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A7DE3" w14:textId="76942ABD" w:rsidR="00E912FF" w:rsidRPr="00D56428" w:rsidRDefault="00B703DC" w:rsidP="00E912FF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C5A7F3F" wp14:editId="383192BC">
                <wp:simplePos x="0" y="0"/>
                <wp:positionH relativeFrom="margin">
                  <wp:align>right</wp:align>
                </wp:positionH>
                <wp:positionV relativeFrom="paragraph">
                  <wp:posOffset>-396240</wp:posOffset>
                </wp:positionV>
                <wp:extent cx="6035040" cy="525780"/>
                <wp:effectExtent l="0" t="0" r="0" b="0"/>
                <wp:wrapNone/>
                <wp:docPr id="380" name="Rectangle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5040" cy="52578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5A8042" w14:textId="77777777" w:rsidR="00A10CD5" w:rsidRPr="00FF5C3C" w:rsidRDefault="00A10CD5" w:rsidP="00E912FF">
                            <w:pPr>
                              <w:rPr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0108C0">
                              <w:rPr>
                                <w:color w:val="FFFFFF"/>
                              </w:rPr>
                              <w:tab/>
                            </w:r>
                          </w:p>
                          <w:p w14:paraId="634BE4B4" w14:textId="07EE5F5B" w:rsidR="00A10CD5" w:rsidRPr="00B703DC" w:rsidRDefault="004B233E" w:rsidP="00B44171">
                            <w:pPr>
                              <w:jc w:val="center"/>
                              <w:rPr>
                                <w:b/>
                                <w:color w:val="FFFFFF"/>
                                <w:spacing w:val="1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16"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="00A10CD5" w:rsidRPr="00B703DC">
                              <w:rPr>
                                <w:b/>
                                <w:color w:val="FFFFFF"/>
                                <w:spacing w:val="16"/>
                                <w:sz w:val="36"/>
                                <w:szCs w:val="36"/>
                              </w:rPr>
                              <w:t>SPEARS – Opportunity Portal</w:t>
                            </w:r>
                            <w:r w:rsidR="001C26FB">
                              <w:rPr>
                                <w:b/>
                                <w:color w:val="FFFFFF"/>
                                <w:spacing w:val="16"/>
                                <w:sz w:val="36"/>
                                <w:szCs w:val="36"/>
                              </w:rPr>
                              <w:t xml:space="preserve"> - </w:t>
                            </w:r>
                            <w:r>
                              <w:rPr>
                                <w:b/>
                                <w:color w:val="FFFFFF"/>
                                <w:spacing w:val="16"/>
                                <w:sz w:val="36"/>
                                <w:szCs w:val="36"/>
                              </w:rPr>
                              <w:t>Worker</w:t>
                            </w:r>
                          </w:p>
                          <w:p w14:paraId="7C5A8043" w14:textId="761D762F" w:rsidR="00A10CD5" w:rsidRPr="0008689A" w:rsidRDefault="00A10CD5" w:rsidP="00E912FF">
                            <w:pPr>
                              <w:rPr>
                                <w:b/>
                                <w:color w:val="FFFFFF"/>
                                <w:spacing w:val="16"/>
                                <w:sz w:val="40"/>
                                <w:szCs w:val="40"/>
                              </w:rPr>
                            </w:pPr>
                          </w:p>
                          <w:p w14:paraId="7C5A8044" w14:textId="77777777" w:rsidR="00A10CD5" w:rsidRDefault="00A10CD5" w:rsidP="00E912FF"/>
                          <w:p w14:paraId="7C5A8045" w14:textId="77777777" w:rsidR="00A10CD5" w:rsidRDefault="00A10CD5" w:rsidP="00E912FF"/>
                          <w:p w14:paraId="7C5A8046" w14:textId="77777777" w:rsidR="00A10CD5" w:rsidRDefault="00A10CD5" w:rsidP="00E912FF"/>
                          <w:p w14:paraId="7C5A8047" w14:textId="77777777" w:rsidR="00A10CD5" w:rsidRDefault="00A10CD5" w:rsidP="00E912FF"/>
                          <w:p w14:paraId="7C5A8048" w14:textId="77777777" w:rsidR="00A10CD5" w:rsidRDefault="00A10CD5" w:rsidP="00E912F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A7F3F" id="Rectangle 262" o:spid="_x0000_s1026" style="position:absolute;margin-left:424pt;margin-top:-31.2pt;width:475.2pt;height:41.4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" stroked="f">
                <v:fill opacity="0"/>
                <v:textbox>
                  <w:txbxContent>
                    <w:p w14:paraId="7C5A8042" w14:textId="77777777" w:rsidR="00A10CD5" w:rsidRPr="00FF5C3C" w:rsidRDefault="00A10CD5" w:rsidP="00E912FF">
                      <w:pPr>
                        <w:rPr>
                          <w:color w:val="FFFFFF"/>
                          <w:sz w:val="16"/>
                          <w:szCs w:val="16"/>
                        </w:rPr>
                      </w:pPr>
                      <w:r w:rsidRPr="000108C0">
                        <w:rPr>
                          <w:color w:val="FFFFFF"/>
                        </w:rPr>
                        <w:tab/>
                      </w:r>
                    </w:p>
                    <w:p w14:paraId="634BE4B4" w14:textId="07EE5F5B" w:rsidR="00A10CD5" w:rsidRPr="00B703DC" w:rsidRDefault="004B233E" w:rsidP="00B44171">
                      <w:pPr>
                        <w:jc w:val="center"/>
                        <w:rPr>
                          <w:b/>
                          <w:color w:val="FFFFFF"/>
                          <w:spacing w:val="16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/>
                          <w:spacing w:val="16"/>
                          <w:sz w:val="36"/>
                          <w:szCs w:val="36"/>
                        </w:rPr>
                        <w:t xml:space="preserve">   </w:t>
                      </w:r>
                      <w:r w:rsidR="00A10CD5" w:rsidRPr="00B703DC">
                        <w:rPr>
                          <w:b/>
                          <w:color w:val="FFFFFF"/>
                          <w:spacing w:val="16"/>
                          <w:sz w:val="36"/>
                          <w:szCs w:val="36"/>
                        </w:rPr>
                        <w:t>SPEARS – Opportunity Portal</w:t>
                      </w:r>
                      <w:r w:rsidR="001C26FB">
                        <w:rPr>
                          <w:b/>
                          <w:color w:val="FFFFFF"/>
                          <w:spacing w:val="16"/>
                          <w:sz w:val="36"/>
                          <w:szCs w:val="36"/>
                        </w:rPr>
                        <w:t xml:space="preserve"> - </w:t>
                      </w:r>
                      <w:r>
                        <w:rPr>
                          <w:b/>
                          <w:color w:val="FFFFFF"/>
                          <w:spacing w:val="16"/>
                          <w:sz w:val="36"/>
                          <w:szCs w:val="36"/>
                        </w:rPr>
                        <w:t>Worker</w:t>
                      </w:r>
                    </w:p>
                    <w:p w14:paraId="7C5A8043" w14:textId="761D762F" w:rsidR="00A10CD5" w:rsidRPr="0008689A" w:rsidRDefault="00A10CD5" w:rsidP="00E912FF">
                      <w:pPr>
                        <w:rPr>
                          <w:b/>
                          <w:color w:val="FFFFFF"/>
                          <w:spacing w:val="16"/>
                          <w:sz w:val="40"/>
                          <w:szCs w:val="40"/>
                        </w:rPr>
                      </w:pPr>
                    </w:p>
                    <w:p w14:paraId="7C5A8044" w14:textId="77777777" w:rsidR="00A10CD5" w:rsidRDefault="00A10CD5" w:rsidP="00E912FF"/>
                    <w:p w14:paraId="7C5A8045" w14:textId="77777777" w:rsidR="00A10CD5" w:rsidRDefault="00A10CD5" w:rsidP="00E912FF"/>
                    <w:p w14:paraId="7C5A8046" w14:textId="77777777" w:rsidR="00A10CD5" w:rsidRDefault="00A10CD5" w:rsidP="00E912FF"/>
                    <w:p w14:paraId="7C5A8047" w14:textId="77777777" w:rsidR="00A10CD5" w:rsidRDefault="00A10CD5" w:rsidP="00E912FF"/>
                    <w:p w14:paraId="7C5A8048" w14:textId="77777777" w:rsidR="00A10CD5" w:rsidRDefault="00A10CD5" w:rsidP="00E912FF"/>
                  </w:txbxContent>
                </v:textbox>
                <w10:wrap anchorx="margin"/>
              </v:rect>
            </w:pict>
          </mc:Fallback>
        </mc:AlternateContent>
      </w:r>
      <w:r w:rsidR="00A92BA1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B07ED7C" wp14:editId="14545B98">
                <wp:simplePos x="0" y="0"/>
                <wp:positionH relativeFrom="column">
                  <wp:posOffset>52433</wp:posOffset>
                </wp:positionH>
                <wp:positionV relativeFrom="paragraph">
                  <wp:posOffset>-380727</wp:posOffset>
                </wp:positionV>
                <wp:extent cx="803189" cy="457200"/>
                <wp:effectExtent l="0" t="0" r="16510" b="19050"/>
                <wp:wrapNone/>
                <wp:docPr id="377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3189" cy="457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82A2AF" w14:textId="3C07818D" w:rsidR="00A10CD5" w:rsidRPr="00A41462" w:rsidRDefault="00A10CD5" w:rsidP="00A41462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FFFFFF" w:themeColor="background1"/>
                              </w:rPr>
                            </w:pPr>
                            <w:r w:rsidRPr="00A41462">
                              <w:rPr>
                                <w:rFonts w:ascii="Georgia" w:hAnsi="Georgia"/>
                                <w:b/>
                                <w:color w:val="FFFFFF" w:themeColor="background1"/>
                              </w:rPr>
                              <w:t>QUICK</w:t>
                            </w:r>
                          </w:p>
                          <w:p w14:paraId="7662814E" w14:textId="0701CD93" w:rsidR="00A10CD5" w:rsidRPr="00A41462" w:rsidRDefault="00A10CD5" w:rsidP="00A41462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FFFFFF" w:themeColor="background1"/>
                              </w:rPr>
                            </w:pPr>
                            <w:r w:rsidRPr="00A41462">
                              <w:rPr>
                                <w:rFonts w:ascii="Georgia" w:hAnsi="Georgia"/>
                                <w:b/>
                                <w:color w:val="FFFFFF" w:themeColor="background1"/>
                              </w:rPr>
                              <w:t>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B07ED7C" id="Rectangle 58" o:spid="_x0000_s1027" style="position:absolute;margin-left:4.15pt;margin-top:-30pt;width:63.25pt;height:36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" filled="f" strokecolor="white">
                <v:textbox>
                  <w:txbxContent>
                    <w:p w14:paraId="0082A2AF" w14:textId="3C07818D" w:rsidR="00A10CD5" w:rsidRPr="00A41462" w:rsidRDefault="00A10CD5" w:rsidP="00A41462">
                      <w:pPr>
                        <w:jc w:val="center"/>
                        <w:rPr>
                          <w:rFonts w:ascii="Georgia" w:hAnsi="Georgia"/>
                          <w:b/>
                          <w:color w:val="FFFFFF" w:themeColor="background1"/>
                        </w:rPr>
                      </w:pPr>
                      <w:r w:rsidRPr="00A41462">
                        <w:rPr>
                          <w:rFonts w:ascii="Georgia" w:hAnsi="Georgia"/>
                          <w:b/>
                          <w:color w:val="FFFFFF" w:themeColor="background1"/>
                        </w:rPr>
                        <w:t>QUICK</w:t>
                      </w:r>
                    </w:p>
                    <w:p w14:paraId="7662814E" w14:textId="0701CD93" w:rsidR="00A10CD5" w:rsidRPr="00A41462" w:rsidRDefault="00A10CD5" w:rsidP="00A41462">
                      <w:pPr>
                        <w:jc w:val="center"/>
                        <w:rPr>
                          <w:rFonts w:ascii="Georgia" w:hAnsi="Georgia"/>
                          <w:b/>
                          <w:color w:val="FFFFFF" w:themeColor="background1"/>
                        </w:rPr>
                      </w:pPr>
                      <w:r w:rsidRPr="00A41462">
                        <w:rPr>
                          <w:rFonts w:ascii="Georgia" w:hAnsi="Georgia"/>
                          <w:b/>
                          <w:color w:val="FFFFFF" w:themeColor="background1"/>
                        </w:rPr>
                        <w:t>Guide</w:t>
                      </w:r>
                    </w:p>
                  </w:txbxContent>
                </v:textbox>
              </v:rect>
            </w:pict>
          </mc:Fallback>
        </mc:AlternateContent>
      </w:r>
      <w:r w:rsidR="000002D4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5A7F41" wp14:editId="2486A1C4">
                <wp:simplePos x="0" y="0"/>
                <wp:positionH relativeFrom="column">
                  <wp:posOffset>-105410</wp:posOffset>
                </wp:positionH>
                <wp:positionV relativeFrom="paragraph">
                  <wp:posOffset>-529590</wp:posOffset>
                </wp:positionV>
                <wp:extent cx="7086600" cy="707390"/>
                <wp:effectExtent l="0" t="0" r="0" b="0"/>
                <wp:wrapNone/>
                <wp:docPr id="379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86600" cy="707390"/>
                        </a:xfrm>
                        <a:prstGeom prst="rect">
                          <a:avLst/>
                        </a:prstGeom>
                        <a:solidFill>
                          <a:srgbClr val="548D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2A2568" w14:textId="77777777" w:rsidR="00A10CD5" w:rsidRDefault="00A10CD5" w:rsidP="000002D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A7F41" id="Rectangle 46" o:spid="_x0000_s1028" style="position:absolute;margin-left:-8.3pt;margin-top:-41.7pt;width:558pt;height:55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" fillcolor="#548dd4" stroked="f">
                <v:textbox>
                  <w:txbxContent>
                    <w:p w14:paraId="7A2A2568" w14:textId="77777777" w:rsidR="00A10CD5" w:rsidRDefault="00A10CD5" w:rsidP="000002D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C5A7DE4" w14:textId="77777777" w:rsidR="00E912FF" w:rsidRPr="00D56428" w:rsidRDefault="00707D40" w:rsidP="00E912FF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3" behindDoc="0" locked="1" layoutInCell="1" allowOverlap="1" wp14:anchorId="7C5A7F47" wp14:editId="7BD9FA84">
            <wp:simplePos x="0" y="0"/>
            <wp:positionH relativeFrom="column">
              <wp:posOffset>6261735</wp:posOffset>
            </wp:positionH>
            <wp:positionV relativeFrom="page">
              <wp:posOffset>221615</wp:posOffset>
            </wp:positionV>
            <wp:extent cx="685800" cy="670560"/>
            <wp:effectExtent l="0" t="0" r="0" b="0"/>
            <wp:wrapNone/>
            <wp:docPr id="169" name="Picture 169" descr="LOGO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LOGO!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F1580A" w14:textId="77777777" w:rsidR="00A809F7" w:rsidRDefault="00A809F7" w:rsidP="00DB45B9">
      <w:pPr>
        <w:jc w:val="both"/>
        <w:rPr>
          <w:b/>
          <w:color w:val="365F91"/>
          <w:sz w:val="22"/>
          <w:szCs w:val="22"/>
        </w:rPr>
        <w:sectPr w:rsidR="00A809F7" w:rsidSect="000002D4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2240" w:h="15840"/>
          <w:pgMar w:top="1152" w:right="720" w:bottom="360" w:left="720" w:header="1110" w:footer="720" w:gutter="0"/>
          <w:cols w:space="360"/>
          <w:titlePg/>
          <w:docGrid w:linePitch="360"/>
        </w:sectPr>
      </w:pPr>
    </w:p>
    <w:p w14:paraId="4E04B8A3" w14:textId="25088286" w:rsidR="00B215A3" w:rsidRDefault="00741E99" w:rsidP="00B215A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4B233E">
        <w:rPr>
          <w:b/>
          <w:color w:val="365F91"/>
          <w:sz w:val="22"/>
          <w:szCs w:val="22"/>
        </w:rPr>
        <w:t xml:space="preserve">HUD </w:t>
      </w:r>
      <w:r w:rsidR="00B215A3" w:rsidRPr="00B215A3">
        <w:rPr>
          <w:b/>
          <w:color w:val="365F91"/>
          <w:sz w:val="22"/>
          <w:szCs w:val="22"/>
        </w:rPr>
        <w:t>Section 3 Opportunity Portal</w:t>
      </w:r>
      <w:r w:rsidR="00B215A3" w:rsidRPr="00B215A3">
        <w:rPr>
          <w:sz w:val="22"/>
          <w:szCs w:val="22"/>
        </w:rPr>
        <w:t xml:space="preserve"> is intended to help HUD grant</w:t>
      </w:r>
      <w:r>
        <w:rPr>
          <w:sz w:val="22"/>
          <w:szCs w:val="22"/>
        </w:rPr>
        <w:t xml:space="preserve">ees and Section 3 businesses </w:t>
      </w:r>
      <w:r w:rsidR="00B215A3" w:rsidRPr="00B215A3">
        <w:rPr>
          <w:sz w:val="22"/>
          <w:szCs w:val="22"/>
        </w:rPr>
        <w:t xml:space="preserve">meet their Section 3 obligations for employment and contracting. The site is to be used by either Section 3 </w:t>
      </w:r>
      <w:r w:rsidR="00AC6434">
        <w:rPr>
          <w:sz w:val="22"/>
          <w:szCs w:val="22"/>
        </w:rPr>
        <w:t>Workers</w:t>
      </w:r>
      <w:r w:rsidR="00B215A3" w:rsidRPr="00B215A3">
        <w:rPr>
          <w:sz w:val="22"/>
          <w:szCs w:val="22"/>
        </w:rPr>
        <w:t xml:space="preserve"> or Employers. Section 3 </w:t>
      </w:r>
      <w:r w:rsidR="00AC6434">
        <w:rPr>
          <w:sz w:val="22"/>
          <w:szCs w:val="22"/>
        </w:rPr>
        <w:t>workers</w:t>
      </w:r>
      <w:r w:rsidR="00B215A3" w:rsidRPr="00B215A3">
        <w:rPr>
          <w:sz w:val="22"/>
          <w:szCs w:val="22"/>
        </w:rPr>
        <w:t xml:space="preserve"> may use the site to Search for Jobs</w:t>
      </w:r>
      <w:r w:rsidR="00E17F1F">
        <w:rPr>
          <w:sz w:val="22"/>
          <w:szCs w:val="22"/>
        </w:rPr>
        <w:t xml:space="preserve">, </w:t>
      </w:r>
      <w:r w:rsidR="00B215A3" w:rsidRPr="00B215A3">
        <w:rPr>
          <w:sz w:val="22"/>
          <w:szCs w:val="22"/>
        </w:rPr>
        <w:t>post their profile/employment history for companies to search</w:t>
      </w:r>
      <w:r w:rsidR="001A45D7">
        <w:rPr>
          <w:sz w:val="22"/>
          <w:szCs w:val="22"/>
        </w:rPr>
        <w:t xml:space="preserve"> or post their business(es)</w:t>
      </w:r>
      <w:r w:rsidR="00B215A3" w:rsidRPr="00B215A3">
        <w:rPr>
          <w:sz w:val="22"/>
          <w:szCs w:val="22"/>
        </w:rPr>
        <w:t xml:space="preserve">. </w:t>
      </w:r>
      <w:r w:rsidR="00292613" w:rsidRPr="00B215A3">
        <w:rPr>
          <w:sz w:val="22"/>
          <w:szCs w:val="22"/>
        </w:rPr>
        <w:t>Employers m</w:t>
      </w:r>
      <w:r w:rsidR="00292613">
        <w:rPr>
          <w:sz w:val="22"/>
          <w:szCs w:val="22"/>
        </w:rPr>
        <w:t xml:space="preserve">ay use the site for posting </w:t>
      </w:r>
      <w:r w:rsidR="00292613" w:rsidRPr="00B215A3">
        <w:rPr>
          <w:sz w:val="22"/>
          <w:szCs w:val="22"/>
        </w:rPr>
        <w:t xml:space="preserve">opportunities </w:t>
      </w:r>
      <w:r w:rsidR="00292613">
        <w:rPr>
          <w:sz w:val="22"/>
          <w:szCs w:val="22"/>
        </w:rPr>
        <w:t xml:space="preserve">or business(es) </w:t>
      </w:r>
      <w:r w:rsidR="00292613" w:rsidRPr="00B215A3">
        <w:rPr>
          <w:sz w:val="22"/>
          <w:szCs w:val="22"/>
        </w:rPr>
        <w:t xml:space="preserve">or search for </w:t>
      </w:r>
      <w:r w:rsidR="00292613">
        <w:rPr>
          <w:sz w:val="22"/>
          <w:szCs w:val="22"/>
        </w:rPr>
        <w:t>Worker</w:t>
      </w:r>
      <w:r w:rsidR="00292613" w:rsidRPr="00B215A3">
        <w:rPr>
          <w:sz w:val="22"/>
          <w:szCs w:val="22"/>
        </w:rPr>
        <w:t xml:space="preserve">s to fill positions. </w:t>
      </w:r>
      <w:r w:rsidR="00B215A3" w:rsidRPr="00B215A3">
        <w:rPr>
          <w:sz w:val="22"/>
          <w:szCs w:val="22"/>
        </w:rPr>
        <w:t>Authentication has been implemented using GSA’s Login.Gov service. Login.gov is an authentication service that offers the public secure and private online access to participating government programs, including the HUD Section 3 Opportunity Portal.</w:t>
      </w:r>
    </w:p>
    <w:p w14:paraId="09972552" w14:textId="067F82F3" w:rsidR="00A73D96" w:rsidRDefault="00A73D96" w:rsidP="00B215A3">
      <w:pPr>
        <w:jc w:val="both"/>
        <w:rPr>
          <w:sz w:val="22"/>
          <w:szCs w:val="22"/>
        </w:rPr>
      </w:pPr>
    </w:p>
    <w:p w14:paraId="64CF54AE" w14:textId="4C417D70" w:rsidR="00A73D96" w:rsidRPr="00B215A3" w:rsidRDefault="007D075B" w:rsidP="00B215A3">
      <w:pPr>
        <w:jc w:val="both"/>
        <w:rPr>
          <w:sz w:val="22"/>
          <w:szCs w:val="22"/>
        </w:rPr>
      </w:pPr>
      <w:r w:rsidRPr="00B45B07">
        <w:rPr>
          <w:noProof/>
          <w:sz w:val="22"/>
          <w:szCs w:val="22"/>
        </w:rPr>
        <w:drawing>
          <wp:inline distT="0" distB="0" distL="0" distR="0" wp14:anchorId="62616D82" wp14:editId="79765901">
            <wp:extent cx="3257550" cy="2002155"/>
            <wp:effectExtent l="19050" t="19050" r="19050" b="1714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002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2C2619" w14:textId="77777777" w:rsidR="00B215A3" w:rsidRPr="00B215A3" w:rsidRDefault="00B215A3" w:rsidP="00B215A3">
      <w:pPr>
        <w:jc w:val="both"/>
        <w:rPr>
          <w:sz w:val="22"/>
          <w:szCs w:val="22"/>
        </w:rPr>
      </w:pPr>
    </w:p>
    <w:p w14:paraId="22D46161" w14:textId="466A8653" w:rsidR="00B44171" w:rsidRPr="00D56428" w:rsidRDefault="00B215A3" w:rsidP="00B215A3">
      <w:pPr>
        <w:jc w:val="both"/>
        <w:rPr>
          <w:sz w:val="22"/>
          <w:szCs w:val="22"/>
        </w:rPr>
      </w:pPr>
      <w:r w:rsidRPr="00B215A3">
        <w:rPr>
          <w:sz w:val="22"/>
          <w:szCs w:val="22"/>
        </w:rPr>
        <w:t>This document will guide the user through the creation of a Login.Gov account, logging into the Opportunity Portal application, and exercising the f</w:t>
      </w:r>
      <w:r w:rsidR="00741E99">
        <w:rPr>
          <w:sz w:val="22"/>
          <w:szCs w:val="22"/>
        </w:rPr>
        <w:t>eatures that are available to both</w:t>
      </w:r>
      <w:r w:rsidRPr="00B215A3">
        <w:rPr>
          <w:sz w:val="22"/>
          <w:szCs w:val="22"/>
        </w:rPr>
        <w:t xml:space="preserve"> </w:t>
      </w:r>
      <w:r w:rsidR="00741E99">
        <w:rPr>
          <w:sz w:val="22"/>
          <w:szCs w:val="22"/>
        </w:rPr>
        <w:t xml:space="preserve">Section 3 </w:t>
      </w:r>
      <w:r w:rsidRPr="00B215A3">
        <w:rPr>
          <w:sz w:val="22"/>
          <w:szCs w:val="22"/>
        </w:rPr>
        <w:t>Employer</w:t>
      </w:r>
      <w:r w:rsidR="00741E99">
        <w:rPr>
          <w:sz w:val="22"/>
          <w:szCs w:val="22"/>
        </w:rPr>
        <w:t xml:space="preserve">s and </w:t>
      </w:r>
      <w:r w:rsidR="00AC6434">
        <w:rPr>
          <w:sz w:val="22"/>
          <w:szCs w:val="22"/>
        </w:rPr>
        <w:t>Workers</w:t>
      </w:r>
      <w:r w:rsidRPr="00B215A3">
        <w:rPr>
          <w:sz w:val="22"/>
          <w:szCs w:val="22"/>
        </w:rPr>
        <w:t xml:space="preserve"> such as updating contact information, posting an employment profile, </w:t>
      </w:r>
      <w:r w:rsidR="00741E99">
        <w:rPr>
          <w:sz w:val="22"/>
          <w:szCs w:val="22"/>
        </w:rPr>
        <w:t xml:space="preserve">posting opportunities </w:t>
      </w:r>
      <w:r w:rsidRPr="00B215A3">
        <w:rPr>
          <w:sz w:val="22"/>
          <w:szCs w:val="22"/>
        </w:rPr>
        <w:t>and searching for job</w:t>
      </w:r>
      <w:r w:rsidR="00741E99">
        <w:rPr>
          <w:sz w:val="22"/>
          <w:szCs w:val="22"/>
        </w:rPr>
        <w:t>/contract</w:t>
      </w:r>
      <w:r w:rsidRPr="00B215A3">
        <w:rPr>
          <w:sz w:val="22"/>
          <w:szCs w:val="22"/>
        </w:rPr>
        <w:t xml:space="preserve"> opportunities.</w:t>
      </w:r>
    </w:p>
    <w:p w14:paraId="7C5A7DE6" w14:textId="429C35F0" w:rsidR="00E912FF" w:rsidRPr="00D56428" w:rsidRDefault="00E912FF" w:rsidP="00E912FF">
      <w:pPr>
        <w:jc w:val="both"/>
        <w:rPr>
          <w:sz w:val="22"/>
          <w:szCs w:val="22"/>
        </w:rPr>
      </w:pPr>
    </w:p>
    <w:p w14:paraId="0B559AEE" w14:textId="6FCF5047" w:rsidR="00584974" w:rsidRDefault="00DA32F4" w:rsidP="00584974">
      <w:pPr>
        <w:tabs>
          <w:tab w:val="num" w:pos="1620"/>
        </w:tabs>
        <w:jc w:val="both"/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 xml:space="preserve">Create a Login.gov </w:t>
      </w:r>
      <w:r w:rsidR="00AC6434">
        <w:rPr>
          <w:rFonts w:ascii="Rockwell" w:hAnsi="Rockwell"/>
          <w:b/>
          <w:color w:val="920000"/>
          <w:sz w:val="28"/>
          <w:szCs w:val="28"/>
        </w:rPr>
        <w:t>User</w:t>
      </w:r>
      <w:r>
        <w:rPr>
          <w:rFonts w:ascii="Rockwell" w:hAnsi="Rockwell"/>
          <w:b/>
          <w:color w:val="920000"/>
          <w:sz w:val="28"/>
          <w:szCs w:val="28"/>
        </w:rPr>
        <w:t>ID</w:t>
      </w:r>
    </w:p>
    <w:p w14:paraId="26451536" w14:textId="55BF396B" w:rsidR="00584974" w:rsidRDefault="00741E99" w:rsidP="00584974">
      <w:pPr>
        <w:tabs>
          <w:tab w:val="num" w:pos="16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o access certain features in the Opportunity Portal such as creating a </w:t>
      </w:r>
      <w:r w:rsidR="00AC6434">
        <w:rPr>
          <w:color w:val="000000"/>
          <w:sz w:val="22"/>
          <w:szCs w:val="22"/>
        </w:rPr>
        <w:t>Worker</w:t>
      </w:r>
      <w:r>
        <w:rPr>
          <w:color w:val="000000"/>
          <w:sz w:val="22"/>
          <w:szCs w:val="22"/>
        </w:rPr>
        <w:t xml:space="preserve"> profile so that businesses can search for you, posting Job and Contract opportunities, or search for </w:t>
      </w:r>
      <w:r w:rsidR="00AC6434">
        <w:rPr>
          <w:color w:val="000000"/>
          <w:sz w:val="22"/>
          <w:szCs w:val="22"/>
        </w:rPr>
        <w:t>Worker</w:t>
      </w:r>
      <w:r>
        <w:rPr>
          <w:color w:val="000000"/>
          <w:sz w:val="22"/>
          <w:szCs w:val="22"/>
        </w:rPr>
        <w:t xml:space="preserve">s seeking employment, you must create a Login.gov account. </w:t>
      </w:r>
      <w:r w:rsidR="008F2C37">
        <w:rPr>
          <w:color w:val="000000"/>
          <w:sz w:val="22"/>
          <w:szCs w:val="22"/>
        </w:rPr>
        <w:t>If you only wish to search for open Job and Contract opportunities, you do not need a Login.gov account.</w:t>
      </w:r>
      <w:r>
        <w:rPr>
          <w:color w:val="000000"/>
          <w:sz w:val="22"/>
          <w:szCs w:val="22"/>
        </w:rPr>
        <w:t xml:space="preserve"> To create an account:</w:t>
      </w:r>
    </w:p>
    <w:p w14:paraId="2637C4B1" w14:textId="3D212566" w:rsidR="00A73D96" w:rsidRDefault="00A73D96" w:rsidP="00584974">
      <w:pPr>
        <w:tabs>
          <w:tab w:val="num" w:pos="1620"/>
        </w:tabs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248116BE" w14:textId="4EE65BAB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Open a web browser such as Chrome, </w:t>
      </w:r>
      <w:r w:rsidR="000D0368">
        <w:rPr>
          <w:color w:val="000000"/>
          <w:sz w:val="22"/>
          <w:szCs w:val="22"/>
        </w:rPr>
        <w:t xml:space="preserve">Edge, </w:t>
      </w:r>
      <w:r w:rsidRPr="00584974">
        <w:rPr>
          <w:color w:val="000000"/>
          <w:sz w:val="22"/>
          <w:szCs w:val="22"/>
        </w:rPr>
        <w:t>Firefox or Safari.</w:t>
      </w:r>
    </w:p>
    <w:p w14:paraId="075244CE" w14:textId="4411D3C2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[Enter] </w:t>
      </w:r>
      <w:hyperlink r:id="rId17" w:history="1">
        <w:r w:rsidRPr="00584974">
          <w:rPr>
            <w:rStyle w:val="Hyperlink"/>
            <w:sz w:val="22"/>
            <w:szCs w:val="22"/>
          </w:rPr>
          <w:t>https://hudapps.hud.gov/OpportunityPortal</w:t>
        </w:r>
      </w:hyperlink>
      <w:r w:rsidRPr="00584974">
        <w:rPr>
          <w:color w:val="000000"/>
          <w:sz w:val="22"/>
          <w:szCs w:val="22"/>
        </w:rPr>
        <w:t xml:space="preserve"> in the </w:t>
      </w:r>
      <w:r>
        <w:rPr>
          <w:color w:val="000000"/>
          <w:sz w:val="22"/>
          <w:szCs w:val="22"/>
        </w:rPr>
        <w:t>URL box.</w:t>
      </w:r>
      <w:r w:rsidR="00A73D96" w:rsidRPr="00A73D96">
        <w:rPr>
          <w:noProof/>
        </w:rPr>
        <w:t xml:space="preserve"> </w:t>
      </w:r>
    </w:p>
    <w:p w14:paraId="7A2634C6" w14:textId="2DFF2293" w:rsidR="00584974" w:rsidRPr="00584974" w:rsidRDefault="00A73D96" w:rsidP="00F35F75">
      <w:pPr>
        <w:pStyle w:val="ListParagraph"/>
        <w:ind w:left="360"/>
        <w:jc w:val="center"/>
        <w:rPr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0BC67F57" wp14:editId="2D4BFBF0">
            <wp:extent cx="2714625" cy="2311592"/>
            <wp:effectExtent l="19050" t="19050" r="9525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21366" cy="23173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90262E" w14:textId="6CFE80AD" w:rsidR="00741E99" w:rsidRPr="00741E99" w:rsidRDefault="00DC6687" w:rsidP="00741E99">
      <w:pPr>
        <w:pStyle w:val="ListParagraph"/>
        <w:numPr>
          <w:ilvl w:val="0"/>
          <w:numId w:val="5"/>
        </w:numPr>
        <w:tabs>
          <w:tab w:val="num" w:pos="1620"/>
        </w:tabs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[Click]</w:t>
      </w:r>
      <w:r w:rsidR="00584974" w:rsidRPr="00584974">
        <w:rPr>
          <w:color w:val="000000"/>
          <w:sz w:val="22"/>
          <w:szCs w:val="22"/>
        </w:rPr>
        <w:t xml:space="preserve"> the </w:t>
      </w:r>
      <w:r w:rsidR="00584974" w:rsidRPr="00DC6687">
        <w:rPr>
          <w:b/>
          <w:color w:val="17365D" w:themeColor="text2" w:themeShade="BF"/>
          <w:sz w:val="22"/>
          <w:szCs w:val="22"/>
        </w:rPr>
        <w:t>Create an account</w:t>
      </w:r>
      <w:r w:rsidR="00584974" w:rsidRPr="00584974">
        <w:rPr>
          <w:color w:val="000000"/>
          <w:sz w:val="22"/>
          <w:szCs w:val="22"/>
        </w:rPr>
        <w:t xml:space="preserve"> button.</w:t>
      </w:r>
      <w:r w:rsidR="00741E99">
        <w:rPr>
          <w:color w:val="000000"/>
          <w:sz w:val="22"/>
          <w:szCs w:val="22"/>
        </w:rPr>
        <w:t xml:space="preserve"> </w:t>
      </w:r>
      <w:r w:rsidR="00741E99" w:rsidRPr="00741E99">
        <w:rPr>
          <w:i/>
          <w:color w:val="000000"/>
          <w:sz w:val="22"/>
          <w:szCs w:val="22"/>
        </w:rPr>
        <w:t>Not</w:t>
      </w:r>
      <w:r w:rsidR="00741E99">
        <w:rPr>
          <w:i/>
          <w:color w:val="000000"/>
          <w:sz w:val="22"/>
          <w:szCs w:val="22"/>
        </w:rPr>
        <w:t>e:</w:t>
      </w:r>
      <w:r w:rsidR="00741E99" w:rsidRPr="00741E99">
        <w:rPr>
          <w:i/>
          <w:color w:val="000000"/>
          <w:sz w:val="22"/>
          <w:szCs w:val="22"/>
        </w:rPr>
        <w:t xml:space="preserve"> if you already have an account, you can [Click] the </w:t>
      </w:r>
      <w:r w:rsidR="00741E99" w:rsidRPr="00741E99">
        <w:rPr>
          <w:b/>
          <w:i/>
          <w:color w:val="17365D" w:themeColor="text2" w:themeShade="BF"/>
          <w:sz w:val="22"/>
          <w:szCs w:val="22"/>
        </w:rPr>
        <w:t>Sign in</w:t>
      </w:r>
      <w:r w:rsidR="00741E99" w:rsidRPr="00741E99">
        <w:rPr>
          <w:i/>
          <w:color w:val="000000"/>
          <w:sz w:val="22"/>
          <w:szCs w:val="22"/>
        </w:rPr>
        <w:t xml:space="preserve"> button.</w:t>
      </w:r>
      <w:r w:rsidR="00741E99" w:rsidRPr="00741E99">
        <w:rPr>
          <w:i/>
          <w:noProof/>
        </w:rPr>
        <w:t xml:space="preserve"> </w:t>
      </w:r>
    </w:p>
    <w:p w14:paraId="391E0746" w14:textId="3100F6DC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Enter your email address in the </w:t>
      </w:r>
      <w:r w:rsidRPr="00DC6687">
        <w:rPr>
          <w:b/>
          <w:color w:val="17365D" w:themeColor="text2" w:themeShade="BF"/>
          <w:sz w:val="22"/>
          <w:szCs w:val="22"/>
        </w:rPr>
        <w:t>Email address</w:t>
      </w:r>
      <w:r w:rsidRPr="00584974">
        <w:rPr>
          <w:color w:val="000000"/>
          <w:sz w:val="22"/>
          <w:szCs w:val="22"/>
        </w:rPr>
        <w:t xml:space="preserve"> field (Note: this must be a valid email address that you can access </w:t>
      </w:r>
      <w:r w:rsidR="00741E99">
        <w:rPr>
          <w:color w:val="000000"/>
          <w:sz w:val="22"/>
          <w:szCs w:val="22"/>
        </w:rPr>
        <w:t>at that time</w:t>
      </w:r>
      <w:r w:rsidRPr="00584974">
        <w:rPr>
          <w:color w:val="000000"/>
          <w:sz w:val="22"/>
          <w:szCs w:val="22"/>
        </w:rPr>
        <w:t xml:space="preserve">), then </w:t>
      </w:r>
      <w:r w:rsidR="00741E99">
        <w:rPr>
          <w:color w:val="000000"/>
          <w:sz w:val="22"/>
          <w:szCs w:val="22"/>
        </w:rPr>
        <w:t>[C</w:t>
      </w:r>
      <w:r w:rsidR="00DC6687">
        <w:rPr>
          <w:color w:val="000000"/>
          <w:sz w:val="22"/>
          <w:szCs w:val="22"/>
        </w:rPr>
        <w:t>lick]</w:t>
      </w:r>
      <w:r w:rsidRPr="00584974">
        <w:rPr>
          <w:color w:val="000000"/>
          <w:sz w:val="22"/>
          <w:szCs w:val="22"/>
        </w:rPr>
        <w:t xml:space="preserve"> </w:t>
      </w:r>
      <w:r w:rsidRPr="00DC6687">
        <w:rPr>
          <w:b/>
          <w:color w:val="17365D" w:themeColor="text2" w:themeShade="BF"/>
          <w:sz w:val="22"/>
          <w:szCs w:val="22"/>
        </w:rPr>
        <w:t>Submit</w:t>
      </w:r>
      <w:r w:rsidRPr="00584974">
        <w:rPr>
          <w:color w:val="000000"/>
          <w:sz w:val="22"/>
          <w:szCs w:val="22"/>
        </w:rPr>
        <w:t>.</w:t>
      </w:r>
    </w:p>
    <w:p w14:paraId="5009CBB7" w14:textId="77777777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>You can now close the tab or window you are currently working in.</w:t>
      </w:r>
    </w:p>
    <w:p w14:paraId="22D909AB" w14:textId="40ACD516" w:rsidR="00584974" w:rsidRPr="00584974" w:rsidRDefault="00741E99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Go to </w:t>
      </w:r>
      <w:r w:rsidR="00584974" w:rsidRPr="00584974">
        <w:rPr>
          <w:color w:val="000000"/>
          <w:sz w:val="22"/>
          <w:szCs w:val="22"/>
        </w:rPr>
        <w:t xml:space="preserve">your email </w:t>
      </w:r>
      <w:r>
        <w:rPr>
          <w:color w:val="000000"/>
          <w:sz w:val="22"/>
          <w:szCs w:val="22"/>
        </w:rPr>
        <w:t xml:space="preserve">account </w:t>
      </w:r>
      <w:r w:rsidR="00584974" w:rsidRPr="00584974">
        <w:rPr>
          <w:color w:val="000000"/>
          <w:sz w:val="22"/>
          <w:szCs w:val="22"/>
        </w:rPr>
        <w:t>and look for a new email from no-reply@login.gov with the Subject: Confirm your email and open it.</w:t>
      </w:r>
    </w:p>
    <w:p w14:paraId="7B54A4F5" w14:textId="26A849E9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In the email, </w:t>
      </w:r>
      <w:r w:rsidR="00683C96">
        <w:rPr>
          <w:color w:val="000000"/>
          <w:sz w:val="22"/>
          <w:szCs w:val="22"/>
        </w:rPr>
        <w:t>[C</w:t>
      </w:r>
      <w:r w:rsidR="00DC6687">
        <w:rPr>
          <w:color w:val="000000"/>
          <w:sz w:val="22"/>
          <w:szCs w:val="22"/>
        </w:rPr>
        <w:t>lick]</w:t>
      </w:r>
      <w:r w:rsidRPr="00584974">
        <w:rPr>
          <w:color w:val="000000"/>
          <w:sz w:val="22"/>
          <w:szCs w:val="22"/>
        </w:rPr>
        <w:t xml:space="preserve"> </w:t>
      </w:r>
      <w:r w:rsidRPr="0050300C">
        <w:rPr>
          <w:color w:val="000000"/>
          <w:sz w:val="22"/>
          <w:szCs w:val="22"/>
        </w:rPr>
        <w:t>the</w:t>
      </w:r>
      <w:r w:rsidRPr="0050300C">
        <w:rPr>
          <w:b/>
          <w:color w:val="17365D" w:themeColor="text2" w:themeShade="BF"/>
          <w:sz w:val="22"/>
          <w:szCs w:val="22"/>
        </w:rPr>
        <w:t xml:space="preserve"> Confirm your email address</w:t>
      </w:r>
      <w:r w:rsidRPr="00584974">
        <w:rPr>
          <w:color w:val="000000"/>
          <w:sz w:val="22"/>
          <w:szCs w:val="22"/>
        </w:rPr>
        <w:t xml:space="preserve"> button. (Note: this will open in your default browser; if you wish to use a different browser, simply copy this URL and paste it into the browser you </w:t>
      </w:r>
      <w:r w:rsidR="00741E99">
        <w:rPr>
          <w:color w:val="000000"/>
          <w:sz w:val="22"/>
          <w:szCs w:val="22"/>
        </w:rPr>
        <w:t>wish to</w:t>
      </w:r>
      <w:r w:rsidRPr="00584974">
        <w:rPr>
          <w:color w:val="000000"/>
          <w:sz w:val="22"/>
          <w:szCs w:val="22"/>
        </w:rPr>
        <w:t xml:space="preserve"> use.)</w:t>
      </w:r>
    </w:p>
    <w:p w14:paraId="794941E9" w14:textId="7C26340F" w:rsid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Create a new password. It must be at least 9 characters long and not be a commonly used password. Type the password into the Password field and </w:t>
      </w:r>
      <w:r w:rsidR="00683C96">
        <w:rPr>
          <w:color w:val="000000"/>
          <w:sz w:val="22"/>
          <w:szCs w:val="22"/>
        </w:rPr>
        <w:t>[C</w:t>
      </w:r>
      <w:r w:rsidR="00DC6687">
        <w:rPr>
          <w:color w:val="000000"/>
          <w:sz w:val="22"/>
          <w:szCs w:val="22"/>
        </w:rPr>
        <w:t>lick]</w:t>
      </w:r>
      <w:r w:rsidRPr="00584974">
        <w:rPr>
          <w:color w:val="000000"/>
          <w:sz w:val="22"/>
          <w:szCs w:val="22"/>
        </w:rPr>
        <w:t xml:space="preserve"> </w:t>
      </w:r>
      <w:r w:rsidRPr="0050300C">
        <w:rPr>
          <w:b/>
          <w:color w:val="17365D" w:themeColor="text2" w:themeShade="BF"/>
          <w:sz w:val="22"/>
          <w:szCs w:val="22"/>
        </w:rPr>
        <w:t>Continue</w:t>
      </w:r>
      <w:r w:rsidRPr="00584974">
        <w:rPr>
          <w:color w:val="000000"/>
          <w:sz w:val="22"/>
          <w:szCs w:val="22"/>
        </w:rPr>
        <w:t>. (Note: you will not be able to move forward unless your password is “strong” enough)</w:t>
      </w:r>
      <w:r w:rsidR="00FA1443">
        <w:rPr>
          <w:color w:val="000000"/>
          <w:sz w:val="22"/>
          <w:szCs w:val="22"/>
        </w:rPr>
        <w:t>.</w:t>
      </w:r>
    </w:p>
    <w:p w14:paraId="798599DD" w14:textId="6B9412AE" w:rsidR="00F35F75" w:rsidRDefault="00F35F75" w:rsidP="00F35F75">
      <w:pPr>
        <w:pStyle w:val="ListParagraph"/>
        <w:ind w:left="360"/>
        <w:jc w:val="center"/>
        <w:rPr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2A9D9BD7" wp14:editId="4884F7DA">
            <wp:extent cx="2590306" cy="2218690"/>
            <wp:effectExtent l="19050" t="19050" r="19685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-1" r="2979" b="41174"/>
                    <a:stretch/>
                  </pic:blipFill>
                  <pic:spPr bwMode="auto">
                    <a:xfrm>
                      <a:off x="0" y="0"/>
                      <a:ext cx="2593422" cy="22213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7F5FD" w14:textId="77777777" w:rsidR="007D075B" w:rsidRPr="00584974" w:rsidRDefault="007D075B" w:rsidP="00F35F75">
      <w:pPr>
        <w:pStyle w:val="ListParagraph"/>
        <w:ind w:left="360"/>
        <w:jc w:val="center"/>
        <w:rPr>
          <w:color w:val="000000"/>
          <w:sz w:val="22"/>
          <w:szCs w:val="22"/>
        </w:rPr>
      </w:pPr>
    </w:p>
    <w:p w14:paraId="0A72920A" w14:textId="059E31CE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lastRenderedPageBreak/>
        <w:t>Login.gov requires “two factor authentication”, meaning you need to provide an additional way to prove you are the owner of your account when logging in</w:t>
      </w:r>
      <w:r w:rsidR="00FA1443">
        <w:rPr>
          <w:color w:val="000000"/>
          <w:sz w:val="22"/>
          <w:szCs w:val="22"/>
        </w:rPr>
        <w:t xml:space="preserve"> </w:t>
      </w:r>
      <w:r w:rsidR="00FA1443" w:rsidRPr="00584974">
        <w:rPr>
          <w:color w:val="000000"/>
          <w:sz w:val="22"/>
          <w:szCs w:val="22"/>
        </w:rPr>
        <w:t>(this adds an additional lay</w:t>
      </w:r>
      <w:r w:rsidR="00FA1443">
        <w:rPr>
          <w:color w:val="000000"/>
          <w:sz w:val="22"/>
          <w:szCs w:val="22"/>
        </w:rPr>
        <w:t>er of security to your account).</w:t>
      </w:r>
      <w:r w:rsidRPr="00584974">
        <w:rPr>
          <w:color w:val="000000"/>
          <w:sz w:val="22"/>
          <w:szCs w:val="22"/>
        </w:rPr>
        <w:t xml:space="preserve"> Choose one of the 3 options presented (the simplest is usually Text Message/SMS if you have a cell phone; otherwise, the next simplest is to get a phone call). Then </w:t>
      </w:r>
      <w:r w:rsidR="00EA6669">
        <w:rPr>
          <w:color w:val="000000"/>
          <w:sz w:val="22"/>
          <w:szCs w:val="22"/>
        </w:rPr>
        <w:t>[C</w:t>
      </w:r>
      <w:r w:rsidR="00DC6687">
        <w:rPr>
          <w:color w:val="000000"/>
          <w:sz w:val="22"/>
          <w:szCs w:val="22"/>
        </w:rPr>
        <w:t>lick]</w:t>
      </w:r>
      <w:r w:rsidRPr="00584974">
        <w:rPr>
          <w:color w:val="000000"/>
          <w:sz w:val="22"/>
          <w:szCs w:val="22"/>
        </w:rPr>
        <w:t xml:space="preserve"> the </w:t>
      </w:r>
      <w:r w:rsidRPr="0050300C">
        <w:rPr>
          <w:b/>
          <w:color w:val="17365D" w:themeColor="text2" w:themeShade="BF"/>
          <w:sz w:val="22"/>
          <w:szCs w:val="22"/>
        </w:rPr>
        <w:t>Continue</w:t>
      </w:r>
      <w:r w:rsidRPr="00584974">
        <w:rPr>
          <w:color w:val="000000"/>
          <w:sz w:val="22"/>
          <w:szCs w:val="22"/>
        </w:rPr>
        <w:t xml:space="preserve"> button.</w:t>
      </w:r>
    </w:p>
    <w:p w14:paraId="68594FFD" w14:textId="2DC649C1" w:rsid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If you chose Text Message/SMS then enter your mobile phone number in the Mobile phone number field, then </w:t>
      </w:r>
      <w:r w:rsidR="00EA6669">
        <w:rPr>
          <w:color w:val="000000"/>
          <w:sz w:val="22"/>
          <w:szCs w:val="22"/>
        </w:rPr>
        <w:t>[C</w:t>
      </w:r>
      <w:r w:rsidR="00DC6687">
        <w:rPr>
          <w:color w:val="000000"/>
          <w:sz w:val="22"/>
          <w:szCs w:val="22"/>
        </w:rPr>
        <w:t>lick]</w:t>
      </w:r>
      <w:r w:rsidRPr="00584974">
        <w:rPr>
          <w:color w:val="000000"/>
          <w:sz w:val="22"/>
          <w:szCs w:val="22"/>
        </w:rPr>
        <w:t xml:space="preserve"> the </w:t>
      </w:r>
      <w:r w:rsidRPr="0050300C">
        <w:rPr>
          <w:b/>
          <w:color w:val="17365D" w:themeColor="text2" w:themeShade="BF"/>
          <w:sz w:val="22"/>
          <w:szCs w:val="22"/>
        </w:rPr>
        <w:t>Send code button</w:t>
      </w:r>
      <w:r w:rsidRPr="00584974">
        <w:rPr>
          <w:color w:val="000000"/>
          <w:sz w:val="22"/>
          <w:szCs w:val="22"/>
        </w:rPr>
        <w:t>.</w:t>
      </w:r>
    </w:p>
    <w:p w14:paraId="2B084110" w14:textId="77777777" w:rsidR="003B0B8A" w:rsidRPr="003B0B8A" w:rsidRDefault="003B0B8A" w:rsidP="003B0B8A">
      <w:pPr>
        <w:tabs>
          <w:tab w:val="num" w:pos="1620"/>
        </w:tabs>
        <w:jc w:val="both"/>
        <w:rPr>
          <w:color w:val="000000"/>
          <w:sz w:val="22"/>
          <w:szCs w:val="22"/>
        </w:rPr>
      </w:pPr>
    </w:p>
    <w:p w14:paraId="22CFD37D" w14:textId="65F7151E" w:rsidR="00F35F75" w:rsidRDefault="00F35F75" w:rsidP="00F35F75">
      <w:pPr>
        <w:pStyle w:val="ListParagraph"/>
        <w:ind w:left="360"/>
        <w:jc w:val="center"/>
        <w:rPr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51996EDC" wp14:editId="70E900D8">
            <wp:extent cx="2628900" cy="32004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3811" b="7995"/>
                    <a:stretch/>
                  </pic:blipFill>
                  <pic:spPr bwMode="auto">
                    <a:xfrm>
                      <a:off x="0" y="0"/>
                      <a:ext cx="2633443" cy="32059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1FF5B" w14:textId="77777777" w:rsidR="003B0B8A" w:rsidRPr="00584974" w:rsidRDefault="003B0B8A" w:rsidP="00F35F75">
      <w:pPr>
        <w:pStyle w:val="ListParagraph"/>
        <w:ind w:left="360"/>
        <w:jc w:val="center"/>
        <w:rPr>
          <w:color w:val="000000"/>
          <w:sz w:val="22"/>
          <w:szCs w:val="22"/>
        </w:rPr>
      </w:pPr>
    </w:p>
    <w:p w14:paraId="455E8C41" w14:textId="3C6FC8EA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If you chose Text Message/SMS then enter your security code that you received via text message/SMS in the One-time security code field, then </w:t>
      </w:r>
      <w:r w:rsidR="00DC6687">
        <w:rPr>
          <w:color w:val="000000"/>
          <w:sz w:val="22"/>
          <w:szCs w:val="22"/>
        </w:rPr>
        <w:t>[click]</w:t>
      </w:r>
      <w:r w:rsidRPr="00584974">
        <w:rPr>
          <w:color w:val="000000"/>
          <w:sz w:val="22"/>
          <w:szCs w:val="22"/>
        </w:rPr>
        <w:t xml:space="preserve"> </w:t>
      </w:r>
      <w:r w:rsidRPr="0050300C">
        <w:rPr>
          <w:b/>
          <w:color w:val="17365D" w:themeColor="text2" w:themeShade="BF"/>
          <w:sz w:val="22"/>
          <w:szCs w:val="22"/>
        </w:rPr>
        <w:t>Submit</w:t>
      </w:r>
      <w:r w:rsidRPr="00584974">
        <w:rPr>
          <w:color w:val="000000"/>
          <w:sz w:val="22"/>
          <w:szCs w:val="22"/>
        </w:rPr>
        <w:t>. (Note: you must do this within 10 minutes of receiving the code, or you will need to generate a new one).</w:t>
      </w:r>
    </w:p>
    <w:p w14:paraId="5737704E" w14:textId="5176E0AE" w:rsid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 xml:space="preserve">Write down, print out, or take a screen shot of your personal key; you may need this to log in later to regain access to your account if you lose your phone, for example. </w:t>
      </w:r>
    </w:p>
    <w:p w14:paraId="04DC4040" w14:textId="7F8AB1C2" w:rsidR="00584974" w:rsidRDefault="00DC6687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[Click]</w:t>
      </w:r>
      <w:r w:rsidR="00584974" w:rsidRPr="00584974">
        <w:rPr>
          <w:color w:val="000000"/>
          <w:sz w:val="22"/>
          <w:szCs w:val="22"/>
        </w:rPr>
        <w:t xml:space="preserve"> </w:t>
      </w:r>
      <w:r w:rsidR="00584974" w:rsidRPr="0050300C">
        <w:rPr>
          <w:b/>
          <w:color w:val="17365D" w:themeColor="text2" w:themeShade="BF"/>
          <w:sz w:val="22"/>
          <w:szCs w:val="22"/>
        </w:rPr>
        <w:t>Continue</w:t>
      </w:r>
      <w:r w:rsidR="00584974" w:rsidRPr="00584974">
        <w:rPr>
          <w:color w:val="000000"/>
          <w:sz w:val="22"/>
          <w:szCs w:val="22"/>
        </w:rPr>
        <w:t>.</w:t>
      </w:r>
    </w:p>
    <w:p w14:paraId="06D2654D" w14:textId="28D25AC1" w:rsidR="002978F3" w:rsidRDefault="002978F3" w:rsidP="002978F3">
      <w:pPr>
        <w:pStyle w:val="ListParagraph"/>
        <w:ind w:left="360"/>
        <w:jc w:val="center"/>
        <w:rPr>
          <w:color w:val="000000"/>
          <w:sz w:val="22"/>
          <w:szCs w:val="22"/>
        </w:rPr>
      </w:pPr>
      <w:r w:rsidRPr="00CC5D57">
        <w:rPr>
          <w:noProof/>
        </w:rPr>
        <w:drawing>
          <wp:inline distT="0" distB="0" distL="0" distR="0" wp14:anchorId="191DE809" wp14:editId="2B5B5CFD">
            <wp:extent cx="2438400" cy="2945042"/>
            <wp:effectExtent l="19050" t="19050" r="19050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32" r="5541" b="7589"/>
                    <a:stretch/>
                  </pic:blipFill>
                  <pic:spPr bwMode="auto">
                    <a:xfrm>
                      <a:off x="0" y="0"/>
                      <a:ext cx="2461330" cy="29727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07110" w14:textId="77777777" w:rsidR="003B0B8A" w:rsidRPr="00584974" w:rsidRDefault="003B0B8A" w:rsidP="002978F3">
      <w:pPr>
        <w:pStyle w:val="ListParagraph"/>
        <w:ind w:left="360"/>
        <w:jc w:val="center"/>
        <w:rPr>
          <w:color w:val="000000"/>
          <w:sz w:val="22"/>
          <w:szCs w:val="22"/>
        </w:rPr>
      </w:pPr>
    </w:p>
    <w:p w14:paraId="1099778C" w14:textId="1CAE9403" w:rsidR="00584974" w:rsidRPr="00584974" w:rsidRDefault="00584974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584974">
        <w:rPr>
          <w:color w:val="000000"/>
          <w:sz w:val="22"/>
          <w:szCs w:val="22"/>
        </w:rPr>
        <w:t>Type the personal key that you just saved in the field that appears. You do not need to enter dashes, just the numbers and letters from your key.</w:t>
      </w:r>
    </w:p>
    <w:p w14:paraId="7096D8D5" w14:textId="76578AE8" w:rsidR="00B44171" w:rsidRDefault="00DC6687" w:rsidP="000A3C48">
      <w:pPr>
        <w:pStyle w:val="ListParagraph"/>
        <w:numPr>
          <w:ilvl w:val="0"/>
          <w:numId w:val="5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[Click]</w:t>
      </w:r>
      <w:r w:rsidR="00584974" w:rsidRPr="00584974">
        <w:rPr>
          <w:color w:val="000000"/>
          <w:sz w:val="22"/>
          <w:szCs w:val="22"/>
        </w:rPr>
        <w:t xml:space="preserve"> </w:t>
      </w:r>
      <w:r w:rsidR="00AB271B">
        <w:rPr>
          <w:b/>
          <w:color w:val="17365D" w:themeColor="text2" w:themeShade="BF"/>
          <w:sz w:val="22"/>
          <w:szCs w:val="22"/>
        </w:rPr>
        <w:t>Agree and Continue</w:t>
      </w:r>
      <w:r w:rsidR="00584974" w:rsidRPr="00584974">
        <w:rPr>
          <w:color w:val="000000"/>
          <w:sz w:val="22"/>
          <w:szCs w:val="22"/>
        </w:rPr>
        <w:t>.</w:t>
      </w:r>
    </w:p>
    <w:p w14:paraId="5E15E62B" w14:textId="6ADC2ADC" w:rsidR="00DA32F4" w:rsidRDefault="00DA32F4" w:rsidP="00DA32F4">
      <w:pPr>
        <w:tabs>
          <w:tab w:val="num" w:pos="1620"/>
        </w:tabs>
        <w:jc w:val="both"/>
        <w:rPr>
          <w:color w:val="000000"/>
          <w:sz w:val="22"/>
          <w:szCs w:val="22"/>
        </w:rPr>
      </w:pPr>
    </w:p>
    <w:p w14:paraId="10E4A3E2" w14:textId="2E6FC043" w:rsidR="00DA32F4" w:rsidRDefault="00DA32F4" w:rsidP="00DA32F4">
      <w:pPr>
        <w:tabs>
          <w:tab w:val="num" w:pos="1620"/>
        </w:tabs>
        <w:jc w:val="both"/>
        <w:rPr>
          <w:rFonts w:ascii="Rockwell" w:hAnsi="Rockwell"/>
          <w:b/>
          <w:color w:val="920000"/>
          <w:sz w:val="28"/>
          <w:szCs w:val="28"/>
        </w:rPr>
      </w:pPr>
      <w:r w:rsidRPr="00584974">
        <w:rPr>
          <w:rFonts w:ascii="Rockwell" w:hAnsi="Rockwell"/>
          <w:b/>
          <w:color w:val="920000"/>
          <w:sz w:val="28"/>
          <w:szCs w:val="28"/>
        </w:rPr>
        <w:t>Log in with Login.gov</w:t>
      </w:r>
    </w:p>
    <w:p w14:paraId="1B651BB5" w14:textId="55CF94ED" w:rsidR="00DA32F4" w:rsidRDefault="00DA32F4" w:rsidP="00DA32F4">
      <w:pPr>
        <w:tabs>
          <w:tab w:val="num" w:pos="16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o log in to the Section 3 Opportunity Portal, do the following.</w:t>
      </w:r>
    </w:p>
    <w:p w14:paraId="17912490" w14:textId="77777777" w:rsidR="00DA32F4" w:rsidRPr="00DA32F4" w:rsidRDefault="00DA32F4" w:rsidP="00DA32F4">
      <w:pPr>
        <w:tabs>
          <w:tab w:val="num" w:pos="1620"/>
        </w:tabs>
        <w:jc w:val="both"/>
        <w:rPr>
          <w:color w:val="000000"/>
          <w:sz w:val="22"/>
          <w:szCs w:val="22"/>
        </w:rPr>
      </w:pPr>
    </w:p>
    <w:p w14:paraId="5FA59C04" w14:textId="70710217" w:rsidR="00DA32F4" w:rsidRDefault="00DA32F4" w:rsidP="00DA32F4">
      <w:pPr>
        <w:pStyle w:val="ListParagraph"/>
        <w:numPr>
          <w:ilvl w:val="0"/>
          <w:numId w:val="20"/>
        </w:numPr>
        <w:tabs>
          <w:tab w:val="num" w:pos="1620"/>
        </w:tabs>
        <w:jc w:val="both"/>
        <w:rPr>
          <w:color w:val="000000"/>
          <w:sz w:val="22"/>
          <w:szCs w:val="22"/>
        </w:rPr>
      </w:pPr>
      <w:r w:rsidRPr="00DA32F4">
        <w:rPr>
          <w:color w:val="000000"/>
          <w:sz w:val="22"/>
          <w:szCs w:val="22"/>
        </w:rPr>
        <w:t xml:space="preserve">Once you have an account, you can go to </w:t>
      </w:r>
      <w:hyperlink r:id="rId22" w:history="1">
        <w:r w:rsidRPr="00DA32F4">
          <w:rPr>
            <w:rStyle w:val="Hyperlink"/>
            <w:sz w:val="22"/>
            <w:szCs w:val="22"/>
          </w:rPr>
          <w:t>https://hudapps.hud.gov/OpportunityPortal</w:t>
        </w:r>
      </w:hyperlink>
      <w:r w:rsidR="00EA6669">
        <w:rPr>
          <w:color w:val="000000"/>
          <w:sz w:val="22"/>
          <w:szCs w:val="22"/>
        </w:rPr>
        <w:t xml:space="preserve"> in your web browser, then [C</w:t>
      </w:r>
      <w:r w:rsidRPr="00DA32F4">
        <w:rPr>
          <w:color w:val="000000"/>
          <w:sz w:val="22"/>
          <w:szCs w:val="22"/>
        </w:rPr>
        <w:t xml:space="preserve">lick] the </w:t>
      </w:r>
      <w:r w:rsidRPr="00DA32F4">
        <w:rPr>
          <w:b/>
          <w:color w:val="17365D" w:themeColor="text2" w:themeShade="BF"/>
          <w:sz w:val="22"/>
          <w:szCs w:val="22"/>
        </w:rPr>
        <w:t>Sign in</w:t>
      </w:r>
      <w:r w:rsidRPr="00DA32F4">
        <w:rPr>
          <w:color w:val="000000"/>
          <w:sz w:val="22"/>
          <w:szCs w:val="22"/>
        </w:rPr>
        <w:t xml:space="preserve"> button</w:t>
      </w:r>
      <w:r>
        <w:rPr>
          <w:color w:val="000000"/>
          <w:sz w:val="22"/>
          <w:szCs w:val="22"/>
        </w:rPr>
        <w:t>.</w:t>
      </w:r>
    </w:p>
    <w:p w14:paraId="473B1BE2" w14:textId="2ECC4FF1" w:rsidR="00DA32F4" w:rsidRDefault="00DA32F4" w:rsidP="00DA32F4">
      <w:pPr>
        <w:pStyle w:val="ListParagraph"/>
        <w:numPr>
          <w:ilvl w:val="0"/>
          <w:numId w:val="20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[Enter] your </w:t>
      </w:r>
      <w:r w:rsidRPr="00DA32F4">
        <w:rPr>
          <w:b/>
          <w:color w:val="17365D" w:themeColor="text2" w:themeShade="BF"/>
          <w:sz w:val="22"/>
          <w:szCs w:val="22"/>
        </w:rPr>
        <w:t>Email Address</w:t>
      </w:r>
      <w:r>
        <w:rPr>
          <w:color w:val="000000"/>
          <w:sz w:val="22"/>
          <w:szCs w:val="22"/>
        </w:rPr>
        <w:t xml:space="preserve"> and </w:t>
      </w:r>
      <w:r w:rsidRPr="00FA1443">
        <w:rPr>
          <w:b/>
          <w:color w:val="17365D" w:themeColor="text2" w:themeShade="BF"/>
          <w:sz w:val="22"/>
          <w:szCs w:val="22"/>
        </w:rPr>
        <w:t>Password</w:t>
      </w:r>
      <w:r>
        <w:rPr>
          <w:color w:val="000000"/>
          <w:sz w:val="22"/>
          <w:szCs w:val="22"/>
        </w:rPr>
        <w:t xml:space="preserve"> that you used when signing up for Logi</w:t>
      </w:r>
      <w:r w:rsidR="00EA6669">
        <w:rPr>
          <w:color w:val="000000"/>
          <w:sz w:val="22"/>
          <w:szCs w:val="22"/>
        </w:rPr>
        <w:t>n.gov and [C</w:t>
      </w:r>
      <w:r>
        <w:rPr>
          <w:color w:val="000000"/>
          <w:sz w:val="22"/>
          <w:szCs w:val="22"/>
        </w:rPr>
        <w:t xml:space="preserve">lick] </w:t>
      </w:r>
      <w:r w:rsidRPr="00FA1443">
        <w:rPr>
          <w:b/>
          <w:color w:val="17365D" w:themeColor="text2" w:themeShade="BF"/>
          <w:sz w:val="22"/>
          <w:szCs w:val="22"/>
        </w:rPr>
        <w:t>Next.</w:t>
      </w:r>
    </w:p>
    <w:p w14:paraId="37C24CB8" w14:textId="77777777" w:rsidR="00AB271B" w:rsidRDefault="00AB271B" w:rsidP="00EA6669">
      <w:pPr>
        <w:pStyle w:val="ListParagraph"/>
        <w:numPr>
          <w:ilvl w:val="0"/>
          <w:numId w:val="20"/>
        </w:numPr>
        <w:tabs>
          <w:tab w:val="left" w:pos="9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llow the steps for multi-factor authentication.</w:t>
      </w:r>
    </w:p>
    <w:p w14:paraId="208EF733" w14:textId="21E3B5CD" w:rsidR="00DA32F4" w:rsidRPr="0050300C" w:rsidRDefault="00DA32F4" w:rsidP="00EA6669">
      <w:pPr>
        <w:pStyle w:val="ListParagraph"/>
        <w:numPr>
          <w:ilvl w:val="0"/>
          <w:numId w:val="20"/>
        </w:numPr>
        <w:tabs>
          <w:tab w:val="left" w:pos="9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You will then be logged into the application and the Section 3 Opportunity Portal home page will appear.</w:t>
      </w:r>
    </w:p>
    <w:p w14:paraId="0AF085AA" w14:textId="41EE83D0" w:rsidR="00D03FAD" w:rsidRDefault="00D03FAD">
      <w:pPr>
        <w:rPr>
          <w:rFonts w:ascii="Times" w:hAnsi="Times" w:cs="Arial"/>
          <w:color w:val="000000"/>
          <w:sz w:val="22"/>
          <w:szCs w:val="22"/>
        </w:rPr>
      </w:pPr>
      <w:r>
        <w:rPr>
          <w:rFonts w:ascii="Times" w:hAnsi="Times" w:cs="Arial"/>
          <w:color w:val="000000"/>
          <w:sz w:val="22"/>
          <w:szCs w:val="22"/>
        </w:rPr>
        <w:br w:type="page"/>
      </w:r>
    </w:p>
    <w:p w14:paraId="76438911" w14:textId="77777777" w:rsidR="00DE6C39" w:rsidRDefault="00DE6C39" w:rsidP="00DE6C39">
      <w:pPr>
        <w:tabs>
          <w:tab w:val="left" w:pos="810"/>
        </w:tabs>
        <w:jc w:val="both"/>
        <w:rPr>
          <w:rFonts w:ascii="Times" w:hAnsi="Times" w:cs="Arial"/>
          <w:color w:val="000000"/>
          <w:sz w:val="22"/>
          <w:szCs w:val="22"/>
        </w:rPr>
      </w:pPr>
    </w:p>
    <w:p w14:paraId="022C40DF" w14:textId="2BB327AC" w:rsidR="002E68F4" w:rsidRDefault="006E0926" w:rsidP="00582730">
      <w:pPr>
        <w:tabs>
          <w:tab w:val="left" w:pos="810"/>
        </w:tabs>
        <w:jc w:val="both"/>
        <w:rPr>
          <w:rFonts w:ascii="Rockwell" w:hAnsi="Rockwell"/>
          <w:b/>
          <w:color w:val="920000"/>
          <w:sz w:val="28"/>
          <w:szCs w:val="28"/>
        </w:rPr>
      </w:pPr>
      <w:r w:rsidRPr="00582730">
        <w:rPr>
          <w:rFonts w:ascii="Rockwell" w:hAnsi="Rockwell"/>
          <w:b/>
          <w:color w:val="920000"/>
          <w:sz w:val="28"/>
          <w:szCs w:val="28"/>
        </w:rPr>
        <w:t xml:space="preserve">Choose </w:t>
      </w:r>
      <w:r w:rsidR="006F76FC">
        <w:rPr>
          <w:rFonts w:ascii="Rockwell" w:hAnsi="Rockwell"/>
          <w:b/>
          <w:color w:val="920000"/>
          <w:sz w:val="28"/>
          <w:szCs w:val="28"/>
        </w:rPr>
        <w:t xml:space="preserve">Worker </w:t>
      </w:r>
      <w:r w:rsidRPr="00582730">
        <w:rPr>
          <w:rFonts w:ascii="Rockwell" w:hAnsi="Rockwell"/>
          <w:b/>
          <w:color w:val="920000"/>
          <w:sz w:val="28"/>
          <w:szCs w:val="28"/>
        </w:rPr>
        <w:t>Role</w:t>
      </w:r>
    </w:p>
    <w:p w14:paraId="154A2788" w14:textId="0CF51406" w:rsidR="00620807" w:rsidRDefault="00BF1D43" w:rsidP="00582730">
      <w:pPr>
        <w:tabs>
          <w:tab w:val="left" w:pos="810"/>
        </w:tabs>
        <w:jc w:val="both"/>
        <w:rPr>
          <w:rFonts w:ascii="Rockwell" w:hAnsi="Rockwell"/>
          <w:b/>
          <w:color w:val="920000"/>
          <w:sz w:val="28"/>
          <w:szCs w:val="28"/>
        </w:rPr>
      </w:pPr>
      <w:r w:rsidRPr="00BF1D43">
        <w:rPr>
          <w:rFonts w:ascii="Times" w:hAnsi="Times" w:cs="Arial"/>
          <w:color w:val="000000"/>
          <w:sz w:val="22"/>
        </w:rPr>
        <w:t xml:space="preserve">When you log in for the first time, you will need to select a role. </w:t>
      </w:r>
      <w:r w:rsidR="00FA1443">
        <w:rPr>
          <w:color w:val="000000"/>
          <w:sz w:val="22"/>
          <w:szCs w:val="22"/>
        </w:rPr>
        <w:t>The</w:t>
      </w:r>
      <w:r w:rsidR="003B0B8A">
        <w:rPr>
          <w:color w:val="000000"/>
          <w:sz w:val="22"/>
          <w:szCs w:val="22"/>
        </w:rPr>
        <w:t xml:space="preserve"> </w:t>
      </w:r>
      <w:r w:rsidR="00AC6434">
        <w:rPr>
          <w:color w:val="000000"/>
          <w:sz w:val="22"/>
          <w:szCs w:val="22"/>
        </w:rPr>
        <w:t>Worker</w:t>
      </w:r>
      <w:r w:rsidR="003B0B8A">
        <w:rPr>
          <w:color w:val="000000"/>
          <w:sz w:val="22"/>
          <w:szCs w:val="22"/>
        </w:rPr>
        <w:t xml:space="preserve"> P</w:t>
      </w:r>
      <w:r w:rsidR="00620807">
        <w:rPr>
          <w:color w:val="000000"/>
          <w:sz w:val="22"/>
          <w:szCs w:val="22"/>
        </w:rPr>
        <w:t xml:space="preserve">rofile </w:t>
      </w:r>
      <w:r w:rsidR="003B0B8A">
        <w:rPr>
          <w:color w:val="000000"/>
          <w:sz w:val="22"/>
          <w:szCs w:val="22"/>
        </w:rPr>
        <w:t xml:space="preserve">role </w:t>
      </w:r>
      <w:r w:rsidR="00620807">
        <w:rPr>
          <w:color w:val="000000"/>
          <w:sz w:val="22"/>
          <w:szCs w:val="22"/>
        </w:rPr>
        <w:t xml:space="preserve">allows you to post information that only approved employers can search for, such as your </w:t>
      </w:r>
      <w:r w:rsidR="00420857">
        <w:rPr>
          <w:color w:val="000000"/>
          <w:sz w:val="22"/>
          <w:szCs w:val="22"/>
        </w:rPr>
        <w:t>skil</w:t>
      </w:r>
      <w:r w:rsidR="003B0B8A">
        <w:rPr>
          <w:color w:val="000000"/>
          <w:sz w:val="22"/>
          <w:szCs w:val="22"/>
        </w:rPr>
        <w:t xml:space="preserve">ls, interests, preferences, </w:t>
      </w:r>
      <w:r w:rsidR="00420857">
        <w:rPr>
          <w:color w:val="000000"/>
          <w:sz w:val="22"/>
          <w:szCs w:val="22"/>
        </w:rPr>
        <w:t>employment information</w:t>
      </w:r>
      <w:r w:rsidR="003B0B8A">
        <w:rPr>
          <w:color w:val="000000"/>
          <w:sz w:val="22"/>
          <w:szCs w:val="22"/>
        </w:rPr>
        <w:t xml:space="preserve"> and resume</w:t>
      </w:r>
      <w:r w:rsidR="00420857">
        <w:rPr>
          <w:color w:val="000000"/>
          <w:sz w:val="22"/>
          <w:szCs w:val="22"/>
        </w:rPr>
        <w:t>.</w:t>
      </w:r>
    </w:p>
    <w:p w14:paraId="6F108103" w14:textId="6FA56CBF" w:rsidR="00582730" w:rsidRDefault="00582730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 w:rsidRPr="00582730">
        <w:rPr>
          <w:rFonts w:ascii="Times" w:hAnsi="Times" w:cs="Arial"/>
          <w:color w:val="000000"/>
          <w:sz w:val="22"/>
        </w:rPr>
        <w:t xml:space="preserve">On the Role page, </w:t>
      </w:r>
      <w:r w:rsidR="00FA1443">
        <w:rPr>
          <w:rFonts w:ascii="Times" w:hAnsi="Times" w:cs="Arial"/>
          <w:color w:val="000000"/>
          <w:sz w:val="22"/>
        </w:rPr>
        <w:t>[S</w:t>
      </w:r>
      <w:r>
        <w:rPr>
          <w:rFonts w:ascii="Times" w:hAnsi="Times" w:cs="Arial"/>
          <w:color w:val="000000"/>
          <w:sz w:val="22"/>
        </w:rPr>
        <w:t>elect]</w:t>
      </w:r>
      <w:r w:rsidRPr="00582730">
        <w:rPr>
          <w:rFonts w:ascii="Times" w:hAnsi="Times" w:cs="Arial"/>
          <w:color w:val="000000"/>
          <w:sz w:val="22"/>
        </w:rPr>
        <w:t xml:space="preserve"> “</w:t>
      </w:r>
      <w:r w:rsidRPr="00582730">
        <w:rPr>
          <w:b/>
          <w:color w:val="17365D" w:themeColor="text2" w:themeShade="BF"/>
          <w:sz w:val="22"/>
          <w:szCs w:val="22"/>
        </w:rPr>
        <w:t xml:space="preserve">I want to participate as a Section 3 </w:t>
      </w:r>
      <w:r w:rsidR="00AC6434">
        <w:rPr>
          <w:b/>
          <w:color w:val="17365D" w:themeColor="text2" w:themeShade="BF"/>
          <w:sz w:val="22"/>
          <w:szCs w:val="22"/>
        </w:rPr>
        <w:t>Worker</w:t>
      </w:r>
      <w:r w:rsidRPr="00582730">
        <w:rPr>
          <w:b/>
          <w:color w:val="17365D" w:themeColor="text2" w:themeShade="BF"/>
          <w:sz w:val="22"/>
          <w:szCs w:val="22"/>
        </w:rPr>
        <w:t xml:space="preserve"> by posting a resume with my employment history/experience, skills, and training for approved employers/contractors to review for possible employment.</w:t>
      </w:r>
      <w:r w:rsidRPr="00582730">
        <w:rPr>
          <w:rFonts w:ascii="Times" w:hAnsi="Times" w:cs="Arial"/>
          <w:color w:val="000000"/>
          <w:sz w:val="22"/>
        </w:rPr>
        <w:t xml:space="preserve">”, </w:t>
      </w:r>
      <w:r>
        <w:rPr>
          <w:rFonts w:ascii="Times" w:hAnsi="Times" w:cs="Arial"/>
          <w:color w:val="000000"/>
          <w:sz w:val="22"/>
        </w:rPr>
        <w:t>[</w:t>
      </w:r>
      <w:r w:rsidR="00EA6669">
        <w:rPr>
          <w:rFonts w:ascii="Times" w:hAnsi="Times" w:cs="Arial"/>
          <w:color w:val="000000"/>
          <w:sz w:val="22"/>
        </w:rPr>
        <w:t>C</w:t>
      </w:r>
      <w:r w:rsidRPr="005827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Pr="00582730">
        <w:rPr>
          <w:rFonts w:ascii="Times" w:hAnsi="Times" w:cs="Arial"/>
          <w:color w:val="000000"/>
          <w:sz w:val="22"/>
        </w:rPr>
        <w:t xml:space="preserve"> “</w:t>
      </w:r>
      <w:r w:rsidRPr="00582730">
        <w:rPr>
          <w:b/>
          <w:color w:val="17365D" w:themeColor="text2" w:themeShade="BF"/>
          <w:sz w:val="22"/>
          <w:szCs w:val="22"/>
        </w:rPr>
        <w:t>I certify that I meet HUD’s Section 3 eligibility requirements</w:t>
      </w:r>
      <w:r w:rsidRPr="00582730">
        <w:rPr>
          <w:rFonts w:ascii="Times" w:hAnsi="Times" w:cs="Arial"/>
          <w:color w:val="000000"/>
          <w:sz w:val="22"/>
        </w:rPr>
        <w:t xml:space="preserve">”, then </w:t>
      </w:r>
      <w:r>
        <w:rPr>
          <w:rFonts w:ascii="Times" w:hAnsi="Times" w:cs="Arial"/>
          <w:color w:val="000000"/>
          <w:sz w:val="22"/>
        </w:rPr>
        <w:t>[</w:t>
      </w:r>
      <w:r w:rsidR="00EA6669">
        <w:rPr>
          <w:rFonts w:ascii="Times" w:hAnsi="Times" w:cs="Arial"/>
          <w:color w:val="000000"/>
          <w:sz w:val="22"/>
        </w:rPr>
        <w:t>C</w:t>
      </w:r>
      <w:r w:rsidRPr="005827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Pr="00582730">
        <w:rPr>
          <w:rFonts w:ascii="Times" w:hAnsi="Times" w:cs="Arial"/>
          <w:color w:val="000000"/>
          <w:sz w:val="22"/>
        </w:rPr>
        <w:t xml:space="preserve"> </w:t>
      </w:r>
      <w:r w:rsidRPr="00582730">
        <w:rPr>
          <w:b/>
          <w:color w:val="17365D" w:themeColor="text2" w:themeShade="BF"/>
          <w:sz w:val="22"/>
          <w:szCs w:val="22"/>
        </w:rPr>
        <w:t>Save</w:t>
      </w:r>
      <w:r w:rsidRPr="00582730">
        <w:rPr>
          <w:rFonts w:ascii="Times" w:hAnsi="Times" w:cs="Arial"/>
          <w:color w:val="000000"/>
          <w:sz w:val="22"/>
        </w:rPr>
        <w:t xml:space="preserve">. </w:t>
      </w:r>
    </w:p>
    <w:p w14:paraId="15638B1C" w14:textId="147CD778" w:rsidR="0088461B" w:rsidRDefault="001966F5" w:rsidP="0088461B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1462DC0E" wp14:editId="4E685B01">
            <wp:extent cx="2838450" cy="10953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93" t="18711" r="50789" b="47733"/>
                    <a:stretch/>
                  </pic:blipFill>
                  <pic:spPr bwMode="auto">
                    <a:xfrm>
                      <a:off x="0" y="0"/>
                      <a:ext cx="2859264" cy="1103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D9D46" w14:textId="77777777" w:rsidR="006F76FC" w:rsidRPr="00582730" w:rsidRDefault="006F76FC" w:rsidP="0088461B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</w:p>
    <w:p w14:paraId="7BAB207E" w14:textId="74094E5A" w:rsidR="006F76FC" w:rsidRPr="006F76FC" w:rsidRDefault="00D63E7D" w:rsidP="006F76FC">
      <w:pPr>
        <w:tabs>
          <w:tab w:val="left" w:pos="810"/>
        </w:tabs>
        <w:jc w:val="both"/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Edit</w:t>
      </w:r>
      <w:r w:rsidR="006F76FC">
        <w:rPr>
          <w:rFonts w:ascii="Rockwell" w:hAnsi="Rockwell"/>
          <w:b/>
          <w:color w:val="920000"/>
          <w:sz w:val="28"/>
          <w:szCs w:val="28"/>
        </w:rPr>
        <w:t xml:space="preserve"> </w:t>
      </w:r>
      <w:r w:rsidR="006F76FC" w:rsidRPr="006F76FC">
        <w:rPr>
          <w:rFonts w:ascii="Rockwell" w:hAnsi="Rockwell"/>
          <w:b/>
          <w:color w:val="920000"/>
          <w:sz w:val="28"/>
          <w:szCs w:val="28"/>
        </w:rPr>
        <w:t>Worker Profile</w:t>
      </w:r>
    </w:p>
    <w:p w14:paraId="08232249" w14:textId="77777777" w:rsidR="00E67996" w:rsidRDefault="00E67996" w:rsidP="00E67996">
      <w:pPr>
        <w:pStyle w:val="ListParagraph"/>
        <w:numPr>
          <w:ilvl w:val="0"/>
          <w:numId w:val="25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46E6EC76" w14:textId="679D221D" w:rsidR="00E67996" w:rsidRPr="00570A99" w:rsidRDefault="00E67996" w:rsidP="00E67996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 xml:space="preserve">My </w:t>
      </w:r>
      <w:r w:rsidR="00983100">
        <w:rPr>
          <w:b/>
          <w:color w:val="17365D" w:themeColor="text2" w:themeShade="BF"/>
          <w:sz w:val="22"/>
          <w:szCs w:val="22"/>
        </w:rPr>
        <w:t>Worker Profile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673239F6" w14:textId="18351FFE" w:rsidR="00582730" w:rsidRPr="00582730" w:rsidRDefault="004C6420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Scroll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to the </w:t>
      </w:r>
      <w:r w:rsidR="00582730" w:rsidRPr="004A67B9">
        <w:rPr>
          <w:b/>
          <w:color w:val="17365D" w:themeColor="text2" w:themeShade="BF"/>
          <w:sz w:val="22"/>
          <w:szCs w:val="22"/>
        </w:rPr>
        <w:t>Contact</w:t>
      </w:r>
      <w:r w:rsidR="00582730" w:rsidRPr="00582730">
        <w:rPr>
          <w:rFonts w:ascii="Times" w:hAnsi="Times" w:cs="Arial"/>
          <w:color w:val="000000"/>
          <w:sz w:val="22"/>
        </w:rPr>
        <w:t xml:space="preserve"> section and </w:t>
      </w:r>
      <w:r>
        <w:rPr>
          <w:rFonts w:ascii="Times" w:hAnsi="Times" w:cs="Arial"/>
          <w:color w:val="000000"/>
          <w:sz w:val="22"/>
        </w:rPr>
        <w:t>[</w:t>
      </w:r>
      <w:r w:rsidR="00FA1443">
        <w:rPr>
          <w:rFonts w:ascii="Times" w:hAnsi="Times" w:cs="Arial"/>
          <w:color w:val="000000"/>
          <w:sz w:val="22"/>
        </w:rPr>
        <w:t>C</w:t>
      </w:r>
      <w:r w:rsidR="00582730" w:rsidRPr="005827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the </w:t>
      </w:r>
      <w:r w:rsidR="00582730" w:rsidRPr="004C6420">
        <w:rPr>
          <w:b/>
          <w:color w:val="17365D" w:themeColor="text2" w:themeShade="BF"/>
          <w:sz w:val="22"/>
          <w:szCs w:val="22"/>
        </w:rPr>
        <w:t>Edit</w:t>
      </w:r>
      <w:r w:rsidR="00582730" w:rsidRPr="00582730">
        <w:rPr>
          <w:rFonts w:ascii="Times" w:hAnsi="Times" w:cs="Arial"/>
          <w:color w:val="000000"/>
          <w:sz w:val="22"/>
        </w:rPr>
        <w:t xml:space="preserve"> button.</w:t>
      </w:r>
    </w:p>
    <w:p w14:paraId="0CE68589" w14:textId="37235EB2" w:rsidR="00582730" w:rsidRDefault="004C6420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Enter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ata. You must enter data in all of the</w:t>
      </w:r>
      <w:r w:rsidR="00582730" w:rsidRPr="00FA1443">
        <w:rPr>
          <w:rFonts w:ascii="Times" w:hAnsi="Times" w:cs="Arial"/>
          <w:i/>
          <w:color w:val="000000"/>
          <w:sz w:val="22"/>
        </w:rPr>
        <w:t xml:space="preserve"> </w:t>
      </w:r>
      <w:r w:rsidR="00FA1443" w:rsidRPr="00FA1443">
        <w:rPr>
          <w:rFonts w:ascii="Times" w:hAnsi="Times" w:cs="Arial"/>
          <w:i/>
          <w:color w:val="000000"/>
          <w:sz w:val="22"/>
        </w:rPr>
        <w:t>R</w:t>
      </w:r>
      <w:r w:rsidR="00582730" w:rsidRPr="00FA1443">
        <w:rPr>
          <w:rFonts w:ascii="Times" w:hAnsi="Times" w:cs="Arial"/>
          <w:i/>
          <w:color w:val="000000"/>
          <w:sz w:val="22"/>
        </w:rPr>
        <w:t>equired</w:t>
      </w:r>
      <w:r w:rsidR="00582730" w:rsidRPr="00582730">
        <w:rPr>
          <w:rFonts w:ascii="Times" w:hAnsi="Times" w:cs="Arial"/>
          <w:color w:val="000000"/>
          <w:sz w:val="22"/>
        </w:rPr>
        <w:t xml:space="preserve"> fields. </w:t>
      </w: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</w:t>
      </w:r>
      <w:r w:rsidR="00582730" w:rsidRPr="004C6420">
        <w:rPr>
          <w:b/>
          <w:color w:val="17365D" w:themeColor="text2" w:themeShade="BF"/>
          <w:sz w:val="22"/>
          <w:szCs w:val="22"/>
        </w:rPr>
        <w:t>Save</w:t>
      </w:r>
      <w:r w:rsidR="00582730" w:rsidRPr="00582730">
        <w:rPr>
          <w:rFonts w:ascii="Times" w:hAnsi="Times" w:cs="Arial"/>
          <w:color w:val="000000"/>
          <w:sz w:val="22"/>
        </w:rPr>
        <w:t>.</w:t>
      </w:r>
    </w:p>
    <w:p w14:paraId="63C84FEF" w14:textId="73A3C389" w:rsidR="0048490B" w:rsidRPr="00582730" w:rsidRDefault="000244AA" w:rsidP="0048490B">
      <w:pPr>
        <w:pStyle w:val="ListParagraph"/>
        <w:tabs>
          <w:tab w:val="left" w:pos="810"/>
        </w:tabs>
        <w:ind w:left="360"/>
        <w:jc w:val="center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6C916557" wp14:editId="08AAA64E">
            <wp:extent cx="2333625" cy="2393979"/>
            <wp:effectExtent l="19050" t="19050" r="9525" b="254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7026" cy="24282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9D9338" w14:textId="492F13A0" w:rsidR="00582730" w:rsidRPr="00582730" w:rsidRDefault="004A67B9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Scroll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own to the </w:t>
      </w:r>
      <w:r w:rsidR="00582730" w:rsidRPr="004A67B9">
        <w:rPr>
          <w:b/>
          <w:color w:val="17365D" w:themeColor="text2" w:themeShade="BF"/>
          <w:sz w:val="22"/>
          <w:szCs w:val="22"/>
        </w:rPr>
        <w:t>Profile Details</w:t>
      </w:r>
      <w:r w:rsidR="00582730" w:rsidRPr="00582730">
        <w:rPr>
          <w:rFonts w:ascii="Times" w:hAnsi="Times" w:cs="Arial"/>
          <w:color w:val="000000"/>
          <w:sz w:val="22"/>
        </w:rPr>
        <w:t xml:space="preserve"> section and </w:t>
      </w:r>
      <w:r>
        <w:rPr>
          <w:rFonts w:ascii="Times" w:hAnsi="Times" w:cs="Arial"/>
          <w:color w:val="000000"/>
          <w:sz w:val="22"/>
        </w:rPr>
        <w:t>[</w:t>
      </w:r>
      <w:r w:rsidR="00FA1443">
        <w:rPr>
          <w:rFonts w:ascii="Times" w:hAnsi="Times" w:cs="Arial"/>
          <w:color w:val="000000"/>
          <w:sz w:val="22"/>
        </w:rPr>
        <w:t>C</w:t>
      </w:r>
      <w:r w:rsidR="00582730" w:rsidRPr="005827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the </w:t>
      </w:r>
      <w:r w:rsidR="00582730" w:rsidRPr="004A67B9">
        <w:rPr>
          <w:b/>
          <w:color w:val="17365D" w:themeColor="text2" w:themeShade="BF"/>
          <w:sz w:val="22"/>
          <w:szCs w:val="22"/>
        </w:rPr>
        <w:t>Edit</w:t>
      </w:r>
      <w:r w:rsidR="00582730" w:rsidRPr="00582730">
        <w:rPr>
          <w:rFonts w:ascii="Times" w:hAnsi="Times" w:cs="Arial"/>
          <w:color w:val="000000"/>
          <w:sz w:val="22"/>
        </w:rPr>
        <w:t xml:space="preserve"> button.</w:t>
      </w:r>
    </w:p>
    <w:p w14:paraId="72257287" w14:textId="4C7D66DD" w:rsidR="00582730" w:rsidRDefault="0050634C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Enter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ata into all of the </w:t>
      </w:r>
      <w:r>
        <w:rPr>
          <w:rFonts w:ascii="Times" w:hAnsi="Times" w:cs="Arial"/>
          <w:color w:val="000000"/>
          <w:sz w:val="22"/>
        </w:rPr>
        <w:t xml:space="preserve">relevant </w:t>
      </w:r>
      <w:r w:rsidR="00582730" w:rsidRPr="00582730">
        <w:rPr>
          <w:rFonts w:ascii="Times" w:hAnsi="Times" w:cs="Arial"/>
          <w:color w:val="000000"/>
          <w:sz w:val="22"/>
        </w:rPr>
        <w:t xml:space="preserve">fields. </w:t>
      </w: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</w:t>
      </w:r>
      <w:r w:rsidR="00582730" w:rsidRPr="0050634C">
        <w:rPr>
          <w:b/>
          <w:color w:val="17365D" w:themeColor="text2" w:themeShade="BF"/>
          <w:sz w:val="22"/>
          <w:szCs w:val="22"/>
        </w:rPr>
        <w:t>Save</w:t>
      </w:r>
      <w:r w:rsidR="00582730" w:rsidRPr="00582730">
        <w:rPr>
          <w:rFonts w:ascii="Times" w:hAnsi="Times" w:cs="Arial"/>
          <w:color w:val="000000"/>
          <w:sz w:val="22"/>
        </w:rPr>
        <w:t>.</w:t>
      </w:r>
    </w:p>
    <w:p w14:paraId="01E01A0F" w14:textId="007A5F4C" w:rsidR="002D612A" w:rsidRPr="00582730" w:rsidRDefault="002D612A" w:rsidP="002D612A">
      <w:pPr>
        <w:pStyle w:val="ListParagraph"/>
        <w:tabs>
          <w:tab w:val="left" w:pos="810"/>
        </w:tabs>
        <w:ind w:left="360"/>
        <w:jc w:val="center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71A68A0C" wp14:editId="44F083EB">
            <wp:extent cx="2352675" cy="2611381"/>
            <wp:effectExtent l="19050" t="19050" r="952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71395" cy="26321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A7A52D" w14:textId="3D703E82" w:rsidR="00582730" w:rsidRPr="00582730" w:rsidRDefault="000A6D60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Scroll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own to the </w:t>
      </w:r>
      <w:r w:rsidR="00582730" w:rsidRPr="000A6D60">
        <w:rPr>
          <w:b/>
          <w:color w:val="17365D" w:themeColor="text2" w:themeShade="BF"/>
          <w:sz w:val="22"/>
          <w:szCs w:val="22"/>
        </w:rPr>
        <w:t>Employment History</w:t>
      </w:r>
      <w:r w:rsidR="00582730" w:rsidRPr="00582730">
        <w:rPr>
          <w:rFonts w:ascii="Times" w:hAnsi="Times" w:cs="Arial"/>
          <w:color w:val="000000"/>
          <w:sz w:val="22"/>
        </w:rPr>
        <w:t xml:space="preserve"> section and </w:t>
      </w:r>
      <w:r>
        <w:rPr>
          <w:rFonts w:ascii="Times" w:hAnsi="Times" w:cs="Arial"/>
          <w:color w:val="000000"/>
          <w:sz w:val="22"/>
        </w:rPr>
        <w:t>[</w:t>
      </w:r>
      <w:r w:rsidR="00EA6669">
        <w:rPr>
          <w:rFonts w:ascii="Times" w:hAnsi="Times" w:cs="Arial"/>
          <w:color w:val="000000"/>
          <w:sz w:val="22"/>
        </w:rPr>
        <w:t>C</w:t>
      </w:r>
      <w:r w:rsidR="00582730" w:rsidRPr="005827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the </w:t>
      </w:r>
      <w:r w:rsidR="00582730" w:rsidRPr="000A6D60">
        <w:rPr>
          <w:b/>
          <w:color w:val="17365D" w:themeColor="text2" w:themeShade="BF"/>
          <w:sz w:val="22"/>
          <w:szCs w:val="22"/>
        </w:rPr>
        <w:t>Add Employment History</w:t>
      </w:r>
      <w:r w:rsidR="00582730" w:rsidRPr="00582730">
        <w:rPr>
          <w:rFonts w:ascii="Times" w:hAnsi="Times" w:cs="Arial"/>
          <w:color w:val="000000"/>
          <w:sz w:val="22"/>
        </w:rPr>
        <w:t xml:space="preserve"> button.</w:t>
      </w:r>
    </w:p>
    <w:p w14:paraId="37786AC4" w14:textId="7F14E314" w:rsidR="00582730" w:rsidRDefault="0081123E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Enter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ata into all of the fields. </w:t>
      </w: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</w:t>
      </w:r>
      <w:r w:rsidR="00582730" w:rsidRPr="0081123E">
        <w:rPr>
          <w:b/>
          <w:color w:val="17365D" w:themeColor="text2" w:themeShade="BF"/>
          <w:sz w:val="22"/>
          <w:szCs w:val="22"/>
        </w:rPr>
        <w:t>Save</w:t>
      </w:r>
      <w:r w:rsidR="00582730" w:rsidRPr="00582730">
        <w:rPr>
          <w:rFonts w:ascii="Times" w:hAnsi="Times" w:cs="Arial"/>
          <w:color w:val="000000"/>
          <w:sz w:val="22"/>
        </w:rPr>
        <w:t>.</w:t>
      </w:r>
    </w:p>
    <w:p w14:paraId="5F587604" w14:textId="7FDB303F" w:rsidR="005D7973" w:rsidRDefault="005D7973" w:rsidP="005D7973">
      <w:pPr>
        <w:pStyle w:val="ListParagraph"/>
        <w:tabs>
          <w:tab w:val="left" w:pos="810"/>
        </w:tabs>
        <w:ind w:left="360"/>
        <w:jc w:val="center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16D6EA9C" wp14:editId="20DED834">
            <wp:extent cx="2543175" cy="3030860"/>
            <wp:effectExtent l="19050" t="19050" r="952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4264" cy="3044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A90D30" w14:textId="0C9538CF" w:rsidR="00232077" w:rsidRDefault="00232077" w:rsidP="00232077">
      <w:pPr>
        <w:pStyle w:val="ListParagraph"/>
        <w:tabs>
          <w:tab w:val="left" w:pos="810"/>
        </w:tabs>
        <w:ind w:left="360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Employment History will be displayed with the most recent </w:t>
      </w:r>
      <w:r w:rsidR="00B328DC">
        <w:rPr>
          <w:rFonts w:ascii="Times" w:hAnsi="Times" w:cs="Arial"/>
          <w:color w:val="000000"/>
          <w:sz w:val="22"/>
        </w:rPr>
        <w:t xml:space="preserve">starting date </w:t>
      </w:r>
      <w:r>
        <w:rPr>
          <w:rFonts w:ascii="Times" w:hAnsi="Times" w:cs="Arial"/>
          <w:color w:val="000000"/>
          <w:sz w:val="22"/>
        </w:rPr>
        <w:t>at the top of the list.</w:t>
      </w:r>
    </w:p>
    <w:p w14:paraId="23BB157A" w14:textId="77777777" w:rsidR="00DE033B" w:rsidRDefault="00DE033B" w:rsidP="00DE033B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edit employment history, </w:t>
      </w:r>
    </w:p>
    <w:p w14:paraId="240FC2B7" w14:textId="1953178C" w:rsidR="00DE033B" w:rsidRPr="005C0644" w:rsidRDefault="00DE033B" w:rsidP="00DE033B">
      <w:pPr>
        <w:pStyle w:val="ListParagraph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[</w:t>
      </w:r>
      <w:r w:rsidRPr="005C0644">
        <w:rPr>
          <w:sz w:val="22"/>
          <w:szCs w:val="22"/>
        </w:rPr>
        <w:t>Scroll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down to the </w:t>
      </w:r>
      <w:r w:rsidRPr="00F910D7">
        <w:rPr>
          <w:b/>
          <w:color w:val="17365D" w:themeColor="text2" w:themeShade="BF"/>
          <w:sz w:val="22"/>
          <w:szCs w:val="22"/>
        </w:rPr>
        <w:t>Employment History</w:t>
      </w:r>
      <w:r w:rsidRPr="005C0644">
        <w:rPr>
          <w:sz w:val="22"/>
          <w:szCs w:val="22"/>
        </w:rPr>
        <w:t xml:space="preserve"> section and </w:t>
      </w:r>
      <w:r>
        <w:rPr>
          <w:sz w:val="22"/>
          <w:szCs w:val="22"/>
        </w:rPr>
        <w:t>[C</w:t>
      </w:r>
      <w:r w:rsidRPr="005C0644">
        <w:rPr>
          <w:sz w:val="22"/>
          <w:szCs w:val="22"/>
        </w:rPr>
        <w:t>lick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the </w:t>
      </w:r>
      <w:r w:rsidRPr="005D26C2">
        <w:rPr>
          <w:b/>
          <w:color w:val="17365D" w:themeColor="text2" w:themeShade="BF"/>
          <w:sz w:val="22"/>
          <w:szCs w:val="22"/>
        </w:rPr>
        <w:t>Edit</w:t>
      </w:r>
      <w:r w:rsidRPr="005C0644">
        <w:rPr>
          <w:sz w:val="22"/>
          <w:szCs w:val="22"/>
        </w:rPr>
        <w:t xml:space="preserve"> button next to one of your entries.</w:t>
      </w:r>
    </w:p>
    <w:p w14:paraId="0BADAF3D" w14:textId="77777777" w:rsidR="00DE033B" w:rsidRDefault="00DE033B" w:rsidP="00F7624B">
      <w:pPr>
        <w:pStyle w:val="ListParagraph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[</w:t>
      </w:r>
      <w:r w:rsidRPr="005C0644">
        <w:rPr>
          <w:sz w:val="22"/>
          <w:szCs w:val="22"/>
        </w:rPr>
        <w:t>Update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data in the fields you want to change. </w:t>
      </w:r>
      <w:r>
        <w:rPr>
          <w:sz w:val="22"/>
          <w:szCs w:val="22"/>
        </w:rPr>
        <w:t>[</w:t>
      </w:r>
      <w:r w:rsidRPr="005C0644">
        <w:rPr>
          <w:sz w:val="22"/>
          <w:szCs w:val="22"/>
        </w:rPr>
        <w:t>Click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</w:t>
      </w:r>
      <w:r w:rsidRPr="005D26C2">
        <w:rPr>
          <w:b/>
          <w:color w:val="17365D" w:themeColor="text2" w:themeShade="BF"/>
          <w:sz w:val="22"/>
          <w:szCs w:val="22"/>
        </w:rPr>
        <w:t>Save</w:t>
      </w:r>
      <w:r w:rsidRPr="005C0644">
        <w:rPr>
          <w:sz w:val="22"/>
          <w:szCs w:val="22"/>
        </w:rPr>
        <w:t>.</w:t>
      </w:r>
    </w:p>
    <w:p w14:paraId="6EBE3676" w14:textId="578C6310" w:rsidR="00F7624B" w:rsidRPr="00F7624B" w:rsidRDefault="00F7624B" w:rsidP="00F7624B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 w:rsidRPr="005C0644">
        <w:rPr>
          <w:sz w:val="22"/>
          <w:szCs w:val="22"/>
        </w:rPr>
        <w:t xml:space="preserve">To delete an Employment History entry, </w:t>
      </w:r>
      <w:r>
        <w:rPr>
          <w:sz w:val="22"/>
          <w:szCs w:val="22"/>
        </w:rPr>
        <w:t>[S</w:t>
      </w:r>
      <w:r w:rsidRPr="005C0644">
        <w:rPr>
          <w:sz w:val="22"/>
          <w:szCs w:val="22"/>
        </w:rPr>
        <w:t>croll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to the </w:t>
      </w:r>
      <w:r w:rsidRPr="005D26C2">
        <w:rPr>
          <w:b/>
          <w:color w:val="17365D" w:themeColor="text2" w:themeShade="BF"/>
          <w:sz w:val="22"/>
          <w:szCs w:val="22"/>
        </w:rPr>
        <w:t>Employment History</w:t>
      </w:r>
      <w:r w:rsidRPr="005C0644">
        <w:rPr>
          <w:sz w:val="22"/>
          <w:szCs w:val="22"/>
        </w:rPr>
        <w:t xml:space="preserve"> section and </w:t>
      </w:r>
      <w:r>
        <w:rPr>
          <w:sz w:val="22"/>
          <w:szCs w:val="22"/>
        </w:rPr>
        <w:t>[C</w:t>
      </w:r>
      <w:r w:rsidRPr="005C0644">
        <w:rPr>
          <w:sz w:val="22"/>
          <w:szCs w:val="22"/>
        </w:rPr>
        <w:t>lick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the </w:t>
      </w:r>
      <w:r w:rsidRPr="005D26C2">
        <w:rPr>
          <w:b/>
          <w:color w:val="17365D" w:themeColor="text2" w:themeShade="BF"/>
          <w:sz w:val="22"/>
          <w:szCs w:val="22"/>
        </w:rPr>
        <w:t>Delete</w:t>
      </w:r>
      <w:r w:rsidRPr="005C0644">
        <w:rPr>
          <w:sz w:val="22"/>
          <w:szCs w:val="22"/>
        </w:rPr>
        <w:t xml:space="preserve"> button next to one of your </w:t>
      </w:r>
      <w:proofErr w:type="spellStart"/>
      <w:proofErr w:type="gramStart"/>
      <w:r w:rsidRPr="005C0644">
        <w:rPr>
          <w:sz w:val="22"/>
          <w:szCs w:val="22"/>
        </w:rPr>
        <w:t>entries.</w:t>
      </w:r>
      <w:r w:rsidRPr="00F7624B">
        <w:rPr>
          <w:sz w:val="22"/>
          <w:szCs w:val="22"/>
        </w:rPr>
        <w:t>When</w:t>
      </w:r>
      <w:proofErr w:type="spellEnd"/>
      <w:proofErr w:type="gramEnd"/>
      <w:r w:rsidRPr="00F7624B">
        <w:rPr>
          <w:sz w:val="22"/>
          <w:szCs w:val="22"/>
        </w:rPr>
        <w:t xml:space="preserve"> prompted, [Click] </w:t>
      </w:r>
      <w:r w:rsidRPr="00F7624B">
        <w:rPr>
          <w:b/>
          <w:color w:val="17365D" w:themeColor="text2" w:themeShade="BF"/>
          <w:sz w:val="22"/>
          <w:szCs w:val="22"/>
        </w:rPr>
        <w:t>OK</w:t>
      </w:r>
      <w:r w:rsidRPr="00F7624B">
        <w:rPr>
          <w:sz w:val="22"/>
          <w:szCs w:val="22"/>
        </w:rPr>
        <w:t xml:space="preserve"> to confirm.</w:t>
      </w:r>
    </w:p>
    <w:p w14:paraId="119E99F6" w14:textId="77777777" w:rsidR="00F7624B" w:rsidRPr="005C0644" w:rsidRDefault="00F7624B" w:rsidP="00F7624B">
      <w:pPr>
        <w:pStyle w:val="ListParagraph"/>
        <w:ind w:left="360"/>
        <w:jc w:val="both"/>
        <w:rPr>
          <w:sz w:val="22"/>
          <w:szCs w:val="22"/>
        </w:rPr>
      </w:pPr>
    </w:p>
    <w:p w14:paraId="21A4BC9E" w14:textId="5584BA31" w:rsidR="00582730" w:rsidRPr="00582730" w:rsidRDefault="00FA1443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If you have </w:t>
      </w:r>
      <w:r w:rsidR="001274BF">
        <w:rPr>
          <w:rFonts w:ascii="Times" w:hAnsi="Times" w:cs="Arial"/>
          <w:color w:val="000000"/>
          <w:sz w:val="22"/>
        </w:rPr>
        <w:t xml:space="preserve">a Document </w:t>
      </w:r>
      <w:r>
        <w:rPr>
          <w:rFonts w:ascii="Times" w:hAnsi="Times" w:cs="Arial"/>
          <w:color w:val="000000"/>
          <w:sz w:val="22"/>
        </w:rPr>
        <w:t xml:space="preserve">to add, </w:t>
      </w:r>
      <w:r w:rsidR="0081123E"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Scroll</w:t>
      </w:r>
      <w:r w:rsidR="0081123E"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own to the </w:t>
      </w:r>
      <w:r w:rsidR="00582730" w:rsidRPr="0081123E">
        <w:rPr>
          <w:b/>
          <w:color w:val="17365D" w:themeColor="text2" w:themeShade="BF"/>
          <w:sz w:val="22"/>
          <w:szCs w:val="22"/>
        </w:rPr>
        <w:t>Documents</w:t>
      </w:r>
      <w:r w:rsidR="00582730" w:rsidRPr="00582730">
        <w:rPr>
          <w:rFonts w:ascii="Times" w:hAnsi="Times" w:cs="Arial"/>
          <w:color w:val="000000"/>
          <w:sz w:val="22"/>
        </w:rPr>
        <w:t xml:space="preserve"> section and </w:t>
      </w:r>
      <w:r w:rsidR="0081123E">
        <w:rPr>
          <w:rFonts w:ascii="Times" w:hAnsi="Times" w:cs="Arial"/>
          <w:color w:val="000000"/>
          <w:sz w:val="22"/>
        </w:rPr>
        <w:t>[</w:t>
      </w:r>
      <w:r>
        <w:rPr>
          <w:rFonts w:ascii="Times" w:hAnsi="Times" w:cs="Arial"/>
          <w:color w:val="000000"/>
          <w:sz w:val="22"/>
        </w:rPr>
        <w:t>C</w:t>
      </w:r>
      <w:r w:rsidR="00582730" w:rsidRPr="00582730">
        <w:rPr>
          <w:rFonts w:ascii="Times" w:hAnsi="Times" w:cs="Arial"/>
          <w:color w:val="000000"/>
          <w:sz w:val="22"/>
        </w:rPr>
        <w:t>lick</w:t>
      </w:r>
      <w:r w:rsidR="0081123E"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the </w:t>
      </w:r>
      <w:r w:rsidR="00582730" w:rsidRPr="0081123E">
        <w:rPr>
          <w:b/>
          <w:color w:val="17365D" w:themeColor="text2" w:themeShade="BF"/>
          <w:sz w:val="22"/>
          <w:szCs w:val="22"/>
        </w:rPr>
        <w:t>Add Document</w:t>
      </w:r>
      <w:r w:rsidR="00582730" w:rsidRPr="00582730">
        <w:rPr>
          <w:rFonts w:ascii="Times" w:hAnsi="Times" w:cs="Arial"/>
          <w:color w:val="000000"/>
          <w:sz w:val="22"/>
        </w:rPr>
        <w:t xml:space="preserve"> button.</w:t>
      </w:r>
    </w:p>
    <w:p w14:paraId="2E3E3737" w14:textId="5E45D7E5" w:rsidR="00582730" w:rsidRDefault="0081123E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</w:t>
      </w:r>
      <w:r w:rsidR="00582730" w:rsidRPr="0081123E">
        <w:rPr>
          <w:b/>
          <w:color w:val="17365D" w:themeColor="text2" w:themeShade="BF"/>
          <w:sz w:val="22"/>
          <w:szCs w:val="22"/>
        </w:rPr>
        <w:t>Browse…</w:t>
      </w:r>
      <w:r w:rsidR="00582730" w:rsidRPr="00582730">
        <w:rPr>
          <w:rFonts w:ascii="Times" w:hAnsi="Times" w:cs="Arial"/>
          <w:color w:val="000000"/>
          <w:sz w:val="22"/>
        </w:rPr>
        <w:t xml:space="preserve"> and choose a file </w:t>
      </w:r>
      <w:r>
        <w:rPr>
          <w:rFonts w:ascii="Times" w:hAnsi="Times" w:cs="Arial"/>
          <w:color w:val="000000"/>
          <w:sz w:val="22"/>
        </w:rPr>
        <w:t>to up</w:t>
      </w:r>
      <w:r w:rsidR="00FA1443">
        <w:rPr>
          <w:rFonts w:ascii="Times" w:hAnsi="Times" w:cs="Arial"/>
          <w:color w:val="000000"/>
          <w:sz w:val="22"/>
        </w:rPr>
        <w:t>load (PDF or .docx), then [E</w:t>
      </w:r>
      <w:r w:rsidR="00582730" w:rsidRPr="00582730">
        <w:rPr>
          <w:rFonts w:ascii="Times" w:hAnsi="Times" w:cs="Arial"/>
          <w:color w:val="000000"/>
          <w:sz w:val="22"/>
        </w:rPr>
        <w:t>nter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data into all of the </w:t>
      </w:r>
      <w:r>
        <w:rPr>
          <w:rFonts w:ascii="Times" w:hAnsi="Times" w:cs="Arial"/>
          <w:color w:val="000000"/>
          <w:sz w:val="22"/>
        </w:rPr>
        <w:t xml:space="preserve">relevant </w:t>
      </w:r>
      <w:r w:rsidR="00582730" w:rsidRPr="00582730">
        <w:rPr>
          <w:rFonts w:ascii="Times" w:hAnsi="Times" w:cs="Arial"/>
          <w:color w:val="000000"/>
          <w:sz w:val="22"/>
        </w:rPr>
        <w:t xml:space="preserve">fields. </w:t>
      </w:r>
      <w:r>
        <w:rPr>
          <w:rFonts w:ascii="Times" w:hAnsi="Times" w:cs="Arial"/>
          <w:color w:val="000000"/>
          <w:sz w:val="22"/>
        </w:rPr>
        <w:t>[</w:t>
      </w:r>
      <w:r w:rsidR="00582730" w:rsidRPr="005827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582730" w:rsidRPr="00582730">
        <w:rPr>
          <w:rFonts w:ascii="Times" w:hAnsi="Times" w:cs="Arial"/>
          <w:color w:val="000000"/>
          <w:sz w:val="22"/>
        </w:rPr>
        <w:t xml:space="preserve"> </w:t>
      </w:r>
      <w:r w:rsidR="00582730" w:rsidRPr="00355B91">
        <w:rPr>
          <w:b/>
          <w:color w:val="17365D" w:themeColor="text2" w:themeShade="BF"/>
          <w:sz w:val="22"/>
          <w:szCs w:val="22"/>
        </w:rPr>
        <w:t>Upload</w:t>
      </w:r>
      <w:r w:rsidR="00582730" w:rsidRPr="00582730">
        <w:rPr>
          <w:rFonts w:ascii="Times" w:hAnsi="Times" w:cs="Arial"/>
          <w:color w:val="000000"/>
          <w:sz w:val="22"/>
        </w:rPr>
        <w:t xml:space="preserve">. </w:t>
      </w:r>
    </w:p>
    <w:p w14:paraId="1A52C91B" w14:textId="38948B78" w:rsidR="0036784E" w:rsidRPr="00582730" w:rsidRDefault="0036784E" w:rsidP="0036784E">
      <w:pPr>
        <w:pStyle w:val="ListParagraph"/>
        <w:tabs>
          <w:tab w:val="left" w:pos="810"/>
        </w:tabs>
        <w:ind w:left="360"/>
        <w:jc w:val="center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35B7430D" wp14:editId="09E4958B">
            <wp:extent cx="2857500" cy="2456246"/>
            <wp:effectExtent l="19050" t="19050" r="19050" b="203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9989" cy="24669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A35453" w14:textId="62C72CF4" w:rsidR="00582730" w:rsidRDefault="00582730" w:rsidP="000A3C48">
      <w:pPr>
        <w:pStyle w:val="ListParagraph"/>
        <w:numPr>
          <w:ilvl w:val="0"/>
          <w:numId w:val="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 w:rsidRPr="00582730">
        <w:rPr>
          <w:rFonts w:ascii="Times" w:hAnsi="Times" w:cs="Arial"/>
          <w:color w:val="000000"/>
          <w:sz w:val="22"/>
        </w:rPr>
        <w:t>NOTE: Each file upload is limited to 2MB in size, but unlimited in the number of files that may be uploaded.</w:t>
      </w:r>
    </w:p>
    <w:p w14:paraId="5FE7D818" w14:textId="77777777" w:rsidR="001274BF" w:rsidRDefault="001274BF" w:rsidP="001274BF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>
        <w:rPr>
          <w:sz w:val="22"/>
          <w:szCs w:val="22"/>
        </w:rPr>
        <w:t>To edit a Document’s properties,</w:t>
      </w:r>
    </w:p>
    <w:p w14:paraId="5C59F8F1" w14:textId="77777777" w:rsidR="001274BF" w:rsidRDefault="001274BF" w:rsidP="001274BF">
      <w:pPr>
        <w:pStyle w:val="ListParagraph"/>
        <w:ind w:left="360"/>
        <w:jc w:val="both"/>
        <w:rPr>
          <w:sz w:val="22"/>
          <w:szCs w:val="22"/>
        </w:rPr>
      </w:pPr>
      <w:r w:rsidRPr="00F7624B">
        <w:rPr>
          <w:sz w:val="22"/>
          <w:szCs w:val="22"/>
        </w:rPr>
        <w:t xml:space="preserve">[Scroll] down to the </w:t>
      </w:r>
      <w:r w:rsidRPr="00F7624B">
        <w:rPr>
          <w:b/>
          <w:color w:val="17365D" w:themeColor="text2" w:themeShade="BF"/>
          <w:sz w:val="22"/>
          <w:szCs w:val="22"/>
        </w:rPr>
        <w:t>Documents</w:t>
      </w:r>
      <w:r w:rsidRPr="00F7624B">
        <w:rPr>
          <w:sz w:val="22"/>
          <w:szCs w:val="22"/>
        </w:rPr>
        <w:t xml:space="preserve"> section and </w:t>
      </w:r>
    </w:p>
    <w:p w14:paraId="02B028CB" w14:textId="77777777" w:rsidR="001274BF" w:rsidRPr="00F7624B" w:rsidRDefault="001274BF" w:rsidP="001274BF">
      <w:pPr>
        <w:pStyle w:val="ListParagraph"/>
        <w:ind w:left="360"/>
        <w:jc w:val="both"/>
        <w:rPr>
          <w:sz w:val="22"/>
          <w:szCs w:val="22"/>
        </w:rPr>
      </w:pPr>
      <w:r w:rsidRPr="00F7624B">
        <w:rPr>
          <w:sz w:val="22"/>
          <w:szCs w:val="22"/>
        </w:rPr>
        <w:t xml:space="preserve">[Click] the </w:t>
      </w:r>
      <w:r w:rsidRPr="00F7624B">
        <w:rPr>
          <w:b/>
          <w:color w:val="17365D" w:themeColor="text2" w:themeShade="BF"/>
          <w:sz w:val="22"/>
          <w:szCs w:val="22"/>
        </w:rPr>
        <w:t>Edit</w:t>
      </w:r>
      <w:r w:rsidRPr="00F7624B">
        <w:rPr>
          <w:sz w:val="22"/>
          <w:szCs w:val="22"/>
        </w:rPr>
        <w:t xml:space="preserve"> button next to one of your documents.</w:t>
      </w:r>
    </w:p>
    <w:p w14:paraId="3B19B529" w14:textId="77777777" w:rsidR="001274BF" w:rsidRDefault="001274BF" w:rsidP="001274BF">
      <w:pPr>
        <w:pStyle w:val="ListParagraph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[</w:t>
      </w:r>
      <w:r w:rsidRPr="005C0644">
        <w:rPr>
          <w:sz w:val="22"/>
          <w:szCs w:val="22"/>
        </w:rPr>
        <w:t>Update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data in the fields you want to change. </w:t>
      </w:r>
    </w:p>
    <w:p w14:paraId="6447AF53" w14:textId="77777777" w:rsidR="001274BF" w:rsidRPr="005C0644" w:rsidRDefault="001274BF" w:rsidP="001274BF">
      <w:pPr>
        <w:pStyle w:val="ListParagraph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[</w:t>
      </w:r>
      <w:r w:rsidRPr="005C0644">
        <w:rPr>
          <w:sz w:val="22"/>
          <w:szCs w:val="22"/>
        </w:rPr>
        <w:t>Click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</w:t>
      </w:r>
      <w:r w:rsidRPr="005D26C2">
        <w:rPr>
          <w:b/>
          <w:color w:val="17365D" w:themeColor="text2" w:themeShade="BF"/>
          <w:sz w:val="22"/>
          <w:szCs w:val="22"/>
        </w:rPr>
        <w:t>Save</w:t>
      </w:r>
      <w:r w:rsidRPr="005C0644">
        <w:rPr>
          <w:sz w:val="22"/>
          <w:szCs w:val="22"/>
        </w:rPr>
        <w:t>.</w:t>
      </w:r>
    </w:p>
    <w:p w14:paraId="2D1DF44C" w14:textId="77777777" w:rsidR="001274BF" w:rsidRDefault="001274BF" w:rsidP="001274BF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 w:rsidRPr="005C0644">
        <w:rPr>
          <w:sz w:val="22"/>
          <w:szCs w:val="22"/>
        </w:rPr>
        <w:t xml:space="preserve">To delete a Document, </w:t>
      </w:r>
    </w:p>
    <w:p w14:paraId="690E0DC0" w14:textId="77777777" w:rsidR="008712D1" w:rsidRDefault="001274BF" w:rsidP="008712D1">
      <w:pPr>
        <w:pStyle w:val="ListParagraph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[S</w:t>
      </w:r>
      <w:r w:rsidRPr="005C0644">
        <w:rPr>
          <w:sz w:val="22"/>
          <w:szCs w:val="22"/>
        </w:rPr>
        <w:t>croll</w:t>
      </w:r>
      <w:r>
        <w:rPr>
          <w:sz w:val="22"/>
          <w:szCs w:val="22"/>
        </w:rPr>
        <w:t>]</w:t>
      </w:r>
      <w:r w:rsidRPr="005C0644">
        <w:rPr>
          <w:sz w:val="22"/>
          <w:szCs w:val="22"/>
        </w:rPr>
        <w:t xml:space="preserve"> down to the </w:t>
      </w:r>
      <w:r w:rsidRPr="005D26C2">
        <w:rPr>
          <w:b/>
          <w:color w:val="17365D" w:themeColor="text2" w:themeShade="BF"/>
          <w:sz w:val="22"/>
          <w:szCs w:val="22"/>
        </w:rPr>
        <w:t>Documents</w:t>
      </w:r>
      <w:r w:rsidRPr="005C0644">
        <w:rPr>
          <w:sz w:val="22"/>
          <w:szCs w:val="22"/>
        </w:rPr>
        <w:t xml:space="preserve"> section and </w:t>
      </w:r>
    </w:p>
    <w:p w14:paraId="0E1468A8" w14:textId="5CD4C172" w:rsidR="00582730" w:rsidRPr="008712D1" w:rsidRDefault="001274BF" w:rsidP="008712D1">
      <w:pPr>
        <w:pStyle w:val="ListParagraph"/>
        <w:ind w:left="360"/>
        <w:jc w:val="both"/>
        <w:rPr>
          <w:sz w:val="22"/>
          <w:szCs w:val="22"/>
        </w:rPr>
      </w:pPr>
      <w:r w:rsidRPr="008712D1">
        <w:rPr>
          <w:sz w:val="22"/>
          <w:szCs w:val="22"/>
        </w:rPr>
        <w:t xml:space="preserve">[Click] the </w:t>
      </w:r>
      <w:r w:rsidRPr="008712D1">
        <w:rPr>
          <w:b/>
          <w:color w:val="17365D" w:themeColor="text2" w:themeShade="BF"/>
          <w:sz w:val="22"/>
          <w:szCs w:val="22"/>
        </w:rPr>
        <w:t>Delete</w:t>
      </w:r>
      <w:r w:rsidRPr="008712D1">
        <w:rPr>
          <w:sz w:val="22"/>
          <w:szCs w:val="22"/>
        </w:rPr>
        <w:t xml:space="preserve"> button next to one of your documents. When prompted, [Click] </w:t>
      </w:r>
      <w:r w:rsidRPr="008712D1">
        <w:rPr>
          <w:b/>
          <w:color w:val="17365D" w:themeColor="text2" w:themeShade="BF"/>
          <w:sz w:val="22"/>
          <w:szCs w:val="22"/>
        </w:rPr>
        <w:t>OK</w:t>
      </w:r>
      <w:r w:rsidRPr="008712D1">
        <w:rPr>
          <w:sz w:val="22"/>
          <w:szCs w:val="22"/>
        </w:rPr>
        <w:t xml:space="preserve"> to confirm. </w:t>
      </w:r>
      <w:r w:rsidRPr="008712D1">
        <w:rPr>
          <w:sz w:val="22"/>
          <w:szCs w:val="22"/>
        </w:rPr>
        <w:br/>
      </w:r>
    </w:p>
    <w:p w14:paraId="63AC1037" w14:textId="77777777" w:rsidR="00EF0277" w:rsidRDefault="00EF0277" w:rsidP="00EF0277">
      <w:pPr>
        <w:jc w:val="both"/>
        <w:rPr>
          <w:rFonts w:ascii="Times" w:hAnsi="Times" w:cs="Arial"/>
          <w:color w:val="000000"/>
          <w:sz w:val="22"/>
        </w:rPr>
      </w:pPr>
    </w:p>
    <w:p w14:paraId="4D2B3B88" w14:textId="77777777" w:rsidR="00943B0D" w:rsidRDefault="00943B0D" w:rsidP="00EF0277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My Businesses</w:t>
      </w:r>
    </w:p>
    <w:p w14:paraId="40D332A2" w14:textId="2DD9CFC6" w:rsidR="00DD54C7" w:rsidRDefault="00943B0D" w:rsidP="00943B0D">
      <w:pPr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Any user may </w:t>
      </w:r>
      <w:r w:rsidR="008A79C1">
        <w:rPr>
          <w:rFonts w:ascii="Times" w:hAnsi="Times" w:cs="Arial"/>
          <w:color w:val="000000"/>
          <w:sz w:val="22"/>
        </w:rPr>
        <w:t xml:space="preserve">register their </w:t>
      </w:r>
      <w:r w:rsidRPr="00E448E4">
        <w:rPr>
          <w:rFonts w:ascii="Times" w:hAnsi="Times" w:cs="Arial"/>
          <w:color w:val="000000"/>
          <w:sz w:val="22"/>
        </w:rPr>
        <w:t>Section 3 self-certified business</w:t>
      </w:r>
      <w:r>
        <w:rPr>
          <w:rFonts w:ascii="Times" w:hAnsi="Times" w:cs="Arial"/>
          <w:color w:val="000000"/>
          <w:sz w:val="22"/>
        </w:rPr>
        <w:t xml:space="preserve"> listing within </w:t>
      </w:r>
      <w:r w:rsidRPr="00E448E4">
        <w:rPr>
          <w:rFonts w:ascii="Times" w:hAnsi="Times" w:cs="Arial"/>
          <w:color w:val="000000"/>
          <w:sz w:val="22"/>
        </w:rPr>
        <w:t>the Section 3 Opportunity Portal.</w:t>
      </w:r>
      <w:r w:rsidR="008A79C1">
        <w:rPr>
          <w:rFonts w:ascii="Times" w:hAnsi="Times" w:cs="Arial"/>
          <w:color w:val="000000"/>
          <w:sz w:val="22"/>
        </w:rPr>
        <w:t xml:space="preserve"> Any registered businesses are listed on the My Businesses page</w:t>
      </w:r>
      <w:r w:rsidR="00E877F1">
        <w:rPr>
          <w:rFonts w:ascii="Times" w:hAnsi="Times" w:cs="Arial"/>
          <w:color w:val="000000"/>
          <w:sz w:val="22"/>
        </w:rPr>
        <w:t>.</w:t>
      </w:r>
    </w:p>
    <w:p w14:paraId="014A5363" w14:textId="77777777" w:rsidR="00DD54C7" w:rsidRDefault="00DD54C7" w:rsidP="00DD54C7">
      <w:pPr>
        <w:pStyle w:val="ListParagraph"/>
        <w:numPr>
          <w:ilvl w:val="0"/>
          <w:numId w:val="23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1B6DAAF9" w14:textId="77777777" w:rsidR="00DD54C7" w:rsidRPr="00570A99" w:rsidRDefault="00DD54C7" w:rsidP="00DD54C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>My Businesses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365637DF" w14:textId="460778B3" w:rsidR="00D259F4" w:rsidRDefault="00AB4DAF" w:rsidP="00943B0D">
      <w:pPr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br/>
      </w:r>
      <w:r w:rsidR="00E877F1">
        <w:rPr>
          <w:rFonts w:ascii="Times" w:hAnsi="Times" w:cs="Arial"/>
          <w:color w:val="000000"/>
          <w:sz w:val="22"/>
        </w:rPr>
        <w:br/>
      </w:r>
      <w:r w:rsidR="00A16CD7">
        <w:rPr>
          <w:rFonts w:ascii="Times" w:hAnsi="Times" w:cs="Arial"/>
          <w:color w:val="000000"/>
          <w:sz w:val="22"/>
        </w:rPr>
        <w:t xml:space="preserve">Along with </w:t>
      </w:r>
      <w:r w:rsidR="002F7953">
        <w:rPr>
          <w:rFonts w:ascii="Times" w:hAnsi="Times" w:cs="Arial"/>
          <w:color w:val="000000"/>
          <w:sz w:val="22"/>
        </w:rPr>
        <w:t>self-</w:t>
      </w:r>
      <w:r w:rsidR="005E00F6">
        <w:rPr>
          <w:rFonts w:ascii="Times" w:hAnsi="Times" w:cs="Arial"/>
          <w:color w:val="000000"/>
          <w:sz w:val="22"/>
        </w:rPr>
        <w:t>registered</w:t>
      </w:r>
      <w:r w:rsidR="002F7953">
        <w:rPr>
          <w:rFonts w:ascii="Times" w:hAnsi="Times" w:cs="Arial"/>
          <w:color w:val="000000"/>
          <w:sz w:val="22"/>
        </w:rPr>
        <w:t xml:space="preserve"> businesses, t</w:t>
      </w:r>
      <w:r w:rsidR="00A16CD7">
        <w:rPr>
          <w:rFonts w:ascii="Times" w:hAnsi="Times" w:cs="Arial"/>
          <w:color w:val="000000"/>
          <w:sz w:val="22"/>
        </w:rPr>
        <w:t xml:space="preserve">he application will </w:t>
      </w:r>
      <w:r w:rsidR="00A16CD7" w:rsidRPr="00A16CD7">
        <w:rPr>
          <w:rFonts w:ascii="Times" w:hAnsi="Times" w:cs="Arial"/>
          <w:color w:val="000000"/>
          <w:sz w:val="22"/>
        </w:rPr>
        <w:t>Claim</w:t>
      </w:r>
      <w:r w:rsidR="00A16CD7">
        <w:rPr>
          <w:rFonts w:ascii="Times" w:hAnsi="Times" w:cs="Arial"/>
          <w:color w:val="000000"/>
          <w:sz w:val="22"/>
        </w:rPr>
        <w:t xml:space="preserve"> any businesses </w:t>
      </w:r>
      <w:r w:rsidR="002F7953">
        <w:rPr>
          <w:rFonts w:ascii="Times" w:hAnsi="Times" w:cs="Arial"/>
          <w:color w:val="000000"/>
          <w:sz w:val="22"/>
        </w:rPr>
        <w:t xml:space="preserve">that match </w:t>
      </w:r>
      <w:r w:rsidR="00103282">
        <w:rPr>
          <w:rFonts w:ascii="Times" w:hAnsi="Times" w:cs="Arial"/>
          <w:color w:val="000000"/>
          <w:sz w:val="22"/>
        </w:rPr>
        <w:t xml:space="preserve">with </w:t>
      </w:r>
      <w:r w:rsidR="002F7953">
        <w:rPr>
          <w:rFonts w:ascii="Times" w:hAnsi="Times" w:cs="Arial"/>
          <w:color w:val="000000"/>
          <w:sz w:val="22"/>
        </w:rPr>
        <w:t xml:space="preserve">the user’s </w:t>
      </w:r>
      <w:r w:rsidR="005E00F6">
        <w:rPr>
          <w:rFonts w:ascii="Times" w:hAnsi="Times" w:cs="Arial"/>
          <w:color w:val="000000"/>
          <w:sz w:val="22"/>
        </w:rPr>
        <w:t xml:space="preserve">email address. </w:t>
      </w:r>
      <w:r w:rsidR="009775B4">
        <w:rPr>
          <w:rFonts w:ascii="Times" w:hAnsi="Times" w:cs="Arial"/>
          <w:color w:val="000000"/>
          <w:sz w:val="22"/>
        </w:rPr>
        <w:t xml:space="preserve">Upon </w:t>
      </w:r>
      <w:proofErr w:type="spellStart"/>
      <w:r w:rsidR="009775B4">
        <w:rPr>
          <w:rFonts w:ascii="Times" w:hAnsi="Times" w:cs="Arial"/>
          <w:color w:val="000000"/>
          <w:sz w:val="22"/>
        </w:rPr>
        <w:t>caiming</w:t>
      </w:r>
      <w:proofErr w:type="spellEnd"/>
      <w:r w:rsidR="009775B4">
        <w:rPr>
          <w:rFonts w:ascii="Times" w:hAnsi="Times" w:cs="Arial"/>
          <w:color w:val="000000"/>
          <w:sz w:val="22"/>
        </w:rPr>
        <w:t>, a</w:t>
      </w:r>
      <w:r w:rsidR="005E00F6">
        <w:rPr>
          <w:rFonts w:ascii="Times" w:hAnsi="Times" w:cs="Arial"/>
          <w:color w:val="000000"/>
          <w:sz w:val="22"/>
        </w:rPr>
        <w:t xml:space="preserve"> </w:t>
      </w:r>
      <w:r>
        <w:rPr>
          <w:rFonts w:ascii="Times" w:hAnsi="Times" w:cs="Arial"/>
          <w:color w:val="000000"/>
          <w:sz w:val="22"/>
        </w:rPr>
        <w:t xml:space="preserve">checkmark </w:t>
      </w:r>
      <w:r w:rsidR="005E00F6">
        <w:rPr>
          <w:rFonts w:ascii="Times" w:hAnsi="Times" w:cs="Arial"/>
          <w:color w:val="000000"/>
          <w:sz w:val="22"/>
        </w:rPr>
        <w:t xml:space="preserve">will appear beside the business for the next 3 days. </w:t>
      </w:r>
      <w:r w:rsidR="00D65FB6">
        <w:rPr>
          <w:rFonts w:ascii="Times" w:hAnsi="Times" w:cs="Arial"/>
          <w:color w:val="000000"/>
          <w:sz w:val="22"/>
        </w:rPr>
        <w:t>After claiming, the user may edit and re-post the business similar to any other entries.</w:t>
      </w:r>
      <w:r w:rsidR="00D259F4" w:rsidRPr="00D259F4">
        <w:rPr>
          <w:rFonts w:ascii="Times" w:hAnsi="Times" w:cs="Arial"/>
          <w:color w:val="000000"/>
          <w:sz w:val="22"/>
        </w:rPr>
        <w:t xml:space="preserve"> </w:t>
      </w:r>
    </w:p>
    <w:p w14:paraId="271525A5" w14:textId="391A059D" w:rsidR="005E00F6" w:rsidRDefault="00D259F4" w:rsidP="00943B0D">
      <w:pPr>
        <w:jc w:val="both"/>
        <w:rPr>
          <w:rFonts w:ascii="Times" w:hAnsi="Times" w:cs="Arial"/>
          <w:color w:val="000000"/>
          <w:sz w:val="22"/>
        </w:rPr>
      </w:pPr>
      <w:r w:rsidRPr="00AB4DAF">
        <w:rPr>
          <w:rFonts w:ascii="Times" w:hAnsi="Times" w:cs="Arial"/>
          <w:noProof/>
          <w:color w:val="000000"/>
          <w:sz w:val="22"/>
        </w:rPr>
        <w:drawing>
          <wp:inline distT="0" distB="0" distL="0" distR="0" wp14:anchorId="23CE57F6" wp14:editId="3E113CC7">
            <wp:extent cx="3067050" cy="1077951"/>
            <wp:effectExtent l="19050" t="19050" r="19050" b="2730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73881" cy="10803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44C6FA" w14:textId="24AA25B4" w:rsidR="00943B0D" w:rsidRDefault="00943B0D" w:rsidP="00943B0D">
      <w:pPr>
        <w:jc w:val="both"/>
        <w:rPr>
          <w:rFonts w:ascii="Times" w:hAnsi="Times" w:cs="Arial"/>
          <w:color w:val="000000"/>
          <w:sz w:val="22"/>
        </w:rPr>
      </w:pPr>
    </w:p>
    <w:p w14:paraId="19246BF5" w14:textId="77777777" w:rsidR="00EF0277" w:rsidRDefault="00EF0277" w:rsidP="00EF0277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Add Business</w:t>
      </w:r>
      <w:r w:rsidRPr="00570A99">
        <w:rPr>
          <w:rFonts w:ascii="Rockwell" w:hAnsi="Rockwell"/>
          <w:b/>
          <w:color w:val="920000"/>
          <w:sz w:val="28"/>
          <w:szCs w:val="28"/>
        </w:rPr>
        <w:t xml:space="preserve"> </w:t>
      </w:r>
    </w:p>
    <w:p w14:paraId="0A5E9401" w14:textId="77777777" w:rsidR="00EF0277" w:rsidRDefault="00EF0277" w:rsidP="00EF0277">
      <w:pPr>
        <w:pStyle w:val="ListParagraph"/>
        <w:numPr>
          <w:ilvl w:val="0"/>
          <w:numId w:val="23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69609F69" w14:textId="77777777" w:rsidR="00EF0277" w:rsidRPr="00570A99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>My Businesses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3AD07010" w14:textId="77777777" w:rsidR="00EF0277" w:rsidRDefault="00EF0277" w:rsidP="00EF0277">
      <w:pPr>
        <w:pStyle w:val="ListParagraph"/>
        <w:numPr>
          <w:ilvl w:val="0"/>
          <w:numId w:val="23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</w:t>
      </w:r>
      <w:r w:rsidRPr="00802F30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Add </w:t>
      </w:r>
      <w:r>
        <w:rPr>
          <w:b/>
          <w:color w:val="17365D" w:themeColor="text2" w:themeShade="BF"/>
          <w:sz w:val="22"/>
          <w:szCs w:val="22"/>
        </w:rPr>
        <w:t>Business</w:t>
      </w:r>
      <w:r>
        <w:rPr>
          <w:rFonts w:ascii="Times" w:hAnsi="Times" w:cs="Arial"/>
          <w:color w:val="000000"/>
          <w:sz w:val="22"/>
        </w:rPr>
        <w:t>.</w:t>
      </w:r>
    </w:p>
    <w:p w14:paraId="6967E562" w14:textId="77777777" w:rsidR="00EF0277" w:rsidRPr="00802F30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</w:p>
    <w:p w14:paraId="51D7DD0F" w14:textId="77777777" w:rsidR="00EF0277" w:rsidRPr="001A6B0E" w:rsidRDefault="00EF0277" w:rsidP="00EF0277">
      <w:pPr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Business Information.</w:t>
      </w:r>
    </w:p>
    <w:p w14:paraId="614856F9" w14:textId="77777777" w:rsidR="00EF0277" w:rsidRDefault="00EF0277" w:rsidP="00EF0277">
      <w:pPr>
        <w:numPr>
          <w:ilvl w:val="0"/>
          <w:numId w:val="22"/>
        </w:numPr>
        <w:ind w:left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[</w:t>
      </w:r>
      <w:r w:rsidRPr="00586024">
        <w:rPr>
          <w:color w:val="000000"/>
          <w:sz w:val="22"/>
          <w:szCs w:val="22"/>
        </w:rPr>
        <w:t>Enter</w:t>
      </w:r>
      <w:r>
        <w:rPr>
          <w:color w:val="000000"/>
          <w:sz w:val="22"/>
          <w:szCs w:val="22"/>
        </w:rPr>
        <w:t>]</w:t>
      </w:r>
      <w:r w:rsidRPr="00586024">
        <w:rPr>
          <w:color w:val="000000"/>
          <w:sz w:val="22"/>
          <w:szCs w:val="22"/>
        </w:rPr>
        <w:t xml:space="preserve"> </w:t>
      </w:r>
      <w:r w:rsidRPr="00586024">
        <w:rPr>
          <w:color w:val="365F91" w:themeColor="accent1" w:themeShade="BF"/>
          <w:sz w:val="22"/>
          <w:szCs w:val="22"/>
        </w:rPr>
        <w:t>Business Name</w:t>
      </w:r>
      <w:r w:rsidRPr="00586024">
        <w:rPr>
          <w:color w:val="000000"/>
          <w:sz w:val="22"/>
          <w:szCs w:val="22"/>
        </w:rPr>
        <w:t xml:space="preserve">, Business </w:t>
      </w:r>
      <w:r w:rsidRPr="00586024">
        <w:rPr>
          <w:color w:val="365F91" w:themeColor="accent1" w:themeShade="BF"/>
          <w:sz w:val="22"/>
          <w:szCs w:val="22"/>
        </w:rPr>
        <w:t>Street Address</w:t>
      </w:r>
      <w:r>
        <w:rPr>
          <w:color w:val="000000"/>
          <w:sz w:val="22"/>
          <w:szCs w:val="22"/>
        </w:rPr>
        <w:t xml:space="preserve">, </w:t>
      </w:r>
      <w:r w:rsidRPr="008E7F1D">
        <w:rPr>
          <w:color w:val="365F91" w:themeColor="accent1" w:themeShade="BF"/>
          <w:sz w:val="22"/>
          <w:szCs w:val="22"/>
        </w:rPr>
        <w:t>City</w:t>
      </w:r>
      <w:r>
        <w:rPr>
          <w:color w:val="000000"/>
          <w:sz w:val="22"/>
          <w:szCs w:val="22"/>
        </w:rPr>
        <w:t xml:space="preserve">, </w:t>
      </w:r>
      <w:r w:rsidRPr="008E7F1D">
        <w:rPr>
          <w:color w:val="365F91" w:themeColor="accent1" w:themeShade="BF"/>
          <w:sz w:val="22"/>
          <w:szCs w:val="22"/>
        </w:rPr>
        <w:t>State</w:t>
      </w:r>
      <w:r>
        <w:rPr>
          <w:color w:val="000000"/>
          <w:sz w:val="22"/>
          <w:szCs w:val="22"/>
        </w:rPr>
        <w:t xml:space="preserve"> </w:t>
      </w:r>
    </w:p>
    <w:p w14:paraId="2F3D7616" w14:textId="77777777" w:rsidR="00EF0277" w:rsidRPr="004C5479" w:rsidRDefault="00EF0277" w:rsidP="00EF0277">
      <w:pPr>
        <w:numPr>
          <w:ilvl w:val="0"/>
          <w:numId w:val="22"/>
        </w:numPr>
        <w:ind w:left="360"/>
        <w:jc w:val="both"/>
        <w:rPr>
          <w:color w:val="000000"/>
          <w:sz w:val="22"/>
          <w:szCs w:val="22"/>
        </w:rPr>
      </w:pPr>
      <w:r>
        <w:rPr>
          <w:rFonts w:ascii="Times" w:hAnsi="Times" w:cs="Arial"/>
          <w:color w:val="000000"/>
          <w:sz w:val="22"/>
        </w:rPr>
        <w:t>E</w:t>
      </w:r>
      <w:r w:rsidRPr="00802F30">
        <w:rPr>
          <w:rFonts w:ascii="Times" w:hAnsi="Times" w:cs="Arial"/>
          <w:color w:val="000000"/>
          <w:sz w:val="22"/>
        </w:rPr>
        <w:t xml:space="preserve">nter the first 3 (or more) numbers of the ZIP code, then </w:t>
      </w:r>
      <w:r>
        <w:rPr>
          <w:rFonts w:ascii="Times" w:hAnsi="Times" w:cs="Arial"/>
          <w:color w:val="000000"/>
          <w:sz w:val="22"/>
        </w:rPr>
        <w:t>[S</w:t>
      </w:r>
      <w:r w:rsidRPr="00802F30">
        <w:rPr>
          <w:rFonts w:ascii="Times" w:hAnsi="Times" w:cs="Arial"/>
          <w:color w:val="000000"/>
          <w:sz w:val="22"/>
        </w:rPr>
        <w:t>elect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the ZIP code you desire.</w:t>
      </w:r>
      <w:r>
        <w:rPr>
          <w:rFonts w:ascii="Times" w:hAnsi="Times" w:cs="Arial"/>
          <w:color w:val="000000"/>
          <w:sz w:val="22"/>
        </w:rPr>
        <w:t xml:space="preserve"> This will automatically update the </w:t>
      </w:r>
      <w:r w:rsidRPr="009B1B83">
        <w:rPr>
          <w:b/>
          <w:color w:val="17365D" w:themeColor="text2" w:themeShade="BF"/>
          <w:sz w:val="22"/>
          <w:szCs w:val="22"/>
        </w:rPr>
        <w:t>City</w:t>
      </w:r>
      <w:r>
        <w:rPr>
          <w:b/>
          <w:color w:val="17365D" w:themeColor="text2" w:themeShade="BF"/>
          <w:sz w:val="22"/>
          <w:szCs w:val="22"/>
        </w:rPr>
        <w:t xml:space="preserve"> </w:t>
      </w:r>
      <w:r>
        <w:rPr>
          <w:rFonts w:ascii="Times" w:hAnsi="Times" w:cs="Arial"/>
          <w:color w:val="000000"/>
          <w:sz w:val="22"/>
        </w:rPr>
        <w:t>and</w:t>
      </w:r>
      <w:r w:rsidRPr="009B1B83">
        <w:rPr>
          <w:b/>
          <w:color w:val="17365D" w:themeColor="text2" w:themeShade="BF"/>
          <w:sz w:val="22"/>
          <w:szCs w:val="22"/>
        </w:rPr>
        <w:t xml:space="preserve"> State</w:t>
      </w:r>
      <w:r>
        <w:rPr>
          <w:rFonts w:ascii="Times" w:hAnsi="Times" w:cs="Arial"/>
          <w:color w:val="000000"/>
          <w:sz w:val="22"/>
        </w:rPr>
        <w:t xml:space="preserve"> fields.</w:t>
      </w:r>
    </w:p>
    <w:p w14:paraId="63E7E57C" w14:textId="77777777" w:rsidR="00EF0277" w:rsidRDefault="00EF0277" w:rsidP="00EF0277">
      <w:pPr>
        <w:ind w:left="360"/>
        <w:jc w:val="both"/>
        <w:rPr>
          <w:color w:val="000000"/>
          <w:sz w:val="22"/>
          <w:szCs w:val="22"/>
        </w:rPr>
      </w:pPr>
    </w:p>
    <w:p w14:paraId="525BA86D" w14:textId="77777777" w:rsidR="00EF0277" w:rsidRPr="00F83871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Contact</w:t>
      </w:r>
      <w:r w:rsidRPr="00087FDC">
        <w:rPr>
          <w:rFonts w:ascii="Rockwell" w:hAnsi="Rockwell"/>
          <w:b/>
          <w:color w:val="000080"/>
        </w:rPr>
        <w:t xml:space="preserve"> Information.</w:t>
      </w:r>
    </w:p>
    <w:p w14:paraId="21594A65" w14:textId="77777777" w:rsidR="00EF0277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  <w:r w:rsidRPr="005C2AFF">
        <w:rPr>
          <w:noProof/>
          <w:sz w:val="22"/>
          <w:szCs w:val="22"/>
        </w:rPr>
        <w:t xml:space="preserve">[Enter] </w:t>
      </w:r>
      <w:r w:rsidRPr="005C2AFF">
        <w:rPr>
          <w:color w:val="000000"/>
          <w:sz w:val="22"/>
          <w:szCs w:val="22"/>
        </w:rPr>
        <w:t>Business Telephone Number, Business Point of Contact and Business Email.</w:t>
      </w:r>
    </w:p>
    <w:p w14:paraId="7987D4A3" w14:textId="77777777" w:rsidR="00EF0277" w:rsidRPr="005C2AFF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</w:p>
    <w:p w14:paraId="6AF56A26" w14:textId="77777777" w:rsidR="00EF0277" w:rsidRPr="005678DA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Business Details</w:t>
      </w:r>
    </w:p>
    <w:p w14:paraId="63F6143C" w14:textId="38A2B2D0" w:rsidR="00EF0277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  <w:r w:rsidRPr="005678DA">
        <w:rPr>
          <w:color w:val="000000"/>
          <w:sz w:val="22"/>
          <w:szCs w:val="22"/>
        </w:rPr>
        <w:t xml:space="preserve">[Enter] Business Details in the following fields. </w:t>
      </w:r>
    </w:p>
    <w:p w14:paraId="7273394E" w14:textId="35D4D196" w:rsidR="00EF0277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</w:p>
    <w:p w14:paraId="2D7F5681" w14:textId="40793E56" w:rsidR="008A663C" w:rsidRPr="008A663C" w:rsidRDefault="00DB6C85" w:rsidP="008A663C">
      <w:pPr>
        <w:pStyle w:val="ListParagraph"/>
        <w:ind w:left="270"/>
        <w:jc w:val="both"/>
        <w:rPr>
          <w:rFonts w:ascii="Times" w:hAnsi="Times" w:cs="Arial"/>
          <w:color w:val="000000"/>
          <w:sz w:val="20"/>
          <w:szCs w:val="20"/>
        </w:rPr>
      </w:pPr>
      <w:r w:rsidRPr="002A0641">
        <w:rPr>
          <w:noProof/>
          <w:color w:val="000000"/>
          <w:sz w:val="22"/>
          <w:szCs w:val="22"/>
        </w:rPr>
        <w:drawing>
          <wp:anchor distT="0" distB="0" distL="114300" distR="114300" simplePos="0" relativeHeight="251659267" behindDoc="0" locked="0" layoutInCell="1" allowOverlap="1" wp14:anchorId="51CF8742" wp14:editId="5C7B3516">
            <wp:simplePos x="0" y="0"/>
            <wp:positionH relativeFrom="column">
              <wp:posOffset>223520</wp:posOffset>
            </wp:positionH>
            <wp:positionV relativeFrom="paragraph">
              <wp:posOffset>76835</wp:posOffset>
            </wp:positionV>
            <wp:extent cx="1405890" cy="1776095"/>
            <wp:effectExtent l="19050" t="19050" r="22860" b="14605"/>
            <wp:wrapSquare wrapText="bothSides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05890" cy="17760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663C">
        <w:rPr>
          <w:rFonts w:ascii="Times" w:hAnsi="Times" w:cs="Arial"/>
          <w:color w:val="000000"/>
          <w:sz w:val="20"/>
          <w:szCs w:val="20"/>
        </w:rPr>
        <w:t>Optionally</w:t>
      </w:r>
      <w:r>
        <w:rPr>
          <w:rFonts w:ascii="Times" w:hAnsi="Times" w:cs="Arial"/>
          <w:color w:val="000000"/>
          <w:sz w:val="20"/>
          <w:szCs w:val="20"/>
        </w:rPr>
        <w:t>,</w:t>
      </w:r>
    </w:p>
    <w:p w14:paraId="496A5AAC" w14:textId="0285DB6D" w:rsidR="00EF0277" w:rsidRDefault="00EF0277" w:rsidP="00EF0277">
      <w:pPr>
        <w:pStyle w:val="ListParagraph"/>
        <w:numPr>
          <w:ilvl w:val="0"/>
          <w:numId w:val="24"/>
        </w:numPr>
        <w:ind w:left="270" w:hanging="270"/>
        <w:jc w:val="both"/>
        <w:rPr>
          <w:rFonts w:ascii="Times" w:hAnsi="Times" w:cs="Arial"/>
          <w:color w:val="000000"/>
          <w:sz w:val="20"/>
          <w:szCs w:val="20"/>
        </w:rPr>
      </w:pPr>
      <w:r>
        <w:rPr>
          <w:rFonts w:ascii="Times" w:hAnsi="Times" w:cs="Arial"/>
          <w:color w:val="000000"/>
          <w:sz w:val="22"/>
          <w:szCs w:val="22"/>
        </w:rPr>
        <w:t>[Enter]</w:t>
      </w:r>
      <w:r w:rsidRPr="00537C45">
        <w:rPr>
          <w:rFonts w:ascii="Times" w:hAnsi="Times" w:cs="Arial"/>
          <w:color w:val="000000"/>
          <w:sz w:val="22"/>
          <w:szCs w:val="22"/>
        </w:rPr>
        <w:t xml:space="preserve"> County and/or City Area</w:t>
      </w:r>
      <w:r w:rsidR="00B57316">
        <w:rPr>
          <w:rFonts w:ascii="Times" w:hAnsi="Times" w:cs="Arial"/>
          <w:color w:val="000000"/>
          <w:sz w:val="22"/>
          <w:szCs w:val="22"/>
        </w:rPr>
        <w:t>(s)</w:t>
      </w:r>
      <w:r w:rsidRPr="00537C45">
        <w:rPr>
          <w:rFonts w:ascii="Times" w:hAnsi="Times" w:cs="Arial"/>
          <w:color w:val="000000"/>
          <w:sz w:val="22"/>
          <w:szCs w:val="22"/>
        </w:rPr>
        <w:t xml:space="preserve"> that </w:t>
      </w:r>
      <w:r>
        <w:rPr>
          <w:rFonts w:ascii="Times" w:hAnsi="Times" w:cs="Arial"/>
          <w:color w:val="000000"/>
          <w:sz w:val="22"/>
          <w:szCs w:val="22"/>
        </w:rPr>
        <w:t>the</w:t>
      </w:r>
      <w:r w:rsidRPr="00537C45">
        <w:rPr>
          <w:rFonts w:ascii="Times" w:hAnsi="Times" w:cs="Arial"/>
          <w:color w:val="000000"/>
          <w:sz w:val="22"/>
          <w:szCs w:val="22"/>
        </w:rPr>
        <w:t xml:space="preserve"> business is </w:t>
      </w:r>
      <w:r w:rsidRPr="00F31B02">
        <w:rPr>
          <w:rFonts w:ascii="Times" w:hAnsi="Times" w:cs="Arial"/>
          <w:b/>
          <w:color w:val="17365D" w:themeColor="text2" w:themeShade="BF"/>
          <w:sz w:val="22"/>
          <w:szCs w:val="22"/>
        </w:rPr>
        <w:t>not</w:t>
      </w:r>
      <w:r w:rsidRPr="00F31B02">
        <w:rPr>
          <w:rFonts w:ascii="Times" w:hAnsi="Times" w:cs="Arial"/>
          <w:color w:val="17365D" w:themeColor="text2" w:themeShade="BF"/>
          <w:sz w:val="22"/>
          <w:szCs w:val="22"/>
        </w:rPr>
        <w:t xml:space="preserve"> </w:t>
      </w:r>
      <w:r w:rsidRPr="00537C45">
        <w:rPr>
          <w:rFonts w:ascii="Times" w:hAnsi="Times" w:cs="Arial"/>
          <w:color w:val="000000"/>
          <w:sz w:val="22"/>
          <w:szCs w:val="22"/>
        </w:rPr>
        <w:t xml:space="preserve">willing to serve. </w:t>
      </w:r>
      <w:r w:rsidRPr="00F31B02">
        <w:rPr>
          <w:rFonts w:ascii="Times" w:hAnsi="Times" w:cs="Arial"/>
          <w:b/>
          <w:color w:val="17365D" w:themeColor="text2" w:themeShade="BF"/>
          <w:sz w:val="22"/>
          <w:szCs w:val="22"/>
        </w:rPr>
        <w:t>Entries must be less than 200 characters</w:t>
      </w:r>
      <w:r>
        <w:rPr>
          <w:rFonts w:ascii="Times" w:hAnsi="Times" w:cs="Arial"/>
          <w:color w:val="000000"/>
          <w:sz w:val="22"/>
          <w:szCs w:val="22"/>
        </w:rPr>
        <w:t xml:space="preserve">. </w:t>
      </w:r>
    </w:p>
    <w:p w14:paraId="056EEDD3" w14:textId="35F5B6B1" w:rsidR="00EF0277" w:rsidRPr="005B6FA5" w:rsidRDefault="00EF0277" w:rsidP="00EF0277">
      <w:pPr>
        <w:pStyle w:val="ListParagraph"/>
        <w:numPr>
          <w:ilvl w:val="0"/>
          <w:numId w:val="24"/>
        </w:numPr>
        <w:ind w:left="288" w:hanging="270"/>
        <w:jc w:val="both"/>
        <w:rPr>
          <w:rFonts w:ascii="Arial" w:hAnsi="Arial" w:cs="Arial"/>
          <w:color w:val="000000"/>
          <w:sz w:val="20"/>
        </w:rPr>
      </w:pPr>
      <w:r w:rsidRPr="005B6FA5">
        <w:rPr>
          <w:rFonts w:ascii="Times" w:hAnsi="Times" w:cs="Arial"/>
          <w:color w:val="000000"/>
          <w:sz w:val="22"/>
          <w:szCs w:val="22"/>
        </w:rPr>
        <w:t xml:space="preserve">The Capabilities Narrative is a summary of a company's ability to perform. Narratives must be less than 4,000 characters. </w:t>
      </w:r>
    </w:p>
    <w:p w14:paraId="0BA66DAE" w14:textId="77777777" w:rsidR="00EF0277" w:rsidRPr="00706C90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Small Business</w:t>
      </w:r>
    </w:p>
    <w:p w14:paraId="0ACA5E44" w14:textId="77777777" w:rsidR="00EF0277" w:rsidRPr="00706C90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  <w:r w:rsidRPr="00706C90">
        <w:rPr>
          <w:noProof/>
          <w:sz w:val="22"/>
          <w:szCs w:val="22"/>
        </w:rPr>
        <w:t>[</w:t>
      </w:r>
      <w:r w:rsidRPr="00706C90">
        <w:rPr>
          <w:color w:val="000000"/>
          <w:sz w:val="22"/>
          <w:szCs w:val="22"/>
        </w:rPr>
        <w:t>Check] if you identify as a small business.</w:t>
      </w:r>
    </w:p>
    <w:p w14:paraId="108F1712" w14:textId="77777777" w:rsidR="00EF0277" w:rsidRPr="00381A7A" w:rsidRDefault="00EF0277" w:rsidP="00EF0277">
      <w:pPr>
        <w:jc w:val="both"/>
        <w:rPr>
          <w:rFonts w:ascii="Arial" w:hAnsi="Arial" w:cs="Arial"/>
          <w:color w:val="000000"/>
          <w:sz w:val="20"/>
        </w:rPr>
      </w:pPr>
    </w:p>
    <w:p w14:paraId="5C74C223" w14:textId="77777777" w:rsidR="00EF0277" w:rsidRPr="000E1BC7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Business Designations</w:t>
      </w:r>
    </w:p>
    <w:p w14:paraId="0648A630" w14:textId="77777777" w:rsidR="00EF0277" w:rsidRPr="000E1BC7" w:rsidRDefault="00EF0277" w:rsidP="00EF0277">
      <w:pPr>
        <w:pStyle w:val="ListParagraph"/>
        <w:ind w:left="288"/>
        <w:jc w:val="both"/>
        <w:rPr>
          <w:color w:val="000000"/>
          <w:sz w:val="22"/>
          <w:szCs w:val="22"/>
        </w:rPr>
      </w:pPr>
      <w:r w:rsidRPr="000E1BC7">
        <w:rPr>
          <w:noProof/>
          <w:sz w:val="22"/>
          <w:szCs w:val="22"/>
        </w:rPr>
        <w:t>[</w:t>
      </w:r>
      <w:r w:rsidRPr="000E1BC7">
        <w:rPr>
          <w:color w:val="000000"/>
          <w:sz w:val="22"/>
          <w:szCs w:val="22"/>
        </w:rPr>
        <w:t>Check] one or more checkboxes (optional) to select business designations.</w:t>
      </w:r>
    </w:p>
    <w:p w14:paraId="2510196F" w14:textId="77777777" w:rsidR="00142631" w:rsidRDefault="00142631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br w:type="page"/>
      </w:r>
    </w:p>
    <w:p w14:paraId="11BC3BFD" w14:textId="27D4AD7B" w:rsidR="00142631" w:rsidRDefault="00142631" w:rsidP="00142631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Add a Business (cont.)</w:t>
      </w:r>
    </w:p>
    <w:p w14:paraId="2C1C4160" w14:textId="77777777" w:rsidR="00EF0277" w:rsidRPr="007E5822" w:rsidRDefault="00EF0277" w:rsidP="00EF0277">
      <w:pPr>
        <w:pStyle w:val="ListParagraph"/>
        <w:ind w:left="288"/>
        <w:jc w:val="both"/>
        <w:rPr>
          <w:rFonts w:ascii="Arial" w:hAnsi="Arial" w:cs="Arial"/>
          <w:color w:val="000000"/>
          <w:sz w:val="20"/>
        </w:rPr>
      </w:pPr>
      <w:r w:rsidRPr="0038567F">
        <w:rPr>
          <w:rFonts w:ascii="Arial" w:hAnsi="Arial" w:cs="Arial"/>
          <w:noProof/>
          <w:color w:val="000000"/>
          <w:sz w:val="20"/>
        </w:rPr>
        <w:drawing>
          <wp:inline distT="0" distB="0" distL="0" distR="0" wp14:anchorId="7D247696" wp14:editId="7AE65D43">
            <wp:extent cx="2157413" cy="1198563"/>
            <wp:effectExtent l="19050" t="19050" r="14605" b="20955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71554" cy="12064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0"/>
        </w:rPr>
        <w:br/>
      </w:r>
    </w:p>
    <w:p w14:paraId="5304D3B8" w14:textId="77777777" w:rsidR="00EF0277" w:rsidRPr="00A94FF7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Provided Services</w:t>
      </w:r>
    </w:p>
    <w:p w14:paraId="7B3B1D7F" w14:textId="77777777" w:rsidR="00EF0277" w:rsidRDefault="00EF0277" w:rsidP="00EF0277">
      <w:pPr>
        <w:pStyle w:val="ListParagraph"/>
        <w:ind w:left="288"/>
        <w:jc w:val="both"/>
        <w:rPr>
          <w:rFonts w:ascii="Times" w:hAnsi="Times" w:cs="Arial"/>
          <w:color w:val="000000"/>
          <w:sz w:val="22"/>
        </w:rPr>
      </w:pPr>
      <w:r w:rsidRPr="00A94FF7">
        <w:rPr>
          <w:rFonts w:ascii="Times" w:hAnsi="Times" w:cs="Arial"/>
          <w:color w:val="000000"/>
          <w:sz w:val="22"/>
        </w:rPr>
        <w:t>The selection (one or more) of the following checkboxes is required.</w:t>
      </w:r>
    </w:p>
    <w:p w14:paraId="25E7814E" w14:textId="77777777" w:rsidR="00EF0277" w:rsidRPr="00A94FF7" w:rsidRDefault="00EF0277" w:rsidP="00EF0277">
      <w:pPr>
        <w:pStyle w:val="ListParagraph"/>
        <w:ind w:left="288"/>
        <w:jc w:val="both"/>
        <w:rPr>
          <w:rFonts w:ascii="Times" w:hAnsi="Times" w:cs="Arial"/>
          <w:color w:val="000000"/>
          <w:sz w:val="22"/>
        </w:rPr>
      </w:pPr>
      <w:r w:rsidRPr="0038567F">
        <w:rPr>
          <w:rFonts w:ascii="Times" w:hAnsi="Times" w:cs="Arial"/>
          <w:noProof/>
          <w:color w:val="000000"/>
          <w:sz w:val="22"/>
        </w:rPr>
        <w:drawing>
          <wp:inline distT="0" distB="0" distL="0" distR="0" wp14:anchorId="7294CE72" wp14:editId="51C0D609">
            <wp:extent cx="2562225" cy="1307084"/>
            <wp:effectExtent l="19050" t="19050" r="9525" b="2667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75195" cy="13137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D586407" w14:textId="77777777" w:rsidR="00EF0277" w:rsidRPr="007E5822" w:rsidRDefault="00EF0277" w:rsidP="00EF0277">
      <w:pPr>
        <w:pStyle w:val="ListParagraph"/>
        <w:ind w:left="288"/>
        <w:jc w:val="both"/>
        <w:rPr>
          <w:rFonts w:ascii="Arial" w:hAnsi="Arial" w:cs="Arial"/>
          <w:color w:val="000000"/>
          <w:sz w:val="20"/>
        </w:rPr>
      </w:pPr>
    </w:p>
    <w:p w14:paraId="03024075" w14:textId="77777777" w:rsidR="00EF0277" w:rsidRPr="00EE034F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Business Currently Hiring</w:t>
      </w:r>
    </w:p>
    <w:p w14:paraId="086F68CD" w14:textId="77777777" w:rsidR="00EF0277" w:rsidRPr="00EE034F" w:rsidRDefault="00EF0277" w:rsidP="00EF0277">
      <w:pPr>
        <w:pStyle w:val="ListParagraph"/>
        <w:ind w:left="288"/>
        <w:jc w:val="both"/>
        <w:rPr>
          <w:color w:val="000000"/>
          <w:sz w:val="20"/>
          <w:szCs w:val="20"/>
        </w:rPr>
      </w:pPr>
      <w:r w:rsidRPr="00EE034F">
        <w:rPr>
          <w:rFonts w:ascii="Times" w:hAnsi="Times" w:cs="Arial"/>
          <w:color w:val="000000"/>
          <w:sz w:val="22"/>
        </w:rPr>
        <w:t>[Select] the appropriate option for the business’ hiring status.</w:t>
      </w:r>
      <w:r w:rsidRPr="00EE034F">
        <w:rPr>
          <w:color w:val="000000"/>
          <w:sz w:val="20"/>
          <w:szCs w:val="20"/>
        </w:rPr>
        <w:t xml:space="preserve"> (The default radio option is No).</w:t>
      </w:r>
    </w:p>
    <w:p w14:paraId="35143EF7" w14:textId="77777777" w:rsidR="00EF0277" w:rsidRPr="00A42395" w:rsidRDefault="00EF0277" w:rsidP="00EF0277">
      <w:pPr>
        <w:pStyle w:val="ListParagraph"/>
        <w:ind w:left="288"/>
        <w:jc w:val="both"/>
        <w:rPr>
          <w:rFonts w:ascii="Arial" w:hAnsi="Arial" w:cs="Arial"/>
          <w:color w:val="000000"/>
          <w:sz w:val="20"/>
        </w:rPr>
      </w:pPr>
    </w:p>
    <w:p w14:paraId="64C066EE" w14:textId="77777777" w:rsidR="00EF0277" w:rsidRPr="009C5342" w:rsidRDefault="00EF0277" w:rsidP="00EF0277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Section 3 Business Criteria</w:t>
      </w:r>
    </w:p>
    <w:p w14:paraId="4439A7EB" w14:textId="77777777" w:rsidR="00EF0277" w:rsidRDefault="00EF0277" w:rsidP="00EF0277">
      <w:pPr>
        <w:pStyle w:val="ListParagraph"/>
        <w:ind w:left="288"/>
        <w:jc w:val="both"/>
        <w:rPr>
          <w:rFonts w:ascii="Times" w:hAnsi="Times" w:cs="Arial"/>
          <w:color w:val="000000"/>
          <w:sz w:val="22"/>
        </w:rPr>
      </w:pPr>
      <w:r w:rsidRPr="009C5342">
        <w:rPr>
          <w:rFonts w:ascii="Times" w:hAnsi="Times" w:cs="Arial"/>
          <w:color w:val="000000"/>
          <w:sz w:val="22"/>
        </w:rPr>
        <w:t>The selection (one or more) of the following checkboxes is required.</w:t>
      </w:r>
    </w:p>
    <w:p w14:paraId="72EBB04B" w14:textId="77777777" w:rsidR="00EF0277" w:rsidRDefault="00EF0277" w:rsidP="00EF0277">
      <w:pPr>
        <w:pStyle w:val="ListParagraph"/>
        <w:ind w:left="288"/>
        <w:jc w:val="both"/>
        <w:rPr>
          <w:rFonts w:ascii="Times" w:hAnsi="Times" w:cs="Arial"/>
          <w:color w:val="000000"/>
          <w:sz w:val="22"/>
        </w:rPr>
      </w:pPr>
      <w:r w:rsidRPr="0064079F">
        <w:rPr>
          <w:rFonts w:ascii="Times" w:hAnsi="Times" w:cs="Arial"/>
          <w:noProof/>
          <w:color w:val="000000"/>
          <w:sz w:val="22"/>
        </w:rPr>
        <w:drawing>
          <wp:inline distT="0" distB="0" distL="0" distR="0" wp14:anchorId="6DE00363" wp14:editId="45EEF14A">
            <wp:extent cx="2986088" cy="1015736"/>
            <wp:effectExtent l="19050" t="19050" r="24130" b="1333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02901" cy="10214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6D729DA" w14:textId="77777777" w:rsidR="00EF0277" w:rsidRDefault="00EF0277" w:rsidP="00EF0277">
      <w:pPr>
        <w:pStyle w:val="ListParagraph"/>
        <w:ind w:left="288"/>
        <w:jc w:val="both"/>
        <w:rPr>
          <w:rFonts w:ascii="Times" w:hAnsi="Times" w:cs="Arial"/>
          <w:color w:val="000000"/>
          <w:sz w:val="22"/>
        </w:rPr>
      </w:pPr>
    </w:p>
    <w:p w14:paraId="176D6CBC" w14:textId="77777777" w:rsidR="00EF0277" w:rsidRDefault="00EF0277" w:rsidP="00EF0277">
      <w:pPr>
        <w:pStyle w:val="ListParagraph"/>
        <w:ind w:left="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heck] The above information is true/accurate</w:t>
      </w:r>
    </w:p>
    <w:p w14:paraId="5BF12849" w14:textId="77777777" w:rsidR="00EF0277" w:rsidRPr="009C5342" w:rsidRDefault="00EF0277" w:rsidP="00EF0277">
      <w:pPr>
        <w:pStyle w:val="ListParagraph"/>
        <w:ind w:left="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Submit</w:t>
      </w:r>
    </w:p>
    <w:p w14:paraId="4DA35701" w14:textId="77777777" w:rsidR="00EF0277" w:rsidRDefault="00EF0277" w:rsidP="00EF0277">
      <w:pPr>
        <w:pStyle w:val="ListParagraph"/>
        <w:ind w:left="288"/>
        <w:jc w:val="both"/>
        <w:rPr>
          <w:rFonts w:ascii="Arial" w:hAnsi="Arial" w:cs="Arial"/>
          <w:color w:val="000000"/>
          <w:sz w:val="20"/>
        </w:rPr>
      </w:pPr>
    </w:p>
    <w:p w14:paraId="0E4D9D14" w14:textId="77777777" w:rsidR="00EF0277" w:rsidRDefault="00EF0277" w:rsidP="00EF0277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Edit a Business</w:t>
      </w:r>
    </w:p>
    <w:p w14:paraId="528FC854" w14:textId="77777777" w:rsidR="00EF0277" w:rsidRDefault="00EF0277" w:rsidP="00EF0277">
      <w:pPr>
        <w:pStyle w:val="ListParagraph"/>
        <w:numPr>
          <w:ilvl w:val="0"/>
          <w:numId w:val="25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710523F7" w14:textId="77777777" w:rsidR="00EF0277" w:rsidRPr="00570A99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>My Businesses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6D41B8AF" w14:textId="77777777" w:rsidR="00EF0277" w:rsidRDefault="00EF0277" w:rsidP="00EF0277">
      <w:pPr>
        <w:pStyle w:val="ListParagraph"/>
        <w:numPr>
          <w:ilvl w:val="0"/>
          <w:numId w:val="25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the Title of a business, from the pop-up menu,</w:t>
      </w:r>
    </w:p>
    <w:p w14:paraId="0D56F874" w14:textId="77777777" w:rsidR="00EF0277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Edit</w:t>
      </w:r>
    </w:p>
    <w:p w14:paraId="5C863CC0" w14:textId="77777777" w:rsidR="00EF0277" w:rsidRDefault="00EF0277" w:rsidP="00EF0277">
      <w:pPr>
        <w:pStyle w:val="ListParagraph"/>
        <w:numPr>
          <w:ilvl w:val="0"/>
          <w:numId w:val="25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Revise the Business listing’s data as needed.</w:t>
      </w:r>
    </w:p>
    <w:p w14:paraId="24D57DF3" w14:textId="77777777" w:rsidR="00EF0277" w:rsidRDefault="00EF0277" w:rsidP="00EF0277">
      <w:pPr>
        <w:pStyle w:val="ListParagraph"/>
        <w:numPr>
          <w:ilvl w:val="0"/>
          <w:numId w:val="25"/>
        </w:numPr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heck] The above information is true/accurate</w:t>
      </w:r>
    </w:p>
    <w:p w14:paraId="2D4D91D8" w14:textId="77777777" w:rsidR="00EF0277" w:rsidRPr="009C5342" w:rsidRDefault="00EF0277" w:rsidP="00EF0277">
      <w:pPr>
        <w:pStyle w:val="ListParagraph"/>
        <w:numPr>
          <w:ilvl w:val="0"/>
          <w:numId w:val="25"/>
        </w:numPr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Submit</w:t>
      </w:r>
    </w:p>
    <w:p w14:paraId="33E40F3A" w14:textId="77777777" w:rsidR="00EF0277" w:rsidRDefault="00EF0277" w:rsidP="00EF0277">
      <w:pPr>
        <w:rPr>
          <w:rFonts w:ascii="Rockwell" w:hAnsi="Rockwell"/>
          <w:b/>
          <w:color w:val="920000"/>
          <w:sz w:val="28"/>
          <w:szCs w:val="28"/>
        </w:rPr>
      </w:pPr>
    </w:p>
    <w:p w14:paraId="4F290361" w14:textId="77777777" w:rsidR="00EF0277" w:rsidRDefault="00EF0277" w:rsidP="00EF0277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View a Business</w:t>
      </w:r>
    </w:p>
    <w:p w14:paraId="73737BDF" w14:textId="77777777" w:rsidR="00EF0277" w:rsidRDefault="00EF0277" w:rsidP="00EF0277">
      <w:pPr>
        <w:pStyle w:val="ListParagraph"/>
        <w:numPr>
          <w:ilvl w:val="0"/>
          <w:numId w:val="27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30641FD6" w14:textId="77777777" w:rsidR="00EF0277" w:rsidRPr="00570A99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>My Businesses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0C26181B" w14:textId="77777777" w:rsidR="00EF0277" w:rsidRDefault="00EF0277" w:rsidP="00EF0277">
      <w:pPr>
        <w:pStyle w:val="ListParagraph"/>
        <w:numPr>
          <w:ilvl w:val="0"/>
          <w:numId w:val="27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the Title of a business, from the pop-up menu,</w:t>
      </w:r>
    </w:p>
    <w:p w14:paraId="2C77829A" w14:textId="77777777" w:rsidR="00EF0277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View Public Post</w:t>
      </w:r>
    </w:p>
    <w:p w14:paraId="7FDA09A9" w14:textId="77777777" w:rsidR="00EF0277" w:rsidRDefault="00EF0277" w:rsidP="00EF0277">
      <w:pPr>
        <w:jc w:val="both"/>
        <w:rPr>
          <w:rFonts w:ascii="Times" w:hAnsi="Times" w:cs="Arial"/>
          <w:color w:val="000000"/>
          <w:sz w:val="22"/>
        </w:rPr>
      </w:pPr>
    </w:p>
    <w:p w14:paraId="6AB18FAE" w14:textId="77777777" w:rsidR="00EF0277" w:rsidRDefault="00EF0277" w:rsidP="00EF0277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>Delete a Business</w:t>
      </w:r>
    </w:p>
    <w:p w14:paraId="38E1E6A5" w14:textId="77777777" w:rsidR="00EF0277" w:rsidRDefault="00EF0277" w:rsidP="00EF0277">
      <w:pPr>
        <w:pStyle w:val="ListParagraph"/>
        <w:numPr>
          <w:ilvl w:val="0"/>
          <w:numId w:val="2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802F30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802F30">
        <w:rPr>
          <w:rFonts w:ascii="Times" w:hAnsi="Times" w:cs="Arial"/>
          <w:color w:val="000000"/>
          <w:sz w:val="22"/>
        </w:rPr>
        <w:t xml:space="preserve"> </w:t>
      </w:r>
      <w:r w:rsidRPr="00802F30">
        <w:rPr>
          <w:b/>
          <w:color w:val="17365D" w:themeColor="text2" w:themeShade="BF"/>
          <w:sz w:val="22"/>
          <w:szCs w:val="22"/>
        </w:rPr>
        <w:t xml:space="preserve">My </w:t>
      </w:r>
      <w:r>
        <w:rPr>
          <w:b/>
          <w:color w:val="17365D" w:themeColor="text2" w:themeShade="BF"/>
          <w:sz w:val="22"/>
          <w:szCs w:val="22"/>
        </w:rPr>
        <w:t xml:space="preserve">Section 3 Portal </w:t>
      </w:r>
      <w:r w:rsidRPr="00802F30">
        <w:rPr>
          <w:rFonts w:ascii="Times" w:hAnsi="Times" w:cs="Arial"/>
          <w:color w:val="000000"/>
          <w:sz w:val="22"/>
        </w:rPr>
        <w:t>in the upper menu</w:t>
      </w:r>
      <w:r>
        <w:rPr>
          <w:rFonts w:ascii="Times" w:hAnsi="Times" w:cs="Arial"/>
          <w:color w:val="000000"/>
          <w:sz w:val="22"/>
        </w:rPr>
        <w:t>, then</w:t>
      </w:r>
    </w:p>
    <w:p w14:paraId="4D5A1903" w14:textId="77777777" w:rsidR="00EF0277" w:rsidRPr="00570A99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bCs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lick] </w:t>
      </w:r>
      <w:r w:rsidRPr="00570A99">
        <w:rPr>
          <w:b/>
          <w:color w:val="17365D" w:themeColor="text2" w:themeShade="BF"/>
          <w:sz w:val="22"/>
          <w:szCs w:val="22"/>
        </w:rPr>
        <w:t>My Businesses</w:t>
      </w:r>
      <w:r>
        <w:rPr>
          <w:bCs/>
          <w:color w:val="17365D" w:themeColor="text2" w:themeShade="BF"/>
          <w:sz w:val="22"/>
          <w:szCs w:val="22"/>
        </w:rPr>
        <w:t xml:space="preserve">. </w:t>
      </w:r>
    </w:p>
    <w:p w14:paraId="147E7676" w14:textId="77777777" w:rsidR="00EF0277" w:rsidRDefault="00EF0277" w:rsidP="00EF0277">
      <w:pPr>
        <w:pStyle w:val="ListParagraph"/>
        <w:numPr>
          <w:ilvl w:val="0"/>
          <w:numId w:val="2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the Title of a business, from the pop-up menu,</w:t>
      </w:r>
    </w:p>
    <w:p w14:paraId="529355B2" w14:textId="77777777" w:rsidR="00EF0277" w:rsidRDefault="00EF0277" w:rsidP="00EF0277">
      <w:pPr>
        <w:pStyle w:val="ListParagraph"/>
        <w:tabs>
          <w:tab w:val="left" w:pos="810"/>
        </w:tabs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Click] Delete</w:t>
      </w:r>
    </w:p>
    <w:p w14:paraId="794B7CC8" w14:textId="77777777" w:rsidR="00EF0277" w:rsidRDefault="00EF0277" w:rsidP="00EF0277">
      <w:pPr>
        <w:pStyle w:val="ListParagraph"/>
        <w:numPr>
          <w:ilvl w:val="0"/>
          <w:numId w:val="26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In the pop-up dialog, [click] OK</w:t>
      </w:r>
    </w:p>
    <w:p w14:paraId="5FFEECCE" w14:textId="77777777" w:rsidR="00EF0277" w:rsidRPr="001D3850" w:rsidRDefault="00EF0277" w:rsidP="00EF0277">
      <w:pPr>
        <w:jc w:val="both"/>
        <w:rPr>
          <w:rFonts w:ascii="Times" w:hAnsi="Times" w:cs="Arial"/>
          <w:color w:val="000000"/>
          <w:sz w:val="22"/>
        </w:rPr>
      </w:pPr>
    </w:p>
    <w:p w14:paraId="2355C03B" w14:textId="77777777" w:rsidR="00B31F50" w:rsidRDefault="00B31F50" w:rsidP="00B31F50">
      <w:pPr>
        <w:rPr>
          <w:rFonts w:ascii="Rockwell" w:hAnsi="Rockwell"/>
          <w:b/>
          <w:color w:val="920000"/>
          <w:sz w:val="28"/>
          <w:szCs w:val="28"/>
        </w:rPr>
      </w:pPr>
      <w:r>
        <w:rPr>
          <w:rFonts w:ascii="Rockwell" w:hAnsi="Rockwell"/>
          <w:b/>
          <w:color w:val="920000"/>
          <w:sz w:val="28"/>
          <w:szCs w:val="28"/>
        </w:rPr>
        <w:t xml:space="preserve">Search for Section 3 Businesses </w:t>
      </w:r>
    </w:p>
    <w:p w14:paraId="2BBC62E3" w14:textId="77777777" w:rsidR="00B31F50" w:rsidRPr="007C0BCE" w:rsidRDefault="00B31F50" w:rsidP="00B31F50">
      <w:p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 w:rsidRPr="007C0BCE">
        <w:rPr>
          <w:rFonts w:ascii="Times" w:hAnsi="Times" w:cs="Arial"/>
          <w:color w:val="000000"/>
          <w:sz w:val="22"/>
        </w:rPr>
        <w:t xml:space="preserve">[Click] </w:t>
      </w:r>
      <w:r w:rsidRPr="007C0BCE">
        <w:rPr>
          <w:b/>
          <w:color w:val="17365D" w:themeColor="text2" w:themeShade="BF"/>
          <w:sz w:val="22"/>
          <w:szCs w:val="22"/>
        </w:rPr>
        <w:t>S</w:t>
      </w:r>
      <w:r>
        <w:rPr>
          <w:b/>
          <w:color w:val="17365D" w:themeColor="text2" w:themeShade="BF"/>
          <w:sz w:val="22"/>
          <w:szCs w:val="22"/>
        </w:rPr>
        <w:t xml:space="preserve">earch </w:t>
      </w:r>
      <w:r w:rsidRPr="007C0BCE">
        <w:rPr>
          <w:rFonts w:ascii="Times" w:hAnsi="Times" w:cs="Arial"/>
          <w:color w:val="000000"/>
          <w:sz w:val="22"/>
        </w:rPr>
        <w:t>in the upper menu, then</w:t>
      </w:r>
    </w:p>
    <w:p w14:paraId="752A74EE" w14:textId="77777777" w:rsidR="00B31F50" w:rsidRPr="007C0BCE" w:rsidRDefault="00B31F50" w:rsidP="00B31F50">
      <w:pPr>
        <w:tabs>
          <w:tab w:val="left" w:pos="810"/>
        </w:tabs>
        <w:jc w:val="both"/>
        <w:rPr>
          <w:rFonts w:ascii="Times" w:hAnsi="Times" w:cs="Arial"/>
          <w:bCs/>
          <w:color w:val="000000"/>
          <w:sz w:val="22"/>
        </w:rPr>
      </w:pPr>
      <w:r w:rsidRPr="007C0BCE">
        <w:rPr>
          <w:rFonts w:ascii="Times" w:hAnsi="Times" w:cs="Arial"/>
          <w:color w:val="000000"/>
          <w:sz w:val="22"/>
        </w:rPr>
        <w:t xml:space="preserve">[Click] </w:t>
      </w:r>
      <w:r>
        <w:rPr>
          <w:b/>
          <w:color w:val="17365D" w:themeColor="text2" w:themeShade="BF"/>
          <w:sz w:val="22"/>
          <w:szCs w:val="22"/>
        </w:rPr>
        <w:t>Search Business</w:t>
      </w:r>
      <w:r w:rsidRPr="007C0BCE">
        <w:rPr>
          <w:bCs/>
          <w:color w:val="17365D" w:themeColor="text2" w:themeShade="BF"/>
          <w:sz w:val="22"/>
          <w:szCs w:val="22"/>
        </w:rPr>
        <w:t xml:space="preserve"> </w:t>
      </w:r>
    </w:p>
    <w:p w14:paraId="78D4BFD3" w14:textId="77777777" w:rsidR="00B31F50" w:rsidRPr="00590D5D" w:rsidRDefault="00B31F50" w:rsidP="00B31F50">
      <w:pPr>
        <w:jc w:val="both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043EA99E" wp14:editId="72FDBDA1">
            <wp:extent cx="2944168" cy="1097998"/>
            <wp:effectExtent l="19050" t="19050" r="27940" b="26035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44168" cy="10979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" w:hAnsi="Times" w:cs="Arial"/>
          <w:color w:val="000000"/>
          <w:sz w:val="22"/>
        </w:rPr>
        <w:t xml:space="preserve">     </w:t>
      </w:r>
    </w:p>
    <w:p w14:paraId="14CFFB1D" w14:textId="77777777" w:rsidR="00B31F50" w:rsidRPr="00D56428" w:rsidRDefault="00B31F50" w:rsidP="00B31F50">
      <w:pPr>
        <w:rPr>
          <w:rFonts w:ascii="Arial" w:hAnsi="Arial" w:cs="Arial"/>
          <w:color w:val="000000"/>
          <w:sz w:val="20"/>
        </w:rPr>
      </w:pPr>
    </w:p>
    <w:p w14:paraId="09E14BF3" w14:textId="77777777" w:rsidR="00B31F50" w:rsidRPr="00D56428" w:rsidRDefault="00B31F50" w:rsidP="00B31F50">
      <w:pPr>
        <w:numPr>
          <w:ilvl w:val="0"/>
          <w:numId w:val="28"/>
        </w:numPr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Select Metropolitan Area.</w:t>
      </w:r>
    </w:p>
    <w:p w14:paraId="232B5689" w14:textId="77777777" w:rsidR="00B31F50" w:rsidRPr="00C006C3" w:rsidRDefault="00B31F50" w:rsidP="00B31F50">
      <w:pPr>
        <w:pStyle w:val="ListParagraph"/>
        <w:numPr>
          <w:ilvl w:val="0"/>
          <w:numId w:val="31"/>
        </w:numPr>
        <w:tabs>
          <w:tab w:val="left" w:pos="810"/>
        </w:tabs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In the Location text box, start entering the name of a state, metro area, county or zip code, then select the Location for the Business from the </w:t>
      </w:r>
      <w:r w:rsidRPr="004B0398">
        <w:rPr>
          <w:rFonts w:ascii="Times" w:hAnsi="Times" w:cs="Arial"/>
          <w:color w:val="000000"/>
          <w:sz w:val="22"/>
        </w:rPr>
        <w:t>auto loaded</w:t>
      </w:r>
      <w:r>
        <w:rPr>
          <w:rFonts w:ascii="Times" w:hAnsi="Times" w:cs="Arial"/>
          <w:color w:val="000000"/>
          <w:sz w:val="22"/>
        </w:rPr>
        <w:t xml:space="preserve"> drop down list. Selection of a </w:t>
      </w:r>
      <w:r w:rsidRPr="004B0398">
        <w:rPr>
          <w:rFonts w:ascii="Times" w:hAnsi="Times" w:cs="Arial"/>
          <w:color w:val="000000"/>
          <w:sz w:val="22"/>
        </w:rPr>
        <w:t xml:space="preserve">Location </w:t>
      </w:r>
      <w:r>
        <w:rPr>
          <w:rFonts w:ascii="Times" w:hAnsi="Times" w:cs="Arial"/>
          <w:color w:val="000000"/>
          <w:sz w:val="22"/>
        </w:rPr>
        <w:t xml:space="preserve">is </w:t>
      </w:r>
      <w:r w:rsidRPr="004B0398">
        <w:rPr>
          <w:rFonts w:ascii="Times" w:hAnsi="Times" w:cs="Arial"/>
          <w:color w:val="000000"/>
          <w:sz w:val="22"/>
        </w:rPr>
        <w:t>required</w:t>
      </w:r>
      <w:r>
        <w:rPr>
          <w:rFonts w:ascii="Times" w:hAnsi="Times" w:cs="Arial"/>
          <w:color w:val="000000"/>
          <w:sz w:val="22"/>
        </w:rPr>
        <w:t xml:space="preserve">.  </w:t>
      </w:r>
    </w:p>
    <w:p w14:paraId="50A39485" w14:textId="77777777" w:rsidR="00B31F50" w:rsidRDefault="00B31F50" w:rsidP="00B31F50">
      <w:pPr>
        <w:ind w:firstLine="288"/>
        <w:rPr>
          <w:rFonts w:ascii="Arial" w:hAnsi="Arial" w:cs="Arial"/>
          <w:color w:val="000000"/>
          <w:sz w:val="20"/>
        </w:rPr>
      </w:pPr>
      <w:r>
        <w:rPr>
          <w:noProof/>
        </w:rPr>
        <w:drawing>
          <wp:inline distT="0" distB="0" distL="0" distR="0" wp14:anchorId="0B60C247" wp14:editId="1A09C9C7">
            <wp:extent cx="1909763" cy="979596"/>
            <wp:effectExtent l="19050" t="19050" r="14605" b="11430"/>
            <wp:docPr id="52" name="Picture 5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able&#10;&#10;Description automatically generated with low confidence"/>
                    <pic:cNvPicPr/>
                  </pic:nvPicPr>
                  <pic:blipFill>
                    <a:blip r:embed="rId34"/>
                    <a:srcRect t="5906" b="5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900" cy="9894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5887C" w14:textId="77777777" w:rsidR="00B31F50" w:rsidRDefault="00B31F50" w:rsidP="00B31F50">
      <w:pPr>
        <w:ind w:firstLine="360"/>
        <w:rPr>
          <w:rFonts w:ascii="Arial" w:hAnsi="Arial" w:cs="Arial"/>
          <w:color w:val="000000"/>
          <w:sz w:val="20"/>
        </w:rPr>
      </w:pPr>
    </w:p>
    <w:p w14:paraId="53D1D28A" w14:textId="77777777" w:rsidR="00B31F50" w:rsidRPr="00424300" w:rsidRDefault="00B31F50" w:rsidP="00B31F50">
      <w:pPr>
        <w:numPr>
          <w:ilvl w:val="0"/>
          <w:numId w:val="28"/>
        </w:numPr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Select Filters.</w:t>
      </w:r>
    </w:p>
    <w:p w14:paraId="3386DBA3" w14:textId="77777777" w:rsidR="00B31F50" w:rsidRPr="001D2402" w:rsidRDefault="00B31F50" w:rsidP="00B31F50">
      <w:pPr>
        <w:numPr>
          <w:ilvl w:val="0"/>
          <w:numId w:val="29"/>
        </w:numPr>
        <w:tabs>
          <w:tab w:val="clear" w:pos="612"/>
        </w:tabs>
        <w:ind w:left="360"/>
        <w:jc w:val="both"/>
        <w:rPr>
          <w:rFonts w:ascii="Times" w:hAnsi="Times" w:cs="Arial"/>
          <w:color w:val="000000"/>
          <w:sz w:val="22"/>
        </w:rPr>
      </w:pPr>
      <w:r w:rsidRPr="00424300">
        <w:rPr>
          <w:rFonts w:ascii="Times" w:hAnsi="Times" w:cs="Arial"/>
          <w:color w:val="000000"/>
          <w:sz w:val="22"/>
        </w:rPr>
        <w:t>[</w:t>
      </w:r>
      <w:r>
        <w:rPr>
          <w:rFonts w:ascii="Times" w:hAnsi="Times" w:cs="Arial"/>
          <w:color w:val="000000"/>
          <w:sz w:val="22"/>
        </w:rPr>
        <w:t>Click</w:t>
      </w:r>
      <w:r w:rsidRPr="00424300">
        <w:rPr>
          <w:rFonts w:ascii="Times" w:hAnsi="Times" w:cs="Arial"/>
          <w:color w:val="000000"/>
          <w:sz w:val="22"/>
        </w:rPr>
        <w:t xml:space="preserve">] </w:t>
      </w:r>
      <w:r>
        <w:rPr>
          <w:rFonts w:ascii="Times" w:hAnsi="Times" w:cs="Arial"/>
          <w:color w:val="000000"/>
          <w:sz w:val="22"/>
        </w:rPr>
        <w:t>the</w:t>
      </w:r>
      <w:r w:rsidRPr="00424300">
        <w:rPr>
          <w:rFonts w:ascii="Times" w:hAnsi="Times" w:cs="Arial"/>
          <w:color w:val="000000"/>
          <w:sz w:val="22"/>
        </w:rPr>
        <w:t xml:space="preserve"> </w:t>
      </w:r>
      <w:r>
        <w:rPr>
          <w:rFonts w:ascii="Times" w:hAnsi="Times" w:cs="Arial"/>
          <w:color w:val="000000"/>
          <w:sz w:val="22"/>
        </w:rPr>
        <w:t>“</w:t>
      </w:r>
      <w:r w:rsidRPr="001D2402">
        <w:rPr>
          <w:rFonts w:ascii="Times" w:hAnsi="Times" w:cs="Arial"/>
          <w:color w:val="000000"/>
          <w:sz w:val="22"/>
        </w:rPr>
        <w:t>+</w:t>
      </w:r>
      <w:r w:rsidRPr="00BE08D3">
        <w:rPr>
          <w:rFonts w:ascii="Times" w:hAnsi="Times" w:cs="Arial"/>
          <w:color w:val="000000"/>
          <w:sz w:val="22"/>
        </w:rPr>
        <w:t>”</w:t>
      </w:r>
      <w:r w:rsidRPr="00424300">
        <w:rPr>
          <w:rFonts w:ascii="Times" w:hAnsi="Times" w:cs="Arial"/>
          <w:color w:val="000000"/>
          <w:sz w:val="22"/>
        </w:rPr>
        <w:t xml:space="preserve"> </w:t>
      </w:r>
      <w:r>
        <w:rPr>
          <w:rFonts w:ascii="Times" w:hAnsi="Times" w:cs="Arial"/>
          <w:color w:val="000000"/>
          <w:sz w:val="22"/>
        </w:rPr>
        <w:t>on the Filters</w:t>
      </w:r>
      <w:r w:rsidRPr="00424300">
        <w:rPr>
          <w:rFonts w:ascii="Times" w:hAnsi="Times" w:cs="Arial"/>
          <w:color w:val="000000"/>
          <w:sz w:val="22"/>
        </w:rPr>
        <w:t xml:space="preserve"> </w:t>
      </w:r>
      <w:r>
        <w:rPr>
          <w:rFonts w:ascii="Times" w:hAnsi="Times" w:cs="Arial"/>
          <w:color w:val="000000"/>
          <w:sz w:val="22"/>
        </w:rPr>
        <w:t>section</w:t>
      </w:r>
    </w:p>
    <w:p w14:paraId="57A4DE72" w14:textId="77777777" w:rsidR="00B31F50" w:rsidRDefault="00B31F50" w:rsidP="00B31F50">
      <w:pPr>
        <w:ind w:firstLine="360"/>
        <w:jc w:val="both"/>
        <w:rPr>
          <w:rFonts w:ascii="Times" w:hAnsi="Times" w:cs="Arial"/>
          <w:color w:val="000000"/>
          <w:sz w:val="22"/>
        </w:rPr>
      </w:pPr>
      <w:r w:rsidRPr="003B27B0">
        <w:rPr>
          <w:noProof/>
        </w:rPr>
        <w:drawing>
          <wp:inline distT="0" distB="0" distL="0" distR="0" wp14:anchorId="048EA2AD" wp14:editId="6F036FFB">
            <wp:extent cx="2632958" cy="1347787"/>
            <wp:effectExtent l="19050" t="19050" r="15240" b="24130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46278" cy="13546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rFonts w:ascii="Times" w:hAnsi="Times" w:cs="Arial"/>
          <w:color w:val="000000"/>
          <w:sz w:val="22"/>
        </w:rPr>
        <w:t xml:space="preserve">  </w:t>
      </w:r>
    </w:p>
    <w:p w14:paraId="6AF69A45" w14:textId="77777777" w:rsidR="00B31F50" w:rsidRPr="003C4DA3" w:rsidRDefault="00B31F50" w:rsidP="00B31F50">
      <w:pPr>
        <w:pStyle w:val="ListParagraph"/>
        <w:numPr>
          <w:ilvl w:val="0"/>
          <w:numId w:val="29"/>
        </w:numPr>
        <w:tabs>
          <w:tab w:val="clear" w:pos="612"/>
        </w:tabs>
        <w:ind w:left="360"/>
        <w:rPr>
          <w:rFonts w:ascii="Times" w:hAnsi="Times" w:cs="Arial"/>
          <w:color w:val="000000"/>
          <w:sz w:val="22"/>
          <w:szCs w:val="22"/>
        </w:rPr>
      </w:pPr>
      <w:r w:rsidRPr="002B43DB">
        <w:rPr>
          <w:rFonts w:ascii="Times" w:hAnsi="Times" w:cs="Arial"/>
          <w:color w:val="000000"/>
          <w:sz w:val="22"/>
        </w:rPr>
        <w:t xml:space="preserve">[Check] on one or </w:t>
      </w:r>
      <w:r w:rsidRPr="003C4DA3">
        <w:rPr>
          <w:rFonts w:ascii="Times" w:hAnsi="Times" w:cs="Arial"/>
          <w:color w:val="000000"/>
          <w:sz w:val="22"/>
          <w:szCs w:val="22"/>
        </w:rPr>
        <w:t xml:space="preserve">more Check Boxes </w:t>
      </w:r>
      <w:r w:rsidRPr="003C4DA3">
        <w:rPr>
          <w:rFonts w:ascii="Times" w:hAnsi="Times" w:cs="Arial"/>
          <w:color w:val="000000"/>
          <w:sz w:val="22"/>
          <w:szCs w:val="22"/>
        </w:rPr>
        <w:br/>
        <w:t>for Designations or Services to filter (optional)</w:t>
      </w:r>
    </w:p>
    <w:p w14:paraId="0D9FAF50" w14:textId="513CFB6C" w:rsidR="008B41ED" w:rsidRPr="008B41ED" w:rsidRDefault="008B41ED" w:rsidP="008B41ED">
      <w:pPr>
        <w:rPr>
          <w:rFonts w:ascii="Rockwell" w:hAnsi="Rockwell"/>
          <w:b/>
          <w:color w:val="920000"/>
          <w:sz w:val="28"/>
          <w:szCs w:val="28"/>
        </w:rPr>
      </w:pPr>
      <w:r w:rsidRPr="008B41ED">
        <w:rPr>
          <w:rFonts w:ascii="Rockwell" w:hAnsi="Rockwell"/>
          <w:b/>
          <w:color w:val="920000"/>
          <w:sz w:val="28"/>
          <w:szCs w:val="28"/>
        </w:rPr>
        <w:t xml:space="preserve">Search Businesses </w:t>
      </w:r>
      <w:r>
        <w:rPr>
          <w:rFonts w:ascii="Rockwell" w:hAnsi="Rockwell"/>
          <w:b/>
          <w:color w:val="920000"/>
          <w:sz w:val="28"/>
          <w:szCs w:val="28"/>
        </w:rPr>
        <w:t>(cont.)</w:t>
      </w:r>
    </w:p>
    <w:p w14:paraId="118947A0" w14:textId="77777777" w:rsidR="00B31F50" w:rsidRPr="002B43DB" w:rsidRDefault="00B31F50" w:rsidP="00B31F50">
      <w:pPr>
        <w:pStyle w:val="ListParagraph"/>
        <w:numPr>
          <w:ilvl w:val="0"/>
          <w:numId w:val="29"/>
        </w:numPr>
        <w:tabs>
          <w:tab w:val="clear" w:pos="612"/>
        </w:tabs>
        <w:ind w:left="360"/>
        <w:jc w:val="both"/>
        <w:rPr>
          <w:rFonts w:ascii="Times" w:hAnsi="Times" w:cs="Arial"/>
          <w:color w:val="000000"/>
          <w:sz w:val="22"/>
        </w:rPr>
      </w:pPr>
      <w:r w:rsidRPr="002B43DB">
        <w:rPr>
          <w:rFonts w:ascii="Times" w:hAnsi="Times" w:cs="Arial"/>
          <w:color w:val="000000"/>
          <w:sz w:val="22"/>
        </w:rPr>
        <w:t>[Click] Search to view Search Results.</w:t>
      </w:r>
    </w:p>
    <w:p w14:paraId="5A8D70A8" w14:textId="77777777" w:rsidR="00B31F50" w:rsidRPr="007F2D81" w:rsidRDefault="00B31F50" w:rsidP="00B31F50">
      <w:pPr>
        <w:ind w:left="360"/>
        <w:jc w:val="both"/>
        <w:rPr>
          <w:noProof/>
        </w:rPr>
      </w:pPr>
      <w:r>
        <w:rPr>
          <w:noProof/>
        </w:rPr>
        <w:drawing>
          <wp:inline distT="0" distB="0" distL="0" distR="0" wp14:anchorId="71EBE5AB" wp14:editId="01D6CA22">
            <wp:extent cx="1601450" cy="1023681"/>
            <wp:effectExtent l="19050" t="19050" r="18415" b="24130"/>
            <wp:docPr id="62" name="Picture 6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abl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32723" cy="1043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27CB52" w14:textId="77777777" w:rsidR="00B31F50" w:rsidRPr="00D56428" w:rsidRDefault="00B31F50" w:rsidP="00B31F50">
      <w:pPr>
        <w:ind w:left="936"/>
        <w:jc w:val="both"/>
        <w:rPr>
          <w:rFonts w:ascii="Times" w:hAnsi="Times" w:cs="Arial"/>
          <w:color w:val="000000"/>
          <w:sz w:val="22"/>
        </w:rPr>
      </w:pPr>
    </w:p>
    <w:p w14:paraId="34B01761" w14:textId="77777777" w:rsidR="00B31F50" w:rsidRPr="00D56428" w:rsidRDefault="00B31F50" w:rsidP="00B31F50">
      <w:pPr>
        <w:numPr>
          <w:ilvl w:val="0"/>
          <w:numId w:val="28"/>
        </w:numPr>
        <w:rPr>
          <w:rFonts w:ascii="Arial" w:hAnsi="Arial" w:cs="Arial"/>
          <w:color w:val="000000"/>
          <w:sz w:val="20"/>
        </w:rPr>
      </w:pPr>
      <w:r>
        <w:rPr>
          <w:rFonts w:ascii="Rockwell" w:hAnsi="Rockwell"/>
          <w:b/>
          <w:color w:val="000080"/>
        </w:rPr>
        <w:t>Export Results to Excel.</w:t>
      </w:r>
    </w:p>
    <w:p w14:paraId="627DB130" w14:textId="77777777" w:rsidR="00B31F50" w:rsidRPr="00A125A6" w:rsidRDefault="00B31F50" w:rsidP="00B31F50">
      <w:pPr>
        <w:numPr>
          <w:ilvl w:val="0"/>
          <w:numId w:val="30"/>
        </w:numPr>
        <w:tabs>
          <w:tab w:val="clear" w:pos="936"/>
          <w:tab w:val="num" w:pos="1080"/>
        </w:tabs>
        <w:ind w:left="360"/>
        <w:jc w:val="both"/>
        <w:rPr>
          <w:noProof/>
          <w:sz w:val="22"/>
          <w:szCs w:val="22"/>
        </w:rPr>
      </w:pPr>
      <w:r w:rsidRPr="00B27DF3">
        <w:rPr>
          <w:rFonts w:ascii="Times" w:hAnsi="Times" w:cs="Arial"/>
          <w:color w:val="000000"/>
          <w:sz w:val="22"/>
          <w:szCs w:val="22"/>
        </w:rPr>
        <w:t xml:space="preserve">To export the results of the business search to Microsoft Excel, [Click] the </w:t>
      </w:r>
      <w:r w:rsidRPr="00B27DF3">
        <w:rPr>
          <w:noProof/>
          <w:sz w:val="22"/>
          <w:szCs w:val="22"/>
        </w:rPr>
        <w:t xml:space="preserve">  </w:t>
      </w:r>
      <w:r w:rsidRPr="00B27DF3">
        <w:rPr>
          <w:i/>
          <w:noProof/>
          <w:color w:val="4F81BD" w:themeColor="accent1"/>
          <w:sz w:val="22"/>
          <w:szCs w:val="22"/>
          <w:u w:val="single"/>
        </w:rPr>
        <w:t xml:space="preserve">Download </w:t>
      </w:r>
      <w:r>
        <w:rPr>
          <w:i/>
          <w:noProof/>
          <w:color w:val="4F81BD" w:themeColor="accent1"/>
          <w:sz w:val="22"/>
          <w:szCs w:val="22"/>
          <w:u w:val="single"/>
        </w:rPr>
        <w:t>search results</w:t>
      </w:r>
      <w:r>
        <w:rPr>
          <w:noProof/>
          <w:sz w:val="22"/>
          <w:szCs w:val="22"/>
        </w:rPr>
        <w:t xml:space="preserve"> l</w:t>
      </w:r>
      <w:r w:rsidRPr="00BE08D3">
        <w:rPr>
          <w:noProof/>
          <w:sz w:val="22"/>
          <w:szCs w:val="22"/>
        </w:rPr>
        <w:t>ink</w:t>
      </w:r>
      <w:r>
        <w:rPr>
          <w:noProof/>
          <w:sz w:val="22"/>
          <w:szCs w:val="22"/>
        </w:rPr>
        <w:t>,</w:t>
      </w:r>
      <w:r w:rsidRPr="00B27DF3">
        <w:rPr>
          <w:noProof/>
          <w:sz w:val="22"/>
          <w:szCs w:val="22"/>
        </w:rPr>
        <w:t xml:space="preserve"> which is </w:t>
      </w:r>
      <w:r>
        <w:rPr>
          <w:noProof/>
          <w:sz w:val="22"/>
          <w:szCs w:val="22"/>
        </w:rPr>
        <w:t xml:space="preserve">just before </w:t>
      </w:r>
      <w:r w:rsidRPr="00B27DF3">
        <w:rPr>
          <w:noProof/>
          <w:sz w:val="22"/>
          <w:szCs w:val="22"/>
        </w:rPr>
        <w:t>the table.</w:t>
      </w:r>
    </w:p>
    <w:p w14:paraId="0B036D2F" w14:textId="77777777" w:rsidR="00B31F50" w:rsidRDefault="00B31F50" w:rsidP="00B31F50">
      <w:pPr>
        <w:pStyle w:val="ListParagraph"/>
        <w:numPr>
          <w:ilvl w:val="0"/>
          <w:numId w:val="30"/>
        </w:numPr>
        <w:tabs>
          <w:tab w:val="clear" w:pos="936"/>
        </w:tabs>
        <w:ind w:left="360"/>
        <w:jc w:val="both"/>
        <w:rPr>
          <w:noProof/>
          <w:sz w:val="22"/>
          <w:szCs w:val="22"/>
        </w:rPr>
      </w:pPr>
      <w:r w:rsidRPr="00D0580A">
        <w:rPr>
          <w:noProof/>
          <w:sz w:val="22"/>
          <w:szCs w:val="22"/>
        </w:rPr>
        <w:t xml:space="preserve">Depending on </w:t>
      </w:r>
      <w:r>
        <w:rPr>
          <w:noProof/>
          <w:sz w:val="22"/>
          <w:szCs w:val="22"/>
        </w:rPr>
        <w:t>the</w:t>
      </w:r>
      <w:r w:rsidRPr="00D0580A">
        <w:rPr>
          <w:noProof/>
          <w:sz w:val="22"/>
          <w:szCs w:val="22"/>
        </w:rPr>
        <w:t xml:space="preserve"> browser, the file </w:t>
      </w:r>
      <w:r>
        <w:rPr>
          <w:noProof/>
          <w:sz w:val="22"/>
          <w:szCs w:val="22"/>
        </w:rPr>
        <w:t>will either open in a viewer or can be downloaded and saved</w:t>
      </w:r>
      <w:r w:rsidRPr="00D0580A">
        <w:rPr>
          <w:noProof/>
          <w:sz w:val="22"/>
          <w:szCs w:val="22"/>
        </w:rPr>
        <w:t>.</w:t>
      </w:r>
      <w:r>
        <w:rPr>
          <w:noProof/>
          <w:sz w:val="22"/>
          <w:szCs w:val="22"/>
        </w:rPr>
        <w:t xml:space="preserve"> </w:t>
      </w:r>
    </w:p>
    <w:p w14:paraId="1D806963" w14:textId="77777777" w:rsidR="00B31F50" w:rsidRDefault="00B31F50" w:rsidP="00B31F50">
      <w:pPr>
        <w:pStyle w:val="ListParagraph"/>
        <w:numPr>
          <w:ilvl w:val="0"/>
          <w:numId w:val="30"/>
        </w:numPr>
        <w:tabs>
          <w:tab w:val="clear" w:pos="936"/>
        </w:tabs>
        <w:ind w:left="360"/>
        <w:jc w:val="both"/>
        <w:rPr>
          <w:noProof/>
          <w:sz w:val="22"/>
          <w:szCs w:val="22"/>
        </w:rPr>
      </w:pPr>
      <w:r w:rsidRPr="00D0580A">
        <w:rPr>
          <w:noProof/>
          <w:sz w:val="22"/>
          <w:szCs w:val="22"/>
        </w:rPr>
        <w:t xml:space="preserve">When </w:t>
      </w:r>
      <w:r>
        <w:rPr>
          <w:noProof/>
          <w:sz w:val="22"/>
          <w:szCs w:val="22"/>
        </w:rPr>
        <w:t>opening</w:t>
      </w:r>
      <w:r w:rsidRPr="00D0580A">
        <w:rPr>
          <w:noProof/>
          <w:sz w:val="22"/>
          <w:szCs w:val="22"/>
        </w:rPr>
        <w:t xml:space="preserve"> the file in MS Excel, it may open in a Protected View. </w:t>
      </w:r>
    </w:p>
    <w:p w14:paraId="6257AF1D" w14:textId="77777777" w:rsidR="00B31F50" w:rsidRPr="00363B7C" w:rsidRDefault="00B31F50" w:rsidP="00B31F50">
      <w:pPr>
        <w:pStyle w:val="ListParagraph"/>
        <w:numPr>
          <w:ilvl w:val="0"/>
          <w:numId w:val="30"/>
        </w:numPr>
        <w:tabs>
          <w:tab w:val="clear" w:pos="936"/>
        </w:tabs>
        <w:ind w:left="360"/>
        <w:jc w:val="both"/>
        <w:rPr>
          <w:noProof/>
          <w:sz w:val="22"/>
          <w:szCs w:val="22"/>
        </w:rPr>
      </w:pPr>
      <w:r w:rsidRPr="00363B7C">
        <w:rPr>
          <w:noProof/>
          <w:sz w:val="22"/>
          <w:szCs w:val="22"/>
        </w:rPr>
        <w:t xml:space="preserve">If so, [Click] the </w:t>
      </w:r>
      <w:r w:rsidRPr="00363B7C">
        <w:rPr>
          <w:b/>
          <w:noProof/>
          <w:color w:val="333399"/>
          <w:sz w:val="22"/>
          <w:szCs w:val="22"/>
        </w:rPr>
        <w:t>Enable Editing</w:t>
      </w:r>
      <w:r w:rsidRPr="00363B7C">
        <w:rPr>
          <w:noProof/>
          <w:sz w:val="22"/>
          <w:szCs w:val="22"/>
        </w:rPr>
        <w:t xml:space="preserve"> option at the top of the screen.</w:t>
      </w:r>
      <w:r>
        <w:rPr>
          <w:noProof/>
        </w:rPr>
        <w:drawing>
          <wp:inline distT="0" distB="0" distL="0" distR="0" wp14:anchorId="28153B51" wp14:editId="51915869">
            <wp:extent cx="1155940" cy="202013"/>
            <wp:effectExtent l="19050" t="19050" r="25400" b="2667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 rotWithShape="1">
                    <a:blip r:embed="rId37"/>
                    <a:srcRect l="64825" t="29586" r="23044" b="66645"/>
                    <a:stretch/>
                  </pic:blipFill>
                  <pic:spPr bwMode="auto">
                    <a:xfrm>
                      <a:off x="0" y="0"/>
                      <a:ext cx="1155940" cy="2020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E5D58F" w14:textId="77777777" w:rsidR="00B31F50" w:rsidRDefault="00B31F50" w:rsidP="00B31F50">
      <w:pPr>
        <w:ind w:left="360" w:firstLine="270"/>
        <w:rPr>
          <w:rFonts w:ascii="Times" w:hAnsi="Times" w:cs="Arial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FF997A6" wp14:editId="353B9D89">
            <wp:extent cx="2676552" cy="970551"/>
            <wp:effectExtent l="19050" t="19050" r="9525" b="20320"/>
            <wp:docPr id="142" name="Picture 14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 descr="Graphical user interface, application, table, Exce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76552" cy="9705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066F82" w14:textId="77777777" w:rsidR="00B31F50" w:rsidRDefault="00B31F50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63582378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3B072CD2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0521E8ED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49C99251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5972BA0F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62E95975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50368A25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64135D50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67BEB118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2E61F7A1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7B1852A0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3C4F6763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5F330990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39181464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18EB1FF9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32CFF387" w14:textId="77777777" w:rsidR="008B41ED" w:rsidRDefault="008B41E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</w:p>
    <w:p w14:paraId="44F872F7" w14:textId="6EBE5908" w:rsidR="00BA394D" w:rsidRDefault="00BA394D" w:rsidP="00BA394D">
      <w:pPr>
        <w:keepLines/>
        <w:jc w:val="both"/>
        <w:rPr>
          <w:rFonts w:ascii="Rockwell" w:hAnsi="Rockwell"/>
          <w:b/>
          <w:color w:val="920000"/>
          <w:sz w:val="28"/>
          <w:szCs w:val="28"/>
        </w:rPr>
      </w:pPr>
      <w:r w:rsidRPr="00BA394D">
        <w:rPr>
          <w:rFonts w:ascii="Rockwell" w:hAnsi="Rockwell"/>
          <w:b/>
          <w:color w:val="920000"/>
          <w:sz w:val="28"/>
          <w:szCs w:val="28"/>
        </w:rPr>
        <w:t>Search and View Job and Contract Opportunities</w:t>
      </w:r>
    </w:p>
    <w:p w14:paraId="13B16525" w14:textId="74F93D4A" w:rsidR="00BA394D" w:rsidRDefault="00BA394D" w:rsidP="000A3C48">
      <w:pPr>
        <w:pStyle w:val="ListParagraph"/>
        <w:keepLines/>
        <w:numPr>
          <w:ilvl w:val="0"/>
          <w:numId w:val="8"/>
        </w:numPr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Pr="00BA394D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Pr="00BA394D">
        <w:rPr>
          <w:rFonts w:ascii="Times" w:hAnsi="Times" w:cs="Arial"/>
          <w:color w:val="000000"/>
          <w:sz w:val="22"/>
        </w:rPr>
        <w:t xml:space="preserve"> </w:t>
      </w:r>
      <w:r w:rsidRPr="00BA394D">
        <w:rPr>
          <w:b/>
          <w:color w:val="17365D" w:themeColor="text2" w:themeShade="BF"/>
          <w:sz w:val="22"/>
          <w:szCs w:val="22"/>
        </w:rPr>
        <w:t>Search Jobs/Contracts in</w:t>
      </w:r>
      <w:r w:rsidRPr="00BA394D">
        <w:rPr>
          <w:rFonts w:ascii="Times" w:hAnsi="Times" w:cs="Arial"/>
          <w:color w:val="000000"/>
          <w:sz w:val="22"/>
        </w:rPr>
        <w:t xml:space="preserve"> the upper menu.</w:t>
      </w:r>
    </w:p>
    <w:p w14:paraId="18B14362" w14:textId="02ADBD11" w:rsidR="004751AF" w:rsidRDefault="004751AF" w:rsidP="000A3C48">
      <w:pPr>
        <w:pStyle w:val="ListParagraph"/>
        <w:keepLines/>
        <w:numPr>
          <w:ilvl w:val="0"/>
          <w:numId w:val="8"/>
        </w:numPr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 xml:space="preserve">[Choose] either the </w:t>
      </w:r>
      <w:r w:rsidRPr="004751AF">
        <w:rPr>
          <w:b/>
          <w:color w:val="17365D" w:themeColor="text2" w:themeShade="BF"/>
          <w:sz w:val="22"/>
          <w:szCs w:val="22"/>
        </w:rPr>
        <w:t>Job Search</w:t>
      </w:r>
      <w:r>
        <w:rPr>
          <w:rFonts w:ascii="Times" w:hAnsi="Times" w:cs="Arial"/>
          <w:color w:val="000000"/>
          <w:sz w:val="22"/>
        </w:rPr>
        <w:t xml:space="preserve"> or </w:t>
      </w:r>
      <w:r w:rsidRPr="004751AF">
        <w:rPr>
          <w:b/>
          <w:color w:val="17365D" w:themeColor="text2" w:themeShade="BF"/>
          <w:sz w:val="22"/>
          <w:szCs w:val="22"/>
        </w:rPr>
        <w:t>Contract Search</w:t>
      </w:r>
      <w:r>
        <w:rPr>
          <w:rFonts w:ascii="Times" w:hAnsi="Times" w:cs="Arial"/>
          <w:color w:val="000000"/>
          <w:sz w:val="22"/>
        </w:rPr>
        <w:t xml:space="preserve"> tab for your search.</w:t>
      </w:r>
    </w:p>
    <w:p w14:paraId="5E3AEE6B" w14:textId="6E468B4D" w:rsidR="002B4DB3" w:rsidRPr="00BA394D" w:rsidRDefault="002B4DB3" w:rsidP="002B4DB3">
      <w:pPr>
        <w:pStyle w:val="ListParagraph"/>
        <w:keepLines/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noProof/>
        </w:rPr>
        <w:drawing>
          <wp:inline distT="0" distB="0" distL="0" distR="0" wp14:anchorId="235AF638" wp14:editId="08D79099">
            <wp:extent cx="2466975" cy="1098371"/>
            <wp:effectExtent l="19050" t="19050" r="9525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83843" cy="11058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82025A" w14:textId="0659A913" w:rsidR="00BA394D" w:rsidRDefault="00BA394D" w:rsidP="000A3C48">
      <w:pPr>
        <w:pStyle w:val="ListParagraph"/>
        <w:keepLines/>
        <w:numPr>
          <w:ilvl w:val="0"/>
          <w:numId w:val="8"/>
        </w:numPr>
        <w:ind w:left="360"/>
        <w:jc w:val="both"/>
        <w:rPr>
          <w:rFonts w:ascii="Times" w:hAnsi="Times" w:cs="Arial"/>
          <w:color w:val="000000"/>
          <w:sz w:val="22"/>
        </w:rPr>
      </w:pPr>
      <w:r w:rsidRPr="00BA394D">
        <w:rPr>
          <w:rFonts w:ascii="Times" w:hAnsi="Times" w:cs="Arial"/>
          <w:color w:val="000000"/>
          <w:sz w:val="22"/>
        </w:rPr>
        <w:t>To search for a</w:t>
      </w:r>
      <w:r w:rsidR="004751AF">
        <w:rPr>
          <w:rFonts w:ascii="Times" w:hAnsi="Times" w:cs="Arial"/>
          <w:color w:val="000000"/>
          <w:sz w:val="22"/>
        </w:rPr>
        <w:t>n opportunity</w:t>
      </w:r>
      <w:r w:rsidRPr="00BA394D">
        <w:rPr>
          <w:rFonts w:ascii="Times" w:hAnsi="Times" w:cs="Arial"/>
          <w:color w:val="000000"/>
          <w:sz w:val="22"/>
        </w:rPr>
        <w:t xml:space="preserve">, </w:t>
      </w:r>
      <w:r>
        <w:rPr>
          <w:rFonts w:ascii="Times" w:hAnsi="Times" w:cs="Arial"/>
          <w:color w:val="000000"/>
          <w:sz w:val="22"/>
        </w:rPr>
        <w:t>[</w:t>
      </w:r>
      <w:r w:rsidR="002B6D6E">
        <w:rPr>
          <w:rFonts w:ascii="Times" w:hAnsi="Times" w:cs="Arial"/>
          <w:color w:val="000000"/>
          <w:sz w:val="22"/>
        </w:rPr>
        <w:t>E</w:t>
      </w:r>
      <w:r w:rsidRPr="00BA394D">
        <w:rPr>
          <w:rFonts w:ascii="Times" w:hAnsi="Times" w:cs="Arial"/>
          <w:color w:val="000000"/>
          <w:sz w:val="22"/>
        </w:rPr>
        <w:t>nter</w:t>
      </w:r>
      <w:r>
        <w:rPr>
          <w:rFonts w:ascii="Times" w:hAnsi="Times" w:cs="Arial"/>
          <w:color w:val="000000"/>
          <w:sz w:val="22"/>
        </w:rPr>
        <w:t>]</w:t>
      </w:r>
      <w:r w:rsidRPr="00BA394D">
        <w:rPr>
          <w:rFonts w:ascii="Times" w:hAnsi="Times" w:cs="Arial"/>
          <w:color w:val="000000"/>
          <w:sz w:val="22"/>
        </w:rPr>
        <w:t xml:space="preserve"> one or more keywords and a location related to </w:t>
      </w:r>
      <w:r>
        <w:rPr>
          <w:rFonts w:ascii="Times" w:hAnsi="Times" w:cs="Arial"/>
          <w:color w:val="000000"/>
          <w:sz w:val="22"/>
        </w:rPr>
        <w:t>the type of job or contract you are seeking</w:t>
      </w:r>
      <w:r w:rsidRPr="00BA394D">
        <w:rPr>
          <w:rFonts w:ascii="Times" w:hAnsi="Times" w:cs="Arial"/>
          <w:color w:val="000000"/>
          <w:sz w:val="22"/>
        </w:rPr>
        <w:t xml:space="preserve"> and </w:t>
      </w:r>
      <w:r>
        <w:rPr>
          <w:rFonts w:ascii="Times" w:hAnsi="Times" w:cs="Arial"/>
          <w:color w:val="000000"/>
          <w:sz w:val="22"/>
        </w:rPr>
        <w:t>[</w:t>
      </w:r>
      <w:r w:rsidR="002B6D6E">
        <w:rPr>
          <w:rFonts w:ascii="Times" w:hAnsi="Times" w:cs="Arial"/>
          <w:color w:val="000000"/>
          <w:sz w:val="22"/>
        </w:rPr>
        <w:t>C</w:t>
      </w:r>
      <w:r w:rsidRPr="00BA394D">
        <w:rPr>
          <w:rFonts w:ascii="Times" w:hAnsi="Times" w:cs="Arial"/>
          <w:color w:val="000000"/>
          <w:sz w:val="22"/>
        </w:rPr>
        <w:t>lick</w:t>
      </w:r>
      <w:r>
        <w:rPr>
          <w:rFonts w:ascii="Times" w:hAnsi="Times" w:cs="Arial"/>
          <w:color w:val="000000"/>
          <w:sz w:val="22"/>
        </w:rPr>
        <w:t>]</w:t>
      </w:r>
      <w:r w:rsidRPr="00BA394D">
        <w:rPr>
          <w:rFonts w:ascii="Times" w:hAnsi="Times" w:cs="Arial"/>
          <w:color w:val="000000"/>
          <w:sz w:val="22"/>
        </w:rPr>
        <w:t xml:space="preserve"> </w:t>
      </w:r>
      <w:r w:rsidRPr="00BA394D">
        <w:rPr>
          <w:b/>
          <w:color w:val="17365D" w:themeColor="text2" w:themeShade="BF"/>
          <w:sz w:val="22"/>
          <w:szCs w:val="22"/>
        </w:rPr>
        <w:t>Search</w:t>
      </w:r>
      <w:r w:rsidRPr="00BA394D">
        <w:rPr>
          <w:rFonts w:ascii="Times" w:hAnsi="Times" w:cs="Arial"/>
          <w:color w:val="000000"/>
          <w:sz w:val="22"/>
        </w:rPr>
        <w:t>.</w:t>
      </w:r>
      <w:r w:rsidR="004751AF">
        <w:rPr>
          <w:rFonts w:ascii="Times" w:hAnsi="Times" w:cs="Arial"/>
          <w:color w:val="000000"/>
          <w:sz w:val="22"/>
        </w:rPr>
        <w:t xml:space="preserve"> Note that you can </w:t>
      </w:r>
      <w:r w:rsidR="009E5760">
        <w:rPr>
          <w:rFonts w:ascii="Times" w:hAnsi="Times" w:cs="Arial"/>
          <w:color w:val="000000"/>
          <w:sz w:val="22"/>
        </w:rPr>
        <w:t>limit</w:t>
      </w:r>
      <w:r w:rsidR="00846AF3">
        <w:rPr>
          <w:rFonts w:ascii="Times" w:hAnsi="Times" w:cs="Arial"/>
          <w:color w:val="000000"/>
          <w:sz w:val="22"/>
        </w:rPr>
        <w:t xml:space="preserve"> the results</w:t>
      </w:r>
      <w:r w:rsidR="004751AF">
        <w:rPr>
          <w:rFonts w:ascii="Times" w:hAnsi="Times" w:cs="Arial"/>
          <w:color w:val="000000"/>
          <w:sz w:val="22"/>
        </w:rPr>
        <w:t xml:space="preserve"> by clicking the </w:t>
      </w:r>
      <w:r w:rsidR="00360659">
        <w:rPr>
          <w:b/>
          <w:color w:val="17365D" w:themeColor="text2" w:themeShade="BF"/>
          <w:sz w:val="22"/>
          <w:szCs w:val="22"/>
        </w:rPr>
        <w:t xml:space="preserve">Filter </w:t>
      </w:r>
      <w:r w:rsidR="004751AF">
        <w:rPr>
          <w:rFonts w:ascii="Times" w:hAnsi="Times" w:cs="Arial"/>
          <w:color w:val="000000"/>
          <w:sz w:val="22"/>
        </w:rPr>
        <w:t xml:space="preserve">panel and </w:t>
      </w:r>
      <w:r w:rsidR="00360659">
        <w:rPr>
          <w:rFonts w:ascii="Times" w:hAnsi="Times" w:cs="Arial"/>
          <w:color w:val="000000"/>
          <w:sz w:val="22"/>
        </w:rPr>
        <w:t xml:space="preserve">clicking </w:t>
      </w:r>
      <w:r w:rsidR="00AB4FD6">
        <w:rPr>
          <w:rFonts w:ascii="Times" w:hAnsi="Times" w:cs="Arial"/>
          <w:color w:val="000000"/>
          <w:sz w:val="22"/>
        </w:rPr>
        <w:t>any of the options.</w:t>
      </w:r>
    </w:p>
    <w:p w14:paraId="6B2C41CB" w14:textId="1FFC9C2F" w:rsidR="002B4DB3" w:rsidRPr="00BA394D" w:rsidRDefault="002B4DB3" w:rsidP="002B4DB3">
      <w:pPr>
        <w:pStyle w:val="ListParagraph"/>
        <w:keepLines/>
        <w:ind w:left="360"/>
        <w:jc w:val="both"/>
        <w:rPr>
          <w:rFonts w:ascii="Times" w:hAnsi="Times" w:cs="Arial"/>
          <w:color w:val="000000"/>
          <w:sz w:val="22"/>
        </w:rPr>
      </w:pPr>
      <w:r w:rsidRPr="00FE7F45">
        <w:rPr>
          <w:noProof/>
          <w:bdr w:val="single" w:sz="8" w:space="0" w:color="auto"/>
        </w:rPr>
        <w:drawing>
          <wp:inline distT="0" distB="0" distL="0" distR="0" wp14:anchorId="390067A1" wp14:editId="5E79149E">
            <wp:extent cx="2143125" cy="1510572"/>
            <wp:effectExtent l="19050" t="19050" r="9525" b="139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51008" cy="15161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2C9525" w14:textId="2BB8F600" w:rsidR="00BA394D" w:rsidRDefault="004751AF" w:rsidP="000A3C48">
      <w:pPr>
        <w:pStyle w:val="ListParagraph"/>
        <w:keepLines/>
        <w:numPr>
          <w:ilvl w:val="0"/>
          <w:numId w:val="8"/>
        </w:numPr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[</w:t>
      </w:r>
      <w:r w:rsidR="00BA394D" w:rsidRPr="00BA394D">
        <w:rPr>
          <w:rFonts w:ascii="Times" w:hAnsi="Times" w:cs="Arial"/>
          <w:color w:val="000000"/>
          <w:sz w:val="22"/>
        </w:rPr>
        <w:t>Click</w:t>
      </w:r>
      <w:r>
        <w:rPr>
          <w:rFonts w:ascii="Times" w:hAnsi="Times" w:cs="Arial"/>
          <w:color w:val="000000"/>
          <w:sz w:val="22"/>
        </w:rPr>
        <w:t>]</w:t>
      </w:r>
      <w:r w:rsidR="00BA394D" w:rsidRPr="00BA394D">
        <w:rPr>
          <w:rFonts w:ascii="Times" w:hAnsi="Times" w:cs="Arial"/>
          <w:color w:val="000000"/>
          <w:sz w:val="22"/>
        </w:rPr>
        <w:t xml:space="preserve"> a </w:t>
      </w:r>
      <w:r w:rsidR="00BA394D" w:rsidRPr="004751AF">
        <w:rPr>
          <w:b/>
          <w:color w:val="17365D" w:themeColor="text2" w:themeShade="BF"/>
          <w:sz w:val="22"/>
          <w:szCs w:val="22"/>
        </w:rPr>
        <w:t>Job</w:t>
      </w:r>
      <w:r>
        <w:rPr>
          <w:b/>
          <w:color w:val="17365D" w:themeColor="text2" w:themeShade="BF"/>
          <w:sz w:val="22"/>
          <w:szCs w:val="22"/>
        </w:rPr>
        <w:t xml:space="preserve"> or Contract</w:t>
      </w:r>
      <w:r w:rsidR="00BA394D" w:rsidRPr="004751AF">
        <w:rPr>
          <w:b/>
          <w:color w:val="17365D" w:themeColor="text2" w:themeShade="BF"/>
          <w:sz w:val="22"/>
          <w:szCs w:val="22"/>
        </w:rPr>
        <w:t xml:space="preserve"> Title</w:t>
      </w:r>
      <w:r w:rsidR="00BA394D" w:rsidRPr="00BA394D">
        <w:rPr>
          <w:rFonts w:ascii="Times" w:hAnsi="Times" w:cs="Arial"/>
          <w:color w:val="000000"/>
          <w:sz w:val="22"/>
        </w:rPr>
        <w:t xml:space="preserve"> link from the search results to view the read-only view of the </w:t>
      </w:r>
      <w:r>
        <w:rPr>
          <w:rFonts w:ascii="Times" w:hAnsi="Times" w:cs="Arial"/>
          <w:color w:val="000000"/>
          <w:sz w:val="22"/>
        </w:rPr>
        <w:t>p</w:t>
      </w:r>
      <w:r w:rsidR="00BA394D" w:rsidRPr="00BA394D">
        <w:rPr>
          <w:rFonts w:ascii="Times" w:hAnsi="Times" w:cs="Arial"/>
          <w:color w:val="000000"/>
          <w:sz w:val="22"/>
        </w:rPr>
        <w:t>osting.</w:t>
      </w:r>
    </w:p>
    <w:p w14:paraId="71C238BC" w14:textId="58D8B804" w:rsidR="008C04E5" w:rsidRPr="00BA394D" w:rsidRDefault="008C04E5" w:rsidP="000A3C48">
      <w:pPr>
        <w:pStyle w:val="ListParagraph"/>
        <w:keepLines/>
        <w:numPr>
          <w:ilvl w:val="0"/>
          <w:numId w:val="8"/>
        </w:numPr>
        <w:ind w:left="360"/>
        <w:jc w:val="both"/>
        <w:rPr>
          <w:rFonts w:ascii="Times" w:hAnsi="Times" w:cs="Arial"/>
          <w:color w:val="000000"/>
          <w:sz w:val="22"/>
        </w:rPr>
      </w:pPr>
      <w:r>
        <w:rPr>
          <w:rFonts w:ascii="Times" w:hAnsi="Times" w:cs="Arial"/>
          <w:color w:val="000000"/>
          <w:sz w:val="22"/>
        </w:rPr>
        <w:t>Contact details are available in the posting, and some postings will have clickable URLs for more information.</w:t>
      </w:r>
    </w:p>
    <w:sectPr w:rsidR="008C04E5" w:rsidRPr="00BA394D" w:rsidSect="00AC3595">
      <w:type w:val="continuous"/>
      <w:pgSz w:w="12240" w:h="15840"/>
      <w:pgMar w:top="1152" w:right="720" w:bottom="540" w:left="720" w:header="720" w:footer="720" w:gutter="0"/>
      <w:cols w:num="2"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E33F2" w14:textId="77777777" w:rsidR="005C7CAE" w:rsidRDefault="005C7CAE">
      <w:r>
        <w:separator/>
      </w:r>
    </w:p>
  </w:endnote>
  <w:endnote w:type="continuationSeparator" w:id="0">
    <w:p w14:paraId="76680D54" w14:textId="77777777" w:rsidR="005C7CAE" w:rsidRDefault="005C7CAE">
      <w:r>
        <w:continuationSeparator/>
      </w:r>
    </w:p>
  </w:endnote>
  <w:endnote w:type="continuationNotice" w:id="1">
    <w:p w14:paraId="3B42802E" w14:textId="77777777" w:rsidR="005C7CAE" w:rsidRDefault="005C7C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A803F" w14:textId="77777777" w:rsidR="00A10CD5" w:rsidRDefault="00A10CD5" w:rsidP="00E912F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5A8040" w14:textId="77777777" w:rsidR="00A10CD5" w:rsidRDefault="00A10CD5" w:rsidP="00E912F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A8041" w14:textId="110F5EB4" w:rsidR="00A10CD5" w:rsidRDefault="00A10CD5" w:rsidP="00E912FF">
    <w:pPr>
      <w:pStyle w:val="Footer"/>
      <w:ind w:right="360"/>
    </w:pPr>
    <w:r w:rsidRPr="00F66E96">
      <w:rPr>
        <w:rFonts w:ascii="Rockwell" w:hAnsi="Rockwell"/>
        <w:b/>
        <w:noProof/>
        <w:color w:val="920000"/>
        <w:sz w:val="28"/>
        <w:szCs w:val="28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5B0CA2D" wp14:editId="3A48EF53">
              <wp:simplePos x="0" y="0"/>
              <wp:positionH relativeFrom="column">
                <wp:posOffset>0</wp:posOffset>
              </wp:positionH>
              <wp:positionV relativeFrom="page">
                <wp:posOffset>9597390</wp:posOffset>
              </wp:positionV>
              <wp:extent cx="7086600" cy="301625"/>
              <wp:effectExtent l="0" t="0" r="0" b="3175"/>
              <wp:wrapThrough wrapText="bothSides">
                <wp:wrapPolygon edited="0">
                  <wp:start x="0" y="0"/>
                  <wp:lineTo x="0" y="20463"/>
                  <wp:lineTo x="21542" y="20463"/>
                  <wp:lineTo x="21542" y="0"/>
                  <wp:lineTo x="0" y="0"/>
                </wp:wrapPolygon>
              </wp:wrapThrough>
              <wp:docPr id="5" name="Rectangle 3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86600" cy="301625"/>
                      </a:xfrm>
                      <a:prstGeom prst="rect">
                        <a:avLst/>
                      </a:prstGeom>
                      <a:solidFill>
                        <a:srgbClr val="548DD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810271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1A477EB2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43D43DBE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B0CA2D" id="Rectangle 311" o:spid="_x0000_s1030" style="position:absolute;margin-left:0;margin-top:755.7pt;width:558pt;height:23.7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" fillcolor="#548dd4" stroked="f">
              <v:textbox>
                <w:txbxContent>
                  <w:p w14:paraId="32810271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  <w:p w14:paraId="1A477EB2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  <w:p w14:paraId="43D43DBE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</w:txbxContent>
              </v:textbox>
              <w10:wrap type="through" anchory="page"/>
              <w10:anchorlock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74F7A" w14:textId="004A5750" w:rsidR="00A10CD5" w:rsidRDefault="00A10CD5">
    <w:pPr>
      <w:pStyle w:val="Footer"/>
    </w:pPr>
    <w:r w:rsidRPr="00F66E96">
      <w:rPr>
        <w:rFonts w:ascii="Rockwell" w:hAnsi="Rockwell"/>
        <w:b/>
        <w:noProof/>
        <w:color w:val="920000"/>
        <w:sz w:val="28"/>
        <w:szCs w:val="28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3F04579A" wp14:editId="24A189FD">
              <wp:simplePos x="0" y="0"/>
              <wp:positionH relativeFrom="column">
                <wp:posOffset>0</wp:posOffset>
              </wp:positionH>
              <wp:positionV relativeFrom="page">
                <wp:posOffset>9597390</wp:posOffset>
              </wp:positionV>
              <wp:extent cx="7086600" cy="301625"/>
              <wp:effectExtent l="0" t="0" r="0" b="3175"/>
              <wp:wrapThrough wrapText="bothSides">
                <wp:wrapPolygon edited="0">
                  <wp:start x="0" y="0"/>
                  <wp:lineTo x="0" y="20463"/>
                  <wp:lineTo x="21542" y="20463"/>
                  <wp:lineTo x="21542" y="0"/>
                  <wp:lineTo x="0" y="0"/>
                </wp:wrapPolygon>
              </wp:wrapThrough>
              <wp:docPr id="7" name="Rectangle 3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86600" cy="301625"/>
                      </a:xfrm>
                      <a:prstGeom prst="rect">
                        <a:avLst/>
                      </a:prstGeom>
                      <a:solidFill>
                        <a:srgbClr val="548DD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661ED8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2CBA0B21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7849AF7A" w14:textId="77777777" w:rsidR="00A10CD5" w:rsidRPr="00353827" w:rsidRDefault="00A10CD5" w:rsidP="000002D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04579A" id="_x0000_s1031" style="position:absolute;margin-left:0;margin-top:755.7pt;width:558pt;height:23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" fillcolor="#548dd4" stroked="f">
              <v:textbox>
                <w:txbxContent>
                  <w:p w14:paraId="14661ED8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  <w:p w14:paraId="2CBA0B21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  <w:p w14:paraId="7849AF7A" w14:textId="77777777" w:rsidR="00A10CD5" w:rsidRPr="00353827" w:rsidRDefault="00A10CD5" w:rsidP="000002D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</w:p>
                </w:txbxContent>
              </v:textbox>
              <w10:wrap type="through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D0FDC" w14:textId="77777777" w:rsidR="005C7CAE" w:rsidRDefault="005C7CAE">
      <w:r>
        <w:separator/>
      </w:r>
    </w:p>
  </w:footnote>
  <w:footnote w:type="continuationSeparator" w:id="0">
    <w:p w14:paraId="5EFCA19E" w14:textId="77777777" w:rsidR="005C7CAE" w:rsidRDefault="005C7CAE">
      <w:r>
        <w:continuationSeparator/>
      </w:r>
    </w:p>
  </w:footnote>
  <w:footnote w:type="continuationNotice" w:id="1">
    <w:p w14:paraId="1A3A82B9" w14:textId="77777777" w:rsidR="005C7CAE" w:rsidRDefault="005C7C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C5A22" w14:textId="2DFA12D0" w:rsidR="00A10CD5" w:rsidRDefault="00A10CD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1A01E708" wp14:editId="2BEAABCF">
              <wp:simplePos x="0" y="0"/>
              <wp:positionH relativeFrom="column">
                <wp:posOffset>0</wp:posOffset>
              </wp:positionH>
              <wp:positionV relativeFrom="page">
                <wp:posOffset>323850</wp:posOffset>
              </wp:positionV>
              <wp:extent cx="7086600" cy="643890"/>
              <wp:effectExtent l="0" t="0" r="0" b="3810"/>
              <wp:wrapThrough wrapText="bothSides">
                <wp:wrapPolygon edited="0">
                  <wp:start x="0" y="0"/>
                  <wp:lineTo x="0" y="21089"/>
                  <wp:lineTo x="21542" y="21089"/>
                  <wp:lineTo x="21542" y="0"/>
                  <wp:lineTo x="0" y="0"/>
                </wp:wrapPolygon>
              </wp:wrapThrough>
              <wp:docPr id="373" name="Rectangle 3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86600" cy="643890"/>
                      </a:xfrm>
                      <a:prstGeom prst="rect">
                        <a:avLst/>
                      </a:prstGeom>
                      <a:solidFill>
                        <a:srgbClr val="548DD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08D7AD" w14:textId="77777777" w:rsidR="00A10CD5" w:rsidRDefault="00A10CD5" w:rsidP="000002D4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2C46E369" w14:textId="77777777" w:rsidR="00A10CD5" w:rsidRDefault="00A10CD5" w:rsidP="000002D4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368F0BA3" w14:textId="1208DBE2" w:rsidR="00A10CD5" w:rsidRDefault="00A10CD5" w:rsidP="000002D4">
                          <w:pPr>
                            <w:rPr>
                              <w:b/>
                              <w:color w:val="FFFFFF"/>
                              <w:szCs w:val="28"/>
                            </w:rPr>
                          </w:pPr>
                          <w:r>
                            <w:rPr>
                              <w:b/>
                              <w:color w:val="FFFFFF"/>
                              <w:szCs w:val="28"/>
                            </w:rPr>
                            <w:t>Quick Guide</w:t>
                          </w:r>
                          <w:r w:rsidR="00741E99">
                            <w:rPr>
                              <w:color w:val="FFFFFF"/>
                              <w:szCs w:val="28"/>
                            </w:rPr>
                            <w:tab/>
                          </w:r>
                          <w:r w:rsidR="00741E99">
                            <w:rPr>
                              <w:color w:val="FFFFFF"/>
                              <w:szCs w:val="28"/>
                            </w:rPr>
                            <w:tab/>
                          </w:r>
                          <w:r w:rsidR="00741E99">
                            <w:rPr>
                              <w:color w:val="FFFFFF"/>
                              <w:szCs w:val="28"/>
                            </w:rPr>
                            <w:tab/>
                          </w:r>
                          <w:r w:rsidR="00741E99">
                            <w:rPr>
                              <w:color w:val="FFFFFF"/>
                              <w:szCs w:val="28"/>
                            </w:rPr>
                            <w:tab/>
                          </w:r>
                          <w:r w:rsidR="00741E99">
                            <w:rPr>
                              <w:color w:val="FFFFFF"/>
                              <w:szCs w:val="28"/>
                            </w:rPr>
                            <w:tab/>
                          </w:r>
                          <w:r w:rsidR="004B233E">
                            <w:rPr>
                              <w:color w:val="FFFFFF"/>
                              <w:szCs w:val="28"/>
                            </w:rPr>
                            <w:t xml:space="preserve">             </w:t>
                          </w:r>
                          <w:r w:rsidR="00741E99">
                            <w:rPr>
                              <w:b/>
                              <w:color w:val="FFFFFF"/>
                              <w:szCs w:val="28"/>
                            </w:rPr>
                            <w:t>H</w:t>
                          </w:r>
                          <w:r>
                            <w:rPr>
                              <w:b/>
                              <w:color w:val="FFFFFF"/>
                              <w:szCs w:val="28"/>
                            </w:rPr>
                            <w:t xml:space="preserve">UD </w:t>
                          </w:r>
                          <w:r>
                            <w:rPr>
                              <w:b/>
                              <w:color w:val="FFFFFF"/>
                            </w:rPr>
                            <w:t xml:space="preserve">SPEARS – </w:t>
                          </w:r>
                          <w:r w:rsidR="00D4059B" w:rsidRPr="00D4059B">
                            <w:rPr>
                              <w:b/>
                              <w:color w:val="FFFFFF"/>
                            </w:rPr>
                            <w:t>Opportunity Portal</w:t>
                          </w:r>
                          <w:r w:rsidR="001C26FB">
                            <w:rPr>
                              <w:b/>
                              <w:color w:val="FFFFFF"/>
                            </w:rPr>
                            <w:t xml:space="preserve"> - </w:t>
                          </w:r>
                          <w:r w:rsidR="004B233E">
                            <w:rPr>
                              <w:b/>
                              <w:color w:val="FFFFFF"/>
                            </w:rPr>
                            <w:t>Worker</w:t>
                          </w:r>
                          <w:r w:rsidR="00D4059B" w:rsidRPr="00D4059B">
                            <w:rPr>
                              <w:b/>
                              <w:color w:val="FFFFFF"/>
                            </w:rPr>
                            <w:t xml:space="preserve"> </w:t>
                          </w:r>
                          <w:r w:rsidRPr="000002D4">
                            <w:rPr>
                              <w:b/>
                              <w:color w:val="FFFFFF"/>
                              <w:szCs w:val="28"/>
                            </w:rPr>
                            <w:t xml:space="preserve">- </w:t>
                          </w:r>
                          <w:r w:rsidRPr="000002D4">
                            <w:rPr>
                              <w:rFonts w:eastAsiaTheme="majorEastAsia"/>
                              <w:b/>
                              <w:color w:val="FFFFFF"/>
                            </w:rPr>
                            <w:t xml:space="preserve">Page </w:t>
                          </w:r>
                          <w:r w:rsidRPr="000002D4">
                            <w:rPr>
                              <w:rFonts w:eastAsiaTheme="minorEastAsia"/>
                              <w:b/>
                              <w:color w:val="FFFFFF"/>
                            </w:rPr>
                            <w:fldChar w:fldCharType="begin"/>
                          </w:r>
                          <w:r w:rsidRPr="000002D4">
                            <w:rPr>
                              <w:b/>
                              <w:color w:val="FFFFFF"/>
                            </w:rPr>
                            <w:instrText xml:space="preserve"> PAGE    \* MERGEFORMAT </w:instrText>
                          </w:r>
                          <w:r w:rsidRPr="000002D4">
                            <w:rPr>
                              <w:rFonts w:eastAsiaTheme="minorEastAsia"/>
                              <w:b/>
                              <w:color w:val="FFFFFF"/>
                            </w:rPr>
                            <w:fldChar w:fldCharType="separate"/>
                          </w:r>
                          <w:r w:rsidR="001C26FB" w:rsidRPr="001C26FB">
                            <w:rPr>
                              <w:rFonts w:eastAsiaTheme="majorEastAsia"/>
                              <w:b/>
                              <w:noProof/>
                              <w:color w:val="FFFFFF"/>
                            </w:rPr>
                            <w:t>4</w:t>
                          </w:r>
                          <w:r w:rsidRPr="000002D4">
                            <w:rPr>
                              <w:rFonts w:eastAsiaTheme="majorEastAsia"/>
                              <w:b/>
                              <w:noProof/>
                              <w:color w:val="FFFFFF"/>
                            </w:rPr>
                            <w:fldChar w:fldCharType="end"/>
                          </w:r>
                        </w:p>
                        <w:p w14:paraId="28BE338C" w14:textId="77777777" w:rsidR="00A10CD5" w:rsidRDefault="00A10CD5" w:rsidP="000002D4">
                          <w:pPr>
                            <w:ind w:left="6480"/>
                            <w:rPr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01E708" id="Rectangle 373" o:spid="_x0000_s1029" style="position:absolute;margin-left:0;margin-top:25.5pt;width:558pt;height:5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" fillcolor="#548dd4" stroked="f">
              <v:textbox>
                <w:txbxContent>
                  <w:p w14:paraId="5608D7AD" w14:textId="77777777" w:rsidR="00A10CD5" w:rsidRDefault="00A10CD5" w:rsidP="000002D4">
                    <w:pPr>
                      <w:rPr>
                        <w:sz w:val="20"/>
                        <w:szCs w:val="20"/>
                      </w:rPr>
                    </w:pPr>
                  </w:p>
                  <w:p w14:paraId="2C46E369" w14:textId="77777777" w:rsidR="00A10CD5" w:rsidRDefault="00A10CD5" w:rsidP="000002D4">
                    <w:pPr>
                      <w:rPr>
                        <w:sz w:val="20"/>
                        <w:szCs w:val="20"/>
                      </w:rPr>
                    </w:pPr>
                  </w:p>
                  <w:p w14:paraId="368F0BA3" w14:textId="1208DBE2" w:rsidR="00A10CD5" w:rsidRDefault="00A10CD5" w:rsidP="000002D4">
                    <w:pPr>
                      <w:rPr>
                        <w:b/>
                        <w:color w:val="FFFFFF"/>
                        <w:szCs w:val="28"/>
                      </w:rPr>
                    </w:pPr>
                    <w:r>
                      <w:rPr>
                        <w:b/>
                        <w:color w:val="FFFFFF"/>
                        <w:szCs w:val="28"/>
                      </w:rPr>
                      <w:t>Quick Guide</w:t>
                    </w:r>
                    <w:r w:rsidR="00741E99">
                      <w:rPr>
                        <w:color w:val="FFFFFF"/>
                        <w:szCs w:val="28"/>
                      </w:rPr>
                      <w:tab/>
                    </w:r>
                    <w:r w:rsidR="00741E99">
                      <w:rPr>
                        <w:color w:val="FFFFFF"/>
                        <w:szCs w:val="28"/>
                      </w:rPr>
                      <w:tab/>
                    </w:r>
                    <w:r w:rsidR="00741E99">
                      <w:rPr>
                        <w:color w:val="FFFFFF"/>
                        <w:szCs w:val="28"/>
                      </w:rPr>
                      <w:tab/>
                    </w:r>
                    <w:r w:rsidR="00741E99">
                      <w:rPr>
                        <w:color w:val="FFFFFF"/>
                        <w:szCs w:val="28"/>
                      </w:rPr>
                      <w:tab/>
                    </w:r>
                    <w:r w:rsidR="00741E99">
                      <w:rPr>
                        <w:color w:val="FFFFFF"/>
                        <w:szCs w:val="28"/>
                      </w:rPr>
                      <w:tab/>
                    </w:r>
                    <w:r w:rsidR="004B233E">
                      <w:rPr>
                        <w:color w:val="FFFFFF"/>
                        <w:szCs w:val="28"/>
                      </w:rPr>
                      <w:t xml:space="preserve">             </w:t>
                    </w:r>
                    <w:r w:rsidR="00741E99">
                      <w:rPr>
                        <w:b/>
                        <w:color w:val="FFFFFF"/>
                        <w:szCs w:val="28"/>
                      </w:rPr>
                      <w:t>H</w:t>
                    </w:r>
                    <w:r>
                      <w:rPr>
                        <w:b/>
                        <w:color w:val="FFFFFF"/>
                        <w:szCs w:val="28"/>
                      </w:rPr>
                      <w:t xml:space="preserve">UD </w:t>
                    </w:r>
                    <w:r>
                      <w:rPr>
                        <w:b/>
                        <w:color w:val="FFFFFF"/>
                      </w:rPr>
                      <w:t xml:space="preserve">SPEARS – </w:t>
                    </w:r>
                    <w:r w:rsidR="00D4059B" w:rsidRPr="00D4059B">
                      <w:rPr>
                        <w:b/>
                        <w:color w:val="FFFFFF"/>
                      </w:rPr>
                      <w:t>Opportunity Portal</w:t>
                    </w:r>
                    <w:r w:rsidR="001C26FB">
                      <w:rPr>
                        <w:b/>
                        <w:color w:val="FFFFFF"/>
                      </w:rPr>
                      <w:t xml:space="preserve"> - </w:t>
                    </w:r>
                    <w:r w:rsidR="004B233E">
                      <w:rPr>
                        <w:b/>
                        <w:color w:val="FFFFFF"/>
                      </w:rPr>
                      <w:t>Worker</w:t>
                    </w:r>
                    <w:r w:rsidR="00D4059B" w:rsidRPr="00D4059B">
                      <w:rPr>
                        <w:b/>
                        <w:color w:val="FFFFFF"/>
                      </w:rPr>
                      <w:t xml:space="preserve"> </w:t>
                    </w:r>
                    <w:r w:rsidRPr="000002D4">
                      <w:rPr>
                        <w:b/>
                        <w:color w:val="FFFFFF"/>
                        <w:szCs w:val="28"/>
                      </w:rPr>
                      <w:t xml:space="preserve">- </w:t>
                    </w:r>
                    <w:r w:rsidRPr="000002D4">
                      <w:rPr>
                        <w:rFonts w:eastAsiaTheme="majorEastAsia"/>
                        <w:b/>
                        <w:color w:val="FFFFFF"/>
                      </w:rPr>
                      <w:t xml:space="preserve">Page </w:t>
                    </w:r>
                    <w:r w:rsidRPr="000002D4">
                      <w:rPr>
                        <w:rFonts w:eastAsiaTheme="minorEastAsia"/>
                        <w:b/>
                        <w:color w:val="FFFFFF"/>
                      </w:rPr>
                      <w:fldChar w:fldCharType="begin"/>
                    </w:r>
                    <w:r w:rsidRPr="000002D4">
                      <w:rPr>
                        <w:b/>
                        <w:color w:val="FFFFFF"/>
                      </w:rPr>
                      <w:instrText xml:space="preserve"> PAGE    \* MERGEFORMAT </w:instrText>
                    </w:r>
                    <w:r w:rsidRPr="000002D4">
                      <w:rPr>
                        <w:rFonts w:eastAsiaTheme="minorEastAsia"/>
                        <w:b/>
                        <w:color w:val="FFFFFF"/>
                      </w:rPr>
                      <w:fldChar w:fldCharType="separate"/>
                    </w:r>
                    <w:r w:rsidR="001C26FB" w:rsidRPr="001C26FB">
                      <w:rPr>
                        <w:rFonts w:eastAsiaTheme="majorEastAsia"/>
                        <w:b/>
                        <w:noProof/>
                        <w:color w:val="FFFFFF"/>
                      </w:rPr>
                      <w:t>4</w:t>
                    </w:r>
                    <w:r w:rsidRPr="000002D4">
                      <w:rPr>
                        <w:rFonts w:eastAsiaTheme="majorEastAsia"/>
                        <w:b/>
                        <w:noProof/>
                        <w:color w:val="FFFFFF"/>
                      </w:rPr>
                      <w:fldChar w:fldCharType="end"/>
                    </w:r>
                  </w:p>
                  <w:p w14:paraId="28BE338C" w14:textId="77777777" w:rsidR="00A10CD5" w:rsidRDefault="00A10CD5" w:rsidP="000002D4">
                    <w:pPr>
                      <w:ind w:left="6480"/>
                      <w:rPr>
                        <w:b/>
                        <w:sz w:val="18"/>
                        <w:szCs w:val="18"/>
                      </w:rPr>
                    </w:pPr>
                  </w:p>
                </w:txbxContent>
              </v:textbox>
              <w10:wrap type="through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7428"/>
    <w:multiLevelType w:val="hybridMultilevel"/>
    <w:tmpl w:val="1374A942"/>
    <w:lvl w:ilvl="0" w:tplc="3A1210B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F42AF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2360"/>
    <w:multiLevelType w:val="hybridMultilevel"/>
    <w:tmpl w:val="683E7DE6"/>
    <w:lvl w:ilvl="0" w:tplc="3A1210BE">
      <w:start w:val="1"/>
      <w:numFmt w:val="lowerLetter"/>
      <w:lvlText w:val="%1."/>
      <w:lvlJc w:val="left"/>
      <w:pPr>
        <w:tabs>
          <w:tab w:val="num" w:pos="936"/>
        </w:tabs>
        <w:ind w:left="936" w:hanging="360"/>
      </w:pPr>
      <w:rPr>
        <w:rFonts w:ascii="Times" w:hAnsi="Times" w:hint="default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936" w:hanging="360"/>
      </w:pPr>
    </w:lvl>
    <w:lvl w:ilvl="2" w:tplc="0409001B">
      <w:start w:val="1"/>
      <w:numFmt w:val="lowerRoman"/>
      <w:lvlText w:val="%3."/>
      <w:lvlJc w:val="right"/>
      <w:pPr>
        <w:ind w:left="1656" w:hanging="180"/>
      </w:pPr>
    </w:lvl>
    <w:lvl w:ilvl="3" w:tplc="0409000F" w:tentative="1">
      <w:start w:val="1"/>
      <w:numFmt w:val="decimal"/>
      <w:lvlText w:val="%4."/>
      <w:lvlJc w:val="left"/>
      <w:pPr>
        <w:ind w:left="2376" w:hanging="360"/>
      </w:pPr>
    </w:lvl>
    <w:lvl w:ilvl="4" w:tplc="04090019" w:tentative="1">
      <w:start w:val="1"/>
      <w:numFmt w:val="lowerLetter"/>
      <w:lvlText w:val="%5."/>
      <w:lvlJc w:val="left"/>
      <w:pPr>
        <w:ind w:left="3096" w:hanging="360"/>
      </w:pPr>
    </w:lvl>
    <w:lvl w:ilvl="5" w:tplc="0409001B" w:tentative="1">
      <w:start w:val="1"/>
      <w:numFmt w:val="lowerRoman"/>
      <w:lvlText w:val="%6."/>
      <w:lvlJc w:val="right"/>
      <w:pPr>
        <w:ind w:left="3816" w:hanging="180"/>
      </w:pPr>
    </w:lvl>
    <w:lvl w:ilvl="6" w:tplc="0409000F" w:tentative="1">
      <w:start w:val="1"/>
      <w:numFmt w:val="decimal"/>
      <w:lvlText w:val="%7."/>
      <w:lvlJc w:val="left"/>
      <w:pPr>
        <w:ind w:left="4536" w:hanging="360"/>
      </w:pPr>
    </w:lvl>
    <w:lvl w:ilvl="7" w:tplc="04090019" w:tentative="1">
      <w:start w:val="1"/>
      <w:numFmt w:val="lowerLetter"/>
      <w:lvlText w:val="%8."/>
      <w:lvlJc w:val="left"/>
      <w:pPr>
        <w:ind w:left="5256" w:hanging="360"/>
      </w:pPr>
    </w:lvl>
    <w:lvl w:ilvl="8" w:tplc="0409001B" w:tentative="1">
      <w:start w:val="1"/>
      <w:numFmt w:val="lowerRoman"/>
      <w:lvlText w:val="%9."/>
      <w:lvlJc w:val="right"/>
      <w:pPr>
        <w:ind w:left="5976" w:hanging="180"/>
      </w:pPr>
    </w:lvl>
  </w:abstractNum>
  <w:abstractNum w:abstractNumId="3" w15:restartNumberingAfterBreak="0">
    <w:nsid w:val="0CF37621"/>
    <w:multiLevelType w:val="hybridMultilevel"/>
    <w:tmpl w:val="CEF4E94C"/>
    <w:lvl w:ilvl="0" w:tplc="CE5C1AEE">
      <w:start w:val="1"/>
      <w:numFmt w:val="decimal"/>
      <w:lvlText w:val="%1."/>
      <w:lvlJc w:val="left"/>
      <w:pPr>
        <w:tabs>
          <w:tab w:val="num" w:pos="0"/>
        </w:tabs>
        <w:ind w:left="288" w:hanging="288"/>
      </w:pPr>
      <w:rPr>
        <w:rFonts w:ascii="Times New Roman" w:hAnsi="Times New Roman" w:hint="default"/>
        <w:b/>
        <w:i w:val="0"/>
        <w:color w:val="336699"/>
        <w:sz w:val="26"/>
      </w:rPr>
    </w:lvl>
    <w:lvl w:ilvl="1" w:tplc="42788154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  <w:rPr>
        <w:rFonts w:hint="default"/>
        <w:b w:val="0"/>
        <w:i w:val="0"/>
        <w:color w:val="auto"/>
        <w:sz w:val="22"/>
        <w:szCs w:val="22"/>
      </w:rPr>
    </w:lvl>
    <w:lvl w:ilvl="2" w:tplc="04090019">
      <w:start w:val="1"/>
      <w:numFmt w:val="lowerLetter"/>
      <w:lvlText w:val="%3."/>
      <w:lvlJc w:val="left"/>
      <w:pPr>
        <w:tabs>
          <w:tab w:val="num" w:pos="1152"/>
        </w:tabs>
        <w:ind w:left="1152" w:hanging="360"/>
      </w:pPr>
      <w:rPr>
        <w:rFonts w:hint="default"/>
        <w:b w:val="0"/>
        <w:i w:val="0"/>
        <w:color w:val="auto"/>
        <w:sz w:val="26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4" w15:restartNumberingAfterBreak="0">
    <w:nsid w:val="0D13547E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74087C"/>
    <w:multiLevelType w:val="hybridMultilevel"/>
    <w:tmpl w:val="7F426C02"/>
    <w:lvl w:ilvl="0" w:tplc="3A1210BE">
      <w:start w:val="1"/>
      <w:numFmt w:val="lowerLetter"/>
      <w:lvlText w:val="%1."/>
      <w:lvlJc w:val="left"/>
      <w:pPr>
        <w:ind w:left="72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62773"/>
    <w:multiLevelType w:val="hybridMultilevel"/>
    <w:tmpl w:val="6818E4DE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D9306A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E44257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F31CDD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0B08EA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866131"/>
    <w:multiLevelType w:val="hybridMultilevel"/>
    <w:tmpl w:val="FF4CBFA0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2E6FA4"/>
    <w:multiLevelType w:val="hybridMultilevel"/>
    <w:tmpl w:val="36DCECCE"/>
    <w:lvl w:ilvl="0" w:tplc="89E211B8">
      <w:start w:val="1"/>
      <w:numFmt w:val="bullet"/>
      <w:pStyle w:val="Bullet"/>
      <w:lvlText w:val=""/>
      <w:lvlJc w:val="left"/>
      <w:pPr>
        <w:tabs>
          <w:tab w:val="num" w:pos="360"/>
        </w:tabs>
        <w:ind w:left="720" w:hanging="360"/>
      </w:pPr>
      <w:rPr>
        <w:rFonts w:ascii="Wingdings" w:hAnsi="Wingdings" w:cs="Times New Roman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B0F35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331286"/>
    <w:multiLevelType w:val="hybridMultilevel"/>
    <w:tmpl w:val="813AF96E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84417C"/>
    <w:multiLevelType w:val="hybridMultilevel"/>
    <w:tmpl w:val="3A4AA8E2"/>
    <w:lvl w:ilvl="0" w:tplc="CE5C1AEE">
      <w:start w:val="1"/>
      <w:numFmt w:val="decimal"/>
      <w:lvlText w:val="%1."/>
      <w:lvlJc w:val="left"/>
      <w:pPr>
        <w:tabs>
          <w:tab w:val="num" w:pos="0"/>
        </w:tabs>
        <w:ind w:left="288" w:hanging="288"/>
      </w:pPr>
      <w:rPr>
        <w:rFonts w:ascii="Times New Roman" w:hAnsi="Times New Roman" w:hint="default"/>
        <w:b/>
        <w:i w:val="0"/>
        <w:color w:val="336699"/>
        <w:sz w:val="26"/>
      </w:rPr>
    </w:lvl>
    <w:lvl w:ilvl="1" w:tplc="42788154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  <w:rPr>
        <w:rFonts w:hint="default"/>
        <w:b w:val="0"/>
        <w:i w:val="0"/>
        <w:color w:val="auto"/>
        <w:sz w:val="22"/>
        <w:szCs w:val="22"/>
      </w:rPr>
    </w:lvl>
    <w:lvl w:ilvl="2" w:tplc="04090019">
      <w:start w:val="1"/>
      <w:numFmt w:val="lowerLetter"/>
      <w:lvlText w:val="%3."/>
      <w:lvlJc w:val="left"/>
      <w:pPr>
        <w:tabs>
          <w:tab w:val="num" w:pos="1152"/>
        </w:tabs>
        <w:ind w:left="1152" w:hanging="360"/>
      </w:pPr>
      <w:rPr>
        <w:rFonts w:hint="default"/>
        <w:b w:val="0"/>
        <w:i w:val="0"/>
        <w:color w:val="auto"/>
        <w:sz w:val="26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16" w15:restartNumberingAfterBreak="0">
    <w:nsid w:val="3F015094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0C1B73"/>
    <w:multiLevelType w:val="hybridMultilevel"/>
    <w:tmpl w:val="47EA4906"/>
    <w:lvl w:ilvl="0" w:tplc="FEC0DA70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2F4D5A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0A6642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A87B85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4D54F2"/>
    <w:multiLevelType w:val="hybridMultilevel"/>
    <w:tmpl w:val="0AB4D622"/>
    <w:lvl w:ilvl="0" w:tplc="3A1210BE">
      <w:start w:val="1"/>
      <w:numFmt w:val="lowerLetter"/>
      <w:lvlText w:val="%1."/>
      <w:lvlJc w:val="left"/>
      <w:pPr>
        <w:tabs>
          <w:tab w:val="num" w:pos="1116"/>
        </w:tabs>
        <w:ind w:left="1116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16" w:hanging="360"/>
      </w:pPr>
    </w:lvl>
    <w:lvl w:ilvl="2" w:tplc="0409001B" w:tentative="1">
      <w:start w:val="1"/>
      <w:numFmt w:val="lowerRoman"/>
      <w:lvlText w:val="%3."/>
      <w:lvlJc w:val="right"/>
      <w:pPr>
        <w:ind w:left="1836" w:hanging="180"/>
      </w:pPr>
    </w:lvl>
    <w:lvl w:ilvl="3" w:tplc="0409000F" w:tentative="1">
      <w:start w:val="1"/>
      <w:numFmt w:val="decimal"/>
      <w:lvlText w:val="%4."/>
      <w:lvlJc w:val="left"/>
      <w:pPr>
        <w:ind w:left="2556" w:hanging="360"/>
      </w:pPr>
    </w:lvl>
    <w:lvl w:ilvl="4" w:tplc="04090019" w:tentative="1">
      <w:start w:val="1"/>
      <w:numFmt w:val="lowerLetter"/>
      <w:lvlText w:val="%5."/>
      <w:lvlJc w:val="left"/>
      <w:pPr>
        <w:ind w:left="3276" w:hanging="360"/>
      </w:pPr>
    </w:lvl>
    <w:lvl w:ilvl="5" w:tplc="0409001B" w:tentative="1">
      <w:start w:val="1"/>
      <w:numFmt w:val="lowerRoman"/>
      <w:lvlText w:val="%6."/>
      <w:lvlJc w:val="right"/>
      <w:pPr>
        <w:ind w:left="3996" w:hanging="180"/>
      </w:pPr>
    </w:lvl>
    <w:lvl w:ilvl="6" w:tplc="0409000F" w:tentative="1">
      <w:start w:val="1"/>
      <w:numFmt w:val="decimal"/>
      <w:lvlText w:val="%7."/>
      <w:lvlJc w:val="left"/>
      <w:pPr>
        <w:ind w:left="4716" w:hanging="360"/>
      </w:pPr>
    </w:lvl>
    <w:lvl w:ilvl="7" w:tplc="04090019" w:tentative="1">
      <w:start w:val="1"/>
      <w:numFmt w:val="lowerLetter"/>
      <w:lvlText w:val="%8."/>
      <w:lvlJc w:val="left"/>
      <w:pPr>
        <w:ind w:left="5436" w:hanging="360"/>
      </w:pPr>
    </w:lvl>
    <w:lvl w:ilvl="8" w:tplc="0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22" w15:restartNumberingAfterBreak="0">
    <w:nsid w:val="6132027D"/>
    <w:multiLevelType w:val="hybridMultilevel"/>
    <w:tmpl w:val="B44C6700"/>
    <w:lvl w:ilvl="0" w:tplc="3A1210B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A7282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467DE1"/>
    <w:multiLevelType w:val="hybridMultilevel"/>
    <w:tmpl w:val="1374A942"/>
    <w:lvl w:ilvl="0" w:tplc="3A1210B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53AE2"/>
    <w:multiLevelType w:val="hybridMultilevel"/>
    <w:tmpl w:val="5E08CD0C"/>
    <w:lvl w:ilvl="0" w:tplc="3A1210BE">
      <w:start w:val="1"/>
      <w:numFmt w:val="lowerLetter"/>
      <w:lvlText w:val="%1."/>
      <w:lvlJc w:val="left"/>
      <w:pPr>
        <w:ind w:left="117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 w15:restartNumberingAfterBreak="0">
    <w:nsid w:val="742F6E1E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19415A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6A5D2C"/>
    <w:multiLevelType w:val="hybridMultilevel"/>
    <w:tmpl w:val="17988680"/>
    <w:lvl w:ilvl="0" w:tplc="3A1210BE">
      <w:start w:val="1"/>
      <w:numFmt w:val="lowerLetter"/>
      <w:lvlText w:val="%1."/>
      <w:lvlJc w:val="left"/>
      <w:pPr>
        <w:tabs>
          <w:tab w:val="num" w:pos="1206"/>
        </w:tabs>
        <w:ind w:left="1206" w:hanging="360"/>
      </w:pPr>
      <w:rPr>
        <w:rFonts w:ascii="Times" w:hAnsi="Times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206" w:hanging="360"/>
      </w:pPr>
    </w:lvl>
    <w:lvl w:ilvl="2" w:tplc="0409001B" w:tentative="1">
      <w:start w:val="1"/>
      <w:numFmt w:val="lowerRoman"/>
      <w:lvlText w:val="%3."/>
      <w:lvlJc w:val="right"/>
      <w:pPr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29" w15:restartNumberingAfterBreak="0">
    <w:nsid w:val="7B651C68"/>
    <w:multiLevelType w:val="hybridMultilevel"/>
    <w:tmpl w:val="5994FB3C"/>
    <w:lvl w:ilvl="0" w:tplc="FE406E3E">
      <w:start w:val="1"/>
      <w:numFmt w:val="lowerLetter"/>
      <w:lvlText w:val="%1."/>
      <w:lvlJc w:val="left"/>
      <w:pPr>
        <w:tabs>
          <w:tab w:val="num" w:pos="612"/>
        </w:tabs>
        <w:ind w:left="612" w:hanging="360"/>
      </w:pPr>
      <w:rPr>
        <w:rFonts w:ascii="Times" w:hAnsi="Times" w:hint="default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612" w:hanging="360"/>
      </w:pPr>
    </w:lvl>
    <w:lvl w:ilvl="2" w:tplc="0409001B" w:tentative="1">
      <w:start w:val="1"/>
      <w:numFmt w:val="lowerRoman"/>
      <w:lvlText w:val="%3."/>
      <w:lvlJc w:val="right"/>
      <w:pPr>
        <w:ind w:left="1332" w:hanging="180"/>
      </w:pPr>
    </w:lvl>
    <w:lvl w:ilvl="3" w:tplc="0409000F" w:tentative="1">
      <w:start w:val="1"/>
      <w:numFmt w:val="decimal"/>
      <w:lvlText w:val="%4."/>
      <w:lvlJc w:val="left"/>
      <w:pPr>
        <w:ind w:left="2052" w:hanging="360"/>
      </w:pPr>
    </w:lvl>
    <w:lvl w:ilvl="4" w:tplc="04090019" w:tentative="1">
      <w:start w:val="1"/>
      <w:numFmt w:val="lowerLetter"/>
      <w:lvlText w:val="%5."/>
      <w:lvlJc w:val="left"/>
      <w:pPr>
        <w:ind w:left="2772" w:hanging="360"/>
      </w:pPr>
    </w:lvl>
    <w:lvl w:ilvl="5" w:tplc="0409001B" w:tentative="1">
      <w:start w:val="1"/>
      <w:numFmt w:val="lowerRoman"/>
      <w:lvlText w:val="%6."/>
      <w:lvlJc w:val="right"/>
      <w:pPr>
        <w:ind w:left="3492" w:hanging="180"/>
      </w:pPr>
    </w:lvl>
    <w:lvl w:ilvl="6" w:tplc="0409000F" w:tentative="1">
      <w:start w:val="1"/>
      <w:numFmt w:val="decimal"/>
      <w:lvlText w:val="%7."/>
      <w:lvlJc w:val="left"/>
      <w:pPr>
        <w:ind w:left="4212" w:hanging="360"/>
      </w:pPr>
    </w:lvl>
    <w:lvl w:ilvl="7" w:tplc="04090019" w:tentative="1">
      <w:start w:val="1"/>
      <w:numFmt w:val="lowerLetter"/>
      <w:lvlText w:val="%8."/>
      <w:lvlJc w:val="left"/>
      <w:pPr>
        <w:ind w:left="4932" w:hanging="360"/>
      </w:pPr>
    </w:lvl>
    <w:lvl w:ilvl="8" w:tplc="0409001B" w:tentative="1">
      <w:start w:val="1"/>
      <w:numFmt w:val="lowerRoman"/>
      <w:lvlText w:val="%9."/>
      <w:lvlJc w:val="right"/>
      <w:pPr>
        <w:ind w:left="5652" w:hanging="180"/>
      </w:pPr>
    </w:lvl>
  </w:abstractNum>
  <w:abstractNum w:abstractNumId="30" w15:restartNumberingAfterBreak="0">
    <w:nsid w:val="7D770482"/>
    <w:multiLevelType w:val="hybridMultilevel"/>
    <w:tmpl w:val="2AE289E6"/>
    <w:lvl w:ilvl="0" w:tplc="3A1210BE">
      <w:start w:val="1"/>
      <w:numFmt w:val="lowerLetter"/>
      <w:lvlText w:val="%1."/>
      <w:lvlJc w:val="left"/>
      <w:pPr>
        <w:ind w:left="360" w:hanging="360"/>
      </w:pPr>
      <w:rPr>
        <w:rFonts w:ascii="Times" w:hAnsi="Time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71094557">
    <w:abstractNumId w:val="12"/>
  </w:num>
  <w:num w:numId="2" w16cid:durableId="626425380">
    <w:abstractNumId w:val="22"/>
  </w:num>
  <w:num w:numId="3" w16cid:durableId="564340970">
    <w:abstractNumId w:val="24"/>
  </w:num>
  <w:num w:numId="4" w16cid:durableId="1167789172">
    <w:abstractNumId w:val="0"/>
  </w:num>
  <w:num w:numId="5" w16cid:durableId="1229612955">
    <w:abstractNumId w:val="17"/>
  </w:num>
  <w:num w:numId="6" w16cid:durableId="966157320">
    <w:abstractNumId w:val="6"/>
  </w:num>
  <w:num w:numId="7" w16cid:durableId="920143366">
    <w:abstractNumId w:val="25"/>
  </w:num>
  <w:num w:numId="8" w16cid:durableId="433482297">
    <w:abstractNumId w:val="5"/>
  </w:num>
  <w:num w:numId="9" w16cid:durableId="1104691675">
    <w:abstractNumId w:val="8"/>
  </w:num>
  <w:num w:numId="10" w16cid:durableId="611471945">
    <w:abstractNumId w:val="7"/>
  </w:num>
  <w:num w:numId="11" w16cid:durableId="1521041052">
    <w:abstractNumId w:val="26"/>
  </w:num>
  <w:num w:numId="12" w16cid:durableId="1380350983">
    <w:abstractNumId w:val="27"/>
  </w:num>
  <w:num w:numId="13" w16cid:durableId="1114250013">
    <w:abstractNumId w:val="11"/>
  </w:num>
  <w:num w:numId="14" w16cid:durableId="712466226">
    <w:abstractNumId w:val="23"/>
  </w:num>
  <w:num w:numId="15" w16cid:durableId="9139519">
    <w:abstractNumId w:val="18"/>
  </w:num>
  <w:num w:numId="16" w16cid:durableId="1032999747">
    <w:abstractNumId w:val="13"/>
  </w:num>
  <w:num w:numId="17" w16cid:durableId="1832066766">
    <w:abstractNumId w:val="16"/>
  </w:num>
  <w:num w:numId="18" w16cid:durableId="1625501974">
    <w:abstractNumId w:val="19"/>
  </w:num>
  <w:num w:numId="19" w16cid:durableId="1997147299">
    <w:abstractNumId w:val="4"/>
  </w:num>
  <w:num w:numId="20" w16cid:durableId="181558015">
    <w:abstractNumId w:val="14"/>
  </w:num>
  <w:num w:numId="21" w16cid:durableId="1029184692">
    <w:abstractNumId w:val="3"/>
  </w:num>
  <w:num w:numId="22" w16cid:durableId="379287067">
    <w:abstractNumId w:val="21"/>
  </w:num>
  <w:num w:numId="23" w16cid:durableId="211889442">
    <w:abstractNumId w:val="10"/>
  </w:num>
  <w:num w:numId="24" w16cid:durableId="1430000751">
    <w:abstractNumId w:val="28"/>
  </w:num>
  <w:num w:numId="25" w16cid:durableId="1330209155">
    <w:abstractNumId w:val="9"/>
  </w:num>
  <w:num w:numId="26" w16cid:durableId="1615332005">
    <w:abstractNumId w:val="1"/>
  </w:num>
  <w:num w:numId="27" w16cid:durableId="392511813">
    <w:abstractNumId w:val="30"/>
  </w:num>
  <w:num w:numId="28" w16cid:durableId="1639645676">
    <w:abstractNumId w:val="15"/>
  </w:num>
  <w:num w:numId="29" w16cid:durableId="1582522891">
    <w:abstractNumId w:val="29"/>
  </w:num>
  <w:num w:numId="30" w16cid:durableId="1676805831">
    <w:abstractNumId w:val="2"/>
  </w:num>
  <w:num w:numId="31" w16cid:durableId="1889603145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savePreviewPicture/>
  <w:hdrShapeDefaults>
    <o:shapedefaults v:ext="edit" spidmax="2050">
      <o:colormru v:ext="edit" colors="#1e69b8,#369,#030,#004200,#ff6161,#b80000,#c40000,#a8000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trAwszAytjA3MzZX0lEKTi0uzszPAykwqgUAcjFU5SwAAAA="/>
  </w:docVars>
  <w:rsids>
    <w:rsidRoot w:val="00856ECD"/>
    <w:rsid w:val="000002D4"/>
    <w:rsid w:val="00001B82"/>
    <w:rsid w:val="00013D4B"/>
    <w:rsid w:val="000244AA"/>
    <w:rsid w:val="00024632"/>
    <w:rsid w:val="00032BFA"/>
    <w:rsid w:val="0004071E"/>
    <w:rsid w:val="000434DA"/>
    <w:rsid w:val="00051CFD"/>
    <w:rsid w:val="000542F4"/>
    <w:rsid w:val="0006387B"/>
    <w:rsid w:val="00072351"/>
    <w:rsid w:val="000763E9"/>
    <w:rsid w:val="00082F44"/>
    <w:rsid w:val="00090AD9"/>
    <w:rsid w:val="000918E0"/>
    <w:rsid w:val="000A3C48"/>
    <w:rsid w:val="000A67A9"/>
    <w:rsid w:val="000A6D60"/>
    <w:rsid w:val="000B2246"/>
    <w:rsid w:val="000B3DC3"/>
    <w:rsid w:val="000C27DA"/>
    <w:rsid w:val="000C2C90"/>
    <w:rsid w:val="000C67B8"/>
    <w:rsid w:val="000D0368"/>
    <w:rsid w:val="000D0C7E"/>
    <w:rsid w:val="000D1FC1"/>
    <w:rsid w:val="000D3CFD"/>
    <w:rsid w:val="000D4A87"/>
    <w:rsid w:val="000D4F81"/>
    <w:rsid w:val="000D6271"/>
    <w:rsid w:val="000D6343"/>
    <w:rsid w:val="000D6C11"/>
    <w:rsid w:val="000E27A7"/>
    <w:rsid w:val="000E6B71"/>
    <w:rsid w:val="000F17F0"/>
    <w:rsid w:val="000F2DDA"/>
    <w:rsid w:val="000F7DED"/>
    <w:rsid w:val="00103282"/>
    <w:rsid w:val="001038AD"/>
    <w:rsid w:val="00104FD4"/>
    <w:rsid w:val="00107B08"/>
    <w:rsid w:val="00120845"/>
    <w:rsid w:val="001274BF"/>
    <w:rsid w:val="00130845"/>
    <w:rsid w:val="00130C7A"/>
    <w:rsid w:val="00135552"/>
    <w:rsid w:val="00141103"/>
    <w:rsid w:val="00142631"/>
    <w:rsid w:val="00146216"/>
    <w:rsid w:val="00157481"/>
    <w:rsid w:val="00160616"/>
    <w:rsid w:val="00162B80"/>
    <w:rsid w:val="001646AB"/>
    <w:rsid w:val="001664A1"/>
    <w:rsid w:val="00184B2E"/>
    <w:rsid w:val="00190C6D"/>
    <w:rsid w:val="0019484F"/>
    <w:rsid w:val="00195FB2"/>
    <w:rsid w:val="001966F5"/>
    <w:rsid w:val="001977EC"/>
    <w:rsid w:val="001A08A5"/>
    <w:rsid w:val="001A45D7"/>
    <w:rsid w:val="001A55B1"/>
    <w:rsid w:val="001A663E"/>
    <w:rsid w:val="001A7B66"/>
    <w:rsid w:val="001B4282"/>
    <w:rsid w:val="001B5845"/>
    <w:rsid w:val="001C0459"/>
    <w:rsid w:val="001C14C9"/>
    <w:rsid w:val="001C26FB"/>
    <w:rsid w:val="001D237E"/>
    <w:rsid w:val="001D610B"/>
    <w:rsid w:val="001D7F14"/>
    <w:rsid w:val="001E23B2"/>
    <w:rsid w:val="001F1B15"/>
    <w:rsid w:val="00210C2C"/>
    <w:rsid w:val="0021490D"/>
    <w:rsid w:val="00221897"/>
    <w:rsid w:val="00230661"/>
    <w:rsid w:val="0023167C"/>
    <w:rsid w:val="00232077"/>
    <w:rsid w:val="00233318"/>
    <w:rsid w:val="0024063A"/>
    <w:rsid w:val="00240A3B"/>
    <w:rsid w:val="002449C5"/>
    <w:rsid w:val="0025151A"/>
    <w:rsid w:val="002621FA"/>
    <w:rsid w:val="00263BD3"/>
    <w:rsid w:val="00265A3C"/>
    <w:rsid w:val="002660C3"/>
    <w:rsid w:val="0027032D"/>
    <w:rsid w:val="002744A6"/>
    <w:rsid w:val="002747E8"/>
    <w:rsid w:val="00281726"/>
    <w:rsid w:val="00281A5F"/>
    <w:rsid w:val="00281B04"/>
    <w:rsid w:val="002833AB"/>
    <w:rsid w:val="00286EA6"/>
    <w:rsid w:val="00292613"/>
    <w:rsid w:val="00293A1A"/>
    <w:rsid w:val="0029430B"/>
    <w:rsid w:val="00296157"/>
    <w:rsid w:val="0029705C"/>
    <w:rsid w:val="002978F3"/>
    <w:rsid w:val="002B3CD9"/>
    <w:rsid w:val="002B4A63"/>
    <w:rsid w:val="002B4DB3"/>
    <w:rsid w:val="002B6D6E"/>
    <w:rsid w:val="002C6CCC"/>
    <w:rsid w:val="002C74C7"/>
    <w:rsid w:val="002D2BCB"/>
    <w:rsid w:val="002D612A"/>
    <w:rsid w:val="002D7A78"/>
    <w:rsid w:val="002E173B"/>
    <w:rsid w:val="002E41C4"/>
    <w:rsid w:val="002E5B23"/>
    <w:rsid w:val="002E68F4"/>
    <w:rsid w:val="002F34AC"/>
    <w:rsid w:val="002F7953"/>
    <w:rsid w:val="00301C99"/>
    <w:rsid w:val="0031075E"/>
    <w:rsid w:val="00321CC1"/>
    <w:rsid w:val="00333002"/>
    <w:rsid w:val="00341897"/>
    <w:rsid w:val="0035065D"/>
    <w:rsid w:val="00355209"/>
    <w:rsid w:val="00355B91"/>
    <w:rsid w:val="003574E1"/>
    <w:rsid w:val="00360659"/>
    <w:rsid w:val="003630E3"/>
    <w:rsid w:val="003653D3"/>
    <w:rsid w:val="003655BB"/>
    <w:rsid w:val="003673DB"/>
    <w:rsid w:val="0036784E"/>
    <w:rsid w:val="00371959"/>
    <w:rsid w:val="00380CCE"/>
    <w:rsid w:val="003951CE"/>
    <w:rsid w:val="00396E78"/>
    <w:rsid w:val="003A03C8"/>
    <w:rsid w:val="003A3ABF"/>
    <w:rsid w:val="003B0B8A"/>
    <w:rsid w:val="003B29E4"/>
    <w:rsid w:val="003B3F3E"/>
    <w:rsid w:val="003D0A1F"/>
    <w:rsid w:val="003D4D6B"/>
    <w:rsid w:val="003E7196"/>
    <w:rsid w:val="003F015B"/>
    <w:rsid w:val="003F4D1A"/>
    <w:rsid w:val="003F4FF3"/>
    <w:rsid w:val="003F703B"/>
    <w:rsid w:val="00400895"/>
    <w:rsid w:val="00412126"/>
    <w:rsid w:val="0041491A"/>
    <w:rsid w:val="00420857"/>
    <w:rsid w:val="0043777B"/>
    <w:rsid w:val="00444389"/>
    <w:rsid w:val="004460A1"/>
    <w:rsid w:val="0045266B"/>
    <w:rsid w:val="00452C82"/>
    <w:rsid w:val="00460649"/>
    <w:rsid w:val="00461229"/>
    <w:rsid w:val="00473A12"/>
    <w:rsid w:val="004751AF"/>
    <w:rsid w:val="004804DF"/>
    <w:rsid w:val="0048490B"/>
    <w:rsid w:val="004A1253"/>
    <w:rsid w:val="004A297F"/>
    <w:rsid w:val="004A4A16"/>
    <w:rsid w:val="004A67B9"/>
    <w:rsid w:val="004B233E"/>
    <w:rsid w:val="004B74D0"/>
    <w:rsid w:val="004C03B1"/>
    <w:rsid w:val="004C6420"/>
    <w:rsid w:val="004D1DF4"/>
    <w:rsid w:val="004D27B8"/>
    <w:rsid w:val="004E1985"/>
    <w:rsid w:val="004F07BF"/>
    <w:rsid w:val="004F2CF0"/>
    <w:rsid w:val="004F4594"/>
    <w:rsid w:val="005019C2"/>
    <w:rsid w:val="0050300C"/>
    <w:rsid w:val="0050327E"/>
    <w:rsid w:val="005032A7"/>
    <w:rsid w:val="00503B0B"/>
    <w:rsid w:val="0050634C"/>
    <w:rsid w:val="005073B7"/>
    <w:rsid w:val="00512DB7"/>
    <w:rsid w:val="00517405"/>
    <w:rsid w:val="00523777"/>
    <w:rsid w:val="0052398B"/>
    <w:rsid w:val="00524046"/>
    <w:rsid w:val="00532C1D"/>
    <w:rsid w:val="0053415E"/>
    <w:rsid w:val="00537C45"/>
    <w:rsid w:val="00550D8C"/>
    <w:rsid w:val="00553135"/>
    <w:rsid w:val="00553AD0"/>
    <w:rsid w:val="00556CBB"/>
    <w:rsid w:val="005648D6"/>
    <w:rsid w:val="00576D95"/>
    <w:rsid w:val="00580BA2"/>
    <w:rsid w:val="00582730"/>
    <w:rsid w:val="00584974"/>
    <w:rsid w:val="005905D3"/>
    <w:rsid w:val="00597B06"/>
    <w:rsid w:val="005A0776"/>
    <w:rsid w:val="005A317C"/>
    <w:rsid w:val="005A336E"/>
    <w:rsid w:val="005B0B76"/>
    <w:rsid w:val="005B4389"/>
    <w:rsid w:val="005B5340"/>
    <w:rsid w:val="005B6267"/>
    <w:rsid w:val="005B6FA5"/>
    <w:rsid w:val="005B72C3"/>
    <w:rsid w:val="005C0644"/>
    <w:rsid w:val="005C1D63"/>
    <w:rsid w:val="005C4285"/>
    <w:rsid w:val="005C4797"/>
    <w:rsid w:val="005C7CAE"/>
    <w:rsid w:val="005D26C2"/>
    <w:rsid w:val="005D4E97"/>
    <w:rsid w:val="005D7973"/>
    <w:rsid w:val="005E00F6"/>
    <w:rsid w:val="005E2251"/>
    <w:rsid w:val="005E3BBB"/>
    <w:rsid w:val="005F0207"/>
    <w:rsid w:val="005F16F5"/>
    <w:rsid w:val="005F4081"/>
    <w:rsid w:val="005F7B19"/>
    <w:rsid w:val="00601A35"/>
    <w:rsid w:val="006160EE"/>
    <w:rsid w:val="00620807"/>
    <w:rsid w:val="006301E2"/>
    <w:rsid w:val="006338A7"/>
    <w:rsid w:val="00640569"/>
    <w:rsid w:val="0064284D"/>
    <w:rsid w:val="00645180"/>
    <w:rsid w:val="00651B34"/>
    <w:rsid w:val="00651D10"/>
    <w:rsid w:val="0065521A"/>
    <w:rsid w:val="006607F1"/>
    <w:rsid w:val="006619A7"/>
    <w:rsid w:val="00673ADF"/>
    <w:rsid w:val="00675EC7"/>
    <w:rsid w:val="00680DF7"/>
    <w:rsid w:val="006818D7"/>
    <w:rsid w:val="00683467"/>
    <w:rsid w:val="00683C96"/>
    <w:rsid w:val="0068482A"/>
    <w:rsid w:val="00685B20"/>
    <w:rsid w:val="00686D7F"/>
    <w:rsid w:val="006972D2"/>
    <w:rsid w:val="006A03D2"/>
    <w:rsid w:val="006A71E6"/>
    <w:rsid w:val="006A7AFE"/>
    <w:rsid w:val="006C4219"/>
    <w:rsid w:val="006C49F9"/>
    <w:rsid w:val="006E0926"/>
    <w:rsid w:val="006F76FC"/>
    <w:rsid w:val="00705FFE"/>
    <w:rsid w:val="00707D40"/>
    <w:rsid w:val="007132BB"/>
    <w:rsid w:val="00715837"/>
    <w:rsid w:val="00721D09"/>
    <w:rsid w:val="00722557"/>
    <w:rsid w:val="00731B05"/>
    <w:rsid w:val="00732DD2"/>
    <w:rsid w:val="00741E99"/>
    <w:rsid w:val="00751047"/>
    <w:rsid w:val="00754DA7"/>
    <w:rsid w:val="00760450"/>
    <w:rsid w:val="00760C96"/>
    <w:rsid w:val="00775553"/>
    <w:rsid w:val="00794436"/>
    <w:rsid w:val="007B08EF"/>
    <w:rsid w:val="007C44C4"/>
    <w:rsid w:val="007D075B"/>
    <w:rsid w:val="007D1DF1"/>
    <w:rsid w:val="007D5236"/>
    <w:rsid w:val="007D7CC7"/>
    <w:rsid w:val="007E0610"/>
    <w:rsid w:val="007E0895"/>
    <w:rsid w:val="007E36B4"/>
    <w:rsid w:val="007E54CA"/>
    <w:rsid w:val="007E7408"/>
    <w:rsid w:val="007F2BEC"/>
    <w:rsid w:val="007F434E"/>
    <w:rsid w:val="007F4EF6"/>
    <w:rsid w:val="008006D4"/>
    <w:rsid w:val="00802F30"/>
    <w:rsid w:val="008059E6"/>
    <w:rsid w:val="008111D7"/>
    <w:rsid w:val="0081123E"/>
    <w:rsid w:val="008153A0"/>
    <w:rsid w:val="00822053"/>
    <w:rsid w:val="00825405"/>
    <w:rsid w:val="00846AF3"/>
    <w:rsid w:val="00854AF2"/>
    <w:rsid w:val="00856ECD"/>
    <w:rsid w:val="008663A4"/>
    <w:rsid w:val="00867730"/>
    <w:rsid w:val="00867B20"/>
    <w:rsid w:val="008712D1"/>
    <w:rsid w:val="008727B5"/>
    <w:rsid w:val="00880C1D"/>
    <w:rsid w:val="0088461B"/>
    <w:rsid w:val="00890351"/>
    <w:rsid w:val="00890727"/>
    <w:rsid w:val="00894636"/>
    <w:rsid w:val="008A2C08"/>
    <w:rsid w:val="008A663C"/>
    <w:rsid w:val="008A79C1"/>
    <w:rsid w:val="008B41ED"/>
    <w:rsid w:val="008B4DFC"/>
    <w:rsid w:val="008B6201"/>
    <w:rsid w:val="008B7AEE"/>
    <w:rsid w:val="008C04E5"/>
    <w:rsid w:val="008C41DA"/>
    <w:rsid w:val="008C7483"/>
    <w:rsid w:val="008C7F87"/>
    <w:rsid w:val="008D5F1D"/>
    <w:rsid w:val="008D7982"/>
    <w:rsid w:val="008E28C5"/>
    <w:rsid w:val="008F0618"/>
    <w:rsid w:val="008F2B77"/>
    <w:rsid w:val="008F2C37"/>
    <w:rsid w:val="008F5795"/>
    <w:rsid w:val="00900E22"/>
    <w:rsid w:val="00901DCC"/>
    <w:rsid w:val="00921A75"/>
    <w:rsid w:val="00923B31"/>
    <w:rsid w:val="009261AF"/>
    <w:rsid w:val="00934C2C"/>
    <w:rsid w:val="009371AE"/>
    <w:rsid w:val="009371F4"/>
    <w:rsid w:val="00937A22"/>
    <w:rsid w:val="00941385"/>
    <w:rsid w:val="009422D1"/>
    <w:rsid w:val="00943B0D"/>
    <w:rsid w:val="00946601"/>
    <w:rsid w:val="0094724A"/>
    <w:rsid w:val="0095210F"/>
    <w:rsid w:val="00953960"/>
    <w:rsid w:val="00960403"/>
    <w:rsid w:val="0096101A"/>
    <w:rsid w:val="00964669"/>
    <w:rsid w:val="009652CF"/>
    <w:rsid w:val="00971BAB"/>
    <w:rsid w:val="00971DDE"/>
    <w:rsid w:val="009730B4"/>
    <w:rsid w:val="009775B4"/>
    <w:rsid w:val="00977BF6"/>
    <w:rsid w:val="00983100"/>
    <w:rsid w:val="00985485"/>
    <w:rsid w:val="00990BE2"/>
    <w:rsid w:val="00993E83"/>
    <w:rsid w:val="00997549"/>
    <w:rsid w:val="00997C7C"/>
    <w:rsid w:val="009B1B83"/>
    <w:rsid w:val="009B2D17"/>
    <w:rsid w:val="009B4FA1"/>
    <w:rsid w:val="009B55A8"/>
    <w:rsid w:val="009C1E25"/>
    <w:rsid w:val="009E2BD3"/>
    <w:rsid w:val="009E5760"/>
    <w:rsid w:val="009F1EA2"/>
    <w:rsid w:val="009F3293"/>
    <w:rsid w:val="009F3465"/>
    <w:rsid w:val="00A10CD5"/>
    <w:rsid w:val="00A12D67"/>
    <w:rsid w:val="00A14705"/>
    <w:rsid w:val="00A16CD7"/>
    <w:rsid w:val="00A17EB0"/>
    <w:rsid w:val="00A34352"/>
    <w:rsid w:val="00A358CE"/>
    <w:rsid w:val="00A36F05"/>
    <w:rsid w:val="00A41462"/>
    <w:rsid w:val="00A5745F"/>
    <w:rsid w:val="00A57D5D"/>
    <w:rsid w:val="00A648D1"/>
    <w:rsid w:val="00A66B5B"/>
    <w:rsid w:val="00A67D68"/>
    <w:rsid w:val="00A701FD"/>
    <w:rsid w:val="00A73D96"/>
    <w:rsid w:val="00A76BDB"/>
    <w:rsid w:val="00A809F7"/>
    <w:rsid w:val="00A92BA1"/>
    <w:rsid w:val="00A938C0"/>
    <w:rsid w:val="00A94256"/>
    <w:rsid w:val="00A94FC0"/>
    <w:rsid w:val="00A96FFF"/>
    <w:rsid w:val="00AA3AEB"/>
    <w:rsid w:val="00AA676F"/>
    <w:rsid w:val="00AB271B"/>
    <w:rsid w:val="00AB4DAF"/>
    <w:rsid w:val="00AB4FD6"/>
    <w:rsid w:val="00AC3595"/>
    <w:rsid w:val="00AC6434"/>
    <w:rsid w:val="00AC6DB1"/>
    <w:rsid w:val="00AD099D"/>
    <w:rsid w:val="00AD2905"/>
    <w:rsid w:val="00AE01D6"/>
    <w:rsid w:val="00AE05E7"/>
    <w:rsid w:val="00AE30B6"/>
    <w:rsid w:val="00AF0A8D"/>
    <w:rsid w:val="00B04920"/>
    <w:rsid w:val="00B10B93"/>
    <w:rsid w:val="00B179DF"/>
    <w:rsid w:val="00B21040"/>
    <w:rsid w:val="00B213C4"/>
    <w:rsid w:val="00B215A3"/>
    <w:rsid w:val="00B3041B"/>
    <w:rsid w:val="00B31F50"/>
    <w:rsid w:val="00B328DC"/>
    <w:rsid w:val="00B35C53"/>
    <w:rsid w:val="00B44171"/>
    <w:rsid w:val="00B50360"/>
    <w:rsid w:val="00B57316"/>
    <w:rsid w:val="00B61447"/>
    <w:rsid w:val="00B703DC"/>
    <w:rsid w:val="00B75F78"/>
    <w:rsid w:val="00B8415C"/>
    <w:rsid w:val="00B92E81"/>
    <w:rsid w:val="00B946BD"/>
    <w:rsid w:val="00B9574B"/>
    <w:rsid w:val="00B97318"/>
    <w:rsid w:val="00BA394D"/>
    <w:rsid w:val="00BA5723"/>
    <w:rsid w:val="00BB0001"/>
    <w:rsid w:val="00BB1CA1"/>
    <w:rsid w:val="00BB76FF"/>
    <w:rsid w:val="00BC26E1"/>
    <w:rsid w:val="00BC26E6"/>
    <w:rsid w:val="00BD1D91"/>
    <w:rsid w:val="00BD337C"/>
    <w:rsid w:val="00BD54E2"/>
    <w:rsid w:val="00BD5FE3"/>
    <w:rsid w:val="00BD65F8"/>
    <w:rsid w:val="00BE7C39"/>
    <w:rsid w:val="00BF1D43"/>
    <w:rsid w:val="00BF54C8"/>
    <w:rsid w:val="00BF59C8"/>
    <w:rsid w:val="00C03601"/>
    <w:rsid w:val="00C04758"/>
    <w:rsid w:val="00C06C48"/>
    <w:rsid w:val="00C1116A"/>
    <w:rsid w:val="00C1627D"/>
    <w:rsid w:val="00C22068"/>
    <w:rsid w:val="00C24710"/>
    <w:rsid w:val="00C31463"/>
    <w:rsid w:val="00C32BB7"/>
    <w:rsid w:val="00C35477"/>
    <w:rsid w:val="00C36077"/>
    <w:rsid w:val="00C435A0"/>
    <w:rsid w:val="00C52835"/>
    <w:rsid w:val="00C5357A"/>
    <w:rsid w:val="00C61487"/>
    <w:rsid w:val="00C620A7"/>
    <w:rsid w:val="00C63456"/>
    <w:rsid w:val="00C63960"/>
    <w:rsid w:val="00C6466D"/>
    <w:rsid w:val="00C73343"/>
    <w:rsid w:val="00C733B8"/>
    <w:rsid w:val="00C7359C"/>
    <w:rsid w:val="00C77BFB"/>
    <w:rsid w:val="00C81BB5"/>
    <w:rsid w:val="00C8325C"/>
    <w:rsid w:val="00C863CC"/>
    <w:rsid w:val="00C87A10"/>
    <w:rsid w:val="00C94173"/>
    <w:rsid w:val="00C950E8"/>
    <w:rsid w:val="00CA0BF5"/>
    <w:rsid w:val="00CA124D"/>
    <w:rsid w:val="00CA3D41"/>
    <w:rsid w:val="00CA66EE"/>
    <w:rsid w:val="00CC1058"/>
    <w:rsid w:val="00CD299D"/>
    <w:rsid w:val="00CE570D"/>
    <w:rsid w:val="00D03FAD"/>
    <w:rsid w:val="00D0580A"/>
    <w:rsid w:val="00D07469"/>
    <w:rsid w:val="00D1479F"/>
    <w:rsid w:val="00D21A1C"/>
    <w:rsid w:val="00D24DCA"/>
    <w:rsid w:val="00D259F4"/>
    <w:rsid w:val="00D31427"/>
    <w:rsid w:val="00D4059B"/>
    <w:rsid w:val="00D40959"/>
    <w:rsid w:val="00D45B56"/>
    <w:rsid w:val="00D56428"/>
    <w:rsid w:val="00D56588"/>
    <w:rsid w:val="00D56911"/>
    <w:rsid w:val="00D57566"/>
    <w:rsid w:val="00D5778B"/>
    <w:rsid w:val="00D57D2B"/>
    <w:rsid w:val="00D6150A"/>
    <w:rsid w:val="00D62055"/>
    <w:rsid w:val="00D63E7D"/>
    <w:rsid w:val="00D64A7B"/>
    <w:rsid w:val="00D65FB6"/>
    <w:rsid w:val="00D66E11"/>
    <w:rsid w:val="00D67B28"/>
    <w:rsid w:val="00D724CE"/>
    <w:rsid w:val="00D8518A"/>
    <w:rsid w:val="00D9322B"/>
    <w:rsid w:val="00DA1048"/>
    <w:rsid w:val="00DA150A"/>
    <w:rsid w:val="00DA32F4"/>
    <w:rsid w:val="00DA3D2F"/>
    <w:rsid w:val="00DB2C65"/>
    <w:rsid w:val="00DB45B9"/>
    <w:rsid w:val="00DB5DC7"/>
    <w:rsid w:val="00DB6C85"/>
    <w:rsid w:val="00DC6687"/>
    <w:rsid w:val="00DC7E2C"/>
    <w:rsid w:val="00DC7F92"/>
    <w:rsid w:val="00DD03CC"/>
    <w:rsid w:val="00DD54C7"/>
    <w:rsid w:val="00DD6F7B"/>
    <w:rsid w:val="00DE033B"/>
    <w:rsid w:val="00DE2097"/>
    <w:rsid w:val="00DE5AD3"/>
    <w:rsid w:val="00DE6C39"/>
    <w:rsid w:val="00DE7D5D"/>
    <w:rsid w:val="00DF4E3F"/>
    <w:rsid w:val="00DF584F"/>
    <w:rsid w:val="00DF72C9"/>
    <w:rsid w:val="00E02784"/>
    <w:rsid w:val="00E122FE"/>
    <w:rsid w:val="00E156D9"/>
    <w:rsid w:val="00E164A5"/>
    <w:rsid w:val="00E17F1F"/>
    <w:rsid w:val="00E216B3"/>
    <w:rsid w:val="00E26F28"/>
    <w:rsid w:val="00E31608"/>
    <w:rsid w:val="00E427B5"/>
    <w:rsid w:val="00E4545D"/>
    <w:rsid w:val="00E533D5"/>
    <w:rsid w:val="00E576C8"/>
    <w:rsid w:val="00E57BB3"/>
    <w:rsid w:val="00E61396"/>
    <w:rsid w:val="00E64C0D"/>
    <w:rsid w:val="00E64CE7"/>
    <w:rsid w:val="00E656CE"/>
    <w:rsid w:val="00E66781"/>
    <w:rsid w:val="00E67996"/>
    <w:rsid w:val="00E877F1"/>
    <w:rsid w:val="00E90A70"/>
    <w:rsid w:val="00E912FF"/>
    <w:rsid w:val="00E94F66"/>
    <w:rsid w:val="00EA1484"/>
    <w:rsid w:val="00EA3DBD"/>
    <w:rsid w:val="00EA506A"/>
    <w:rsid w:val="00EA6669"/>
    <w:rsid w:val="00EB0747"/>
    <w:rsid w:val="00EB4D0F"/>
    <w:rsid w:val="00EB4F56"/>
    <w:rsid w:val="00EC0A06"/>
    <w:rsid w:val="00EC5254"/>
    <w:rsid w:val="00ED5E3D"/>
    <w:rsid w:val="00EE0DD9"/>
    <w:rsid w:val="00EF0277"/>
    <w:rsid w:val="00EF1502"/>
    <w:rsid w:val="00EF1962"/>
    <w:rsid w:val="00EF4192"/>
    <w:rsid w:val="00F015E2"/>
    <w:rsid w:val="00F040E6"/>
    <w:rsid w:val="00F101CC"/>
    <w:rsid w:val="00F15DFC"/>
    <w:rsid w:val="00F16281"/>
    <w:rsid w:val="00F21EA7"/>
    <w:rsid w:val="00F24559"/>
    <w:rsid w:val="00F2725B"/>
    <w:rsid w:val="00F276A5"/>
    <w:rsid w:val="00F30105"/>
    <w:rsid w:val="00F31B02"/>
    <w:rsid w:val="00F34952"/>
    <w:rsid w:val="00F35F75"/>
    <w:rsid w:val="00F50D3A"/>
    <w:rsid w:val="00F5178D"/>
    <w:rsid w:val="00F55C2A"/>
    <w:rsid w:val="00F56D59"/>
    <w:rsid w:val="00F63AE0"/>
    <w:rsid w:val="00F66D0D"/>
    <w:rsid w:val="00F66E96"/>
    <w:rsid w:val="00F7050C"/>
    <w:rsid w:val="00F7624B"/>
    <w:rsid w:val="00F77B38"/>
    <w:rsid w:val="00F823DD"/>
    <w:rsid w:val="00F86F9D"/>
    <w:rsid w:val="00F870F6"/>
    <w:rsid w:val="00F910D7"/>
    <w:rsid w:val="00F97688"/>
    <w:rsid w:val="00FA1443"/>
    <w:rsid w:val="00FA6D57"/>
    <w:rsid w:val="00FB1E56"/>
    <w:rsid w:val="00FB204A"/>
    <w:rsid w:val="00FB256F"/>
    <w:rsid w:val="00FB3043"/>
    <w:rsid w:val="00FC27ED"/>
    <w:rsid w:val="00FC2CDE"/>
    <w:rsid w:val="00FC36F6"/>
    <w:rsid w:val="00FC7DBB"/>
    <w:rsid w:val="00FD673D"/>
    <w:rsid w:val="00FE7F45"/>
    <w:rsid w:val="00FF42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1e69b8,#369,#030,#004200,#ff6161,#b80000,#c40000,#a80000"/>
    </o:shapedefaults>
    <o:shapelayout v:ext="edit">
      <o:idmap v:ext="edit" data="2"/>
    </o:shapelayout>
  </w:shapeDefaults>
  <w:decimalSymbol w:val="."/>
  <w:listSeparator w:val=","/>
  <w14:docId w14:val="7C5A7DE3"/>
  <w14:defaultImageDpi w14:val="330"/>
  <w15:docId w15:val="{F1C38DBD-CE0F-4BEF-9BAA-AFE9ED111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F4192"/>
    <w:pPr>
      <w:keepNext/>
      <w:keepLines/>
      <w:spacing w:before="40" w:line="259" w:lineRule="auto"/>
      <w:outlineLvl w:val="3"/>
    </w:pPr>
    <w:rPr>
      <w:rFonts w:ascii="Calibri Light" w:eastAsia="PMingLiU" w:hAnsi="Calibri Light"/>
      <w:i/>
      <w:iCs/>
      <w:color w:val="2E74B5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5D3F8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3F88"/>
  </w:style>
  <w:style w:type="paragraph" w:styleId="Header">
    <w:name w:val="header"/>
    <w:basedOn w:val="Normal"/>
    <w:link w:val="HeaderChar"/>
    <w:uiPriority w:val="99"/>
    <w:rsid w:val="007B07D4"/>
    <w:pPr>
      <w:tabs>
        <w:tab w:val="center" w:pos="4320"/>
        <w:tab w:val="right" w:pos="8640"/>
      </w:tabs>
    </w:pPr>
  </w:style>
  <w:style w:type="character" w:styleId="CommentReference">
    <w:name w:val="annotation reference"/>
    <w:rsid w:val="0015601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560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56015"/>
  </w:style>
  <w:style w:type="paragraph" w:styleId="CommentSubject">
    <w:name w:val="annotation subject"/>
    <w:basedOn w:val="CommentText"/>
    <w:next w:val="CommentText"/>
    <w:link w:val="CommentSubjectChar"/>
    <w:rsid w:val="00156015"/>
    <w:rPr>
      <w:b/>
      <w:bCs/>
    </w:rPr>
  </w:style>
  <w:style w:type="character" w:customStyle="1" w:styleId="CommentSubjectChar">
    <w:name w:val="Comment Subject Char"/>
    <w:link w:val="CommentSubject"/>
    <w:rsid w:val="00156015"/>
    <w:rPr>
      <w:b/>
      <w:bCs/>
    </w:rPr>
  </w:style>
  <w:style w:type="paragraph" w:styleId="BalloonText">
    <w:name w:val="Balloon Text"/>
    <w:basedOn w:val="Normal"/>
    <w:link w:val="BalloonTextChar"/>
    <w:rsid w:val="001560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6015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752183"/>
  </w:style>
  <w:style w:type="paragraph" w:customStyle="1" w:styleId="MediumGrid1-Accent21">
    <w:name w:val="Medium Grid 1 - Accent 21"/>
    <w:basedOn w:val="Normal"/>
    <w:uiPriority w:val="34"/>
    <w:qFormat/>
    <w:rsid w:val="007521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trong">
    <w:name w:val="Strong"/>
    <w:qFormat/>
    <w:rsid w:val="00766B31"/>
    <w:rPr>
      <w:b/>
      <w:bCs/>
    </w:rPr>
  </w:style>
  <w:style w:type="character" w:styleId="Hyperlink">
    <w:name w:val="Hyperlink"/>
    <w:rsid w:val="00BD54E2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680DF7"/>
    <w:pPr>
      <w:spacing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EF4192"/>
    <w:rPr>
      <w:rFonts w:ascii="Calibri Light" w:eastAsia="PMingLiU" w:hAnsi="Calibri Light"/>
      <w:i/>
      <w:iCs/>
      <w:color w:val="2E74B5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EF4192"/>
    <w:pPr>
      <w:spacing w:after="120" w:line="259" w:lineRule="auto"/>
    </w:pPr>
    <w:rPr>
      <w:rFonts w:ascii="Calibri" w:eastAsia="Calibri" w:hAnsi="Calibri" w:cs="Arial"/>
      <w:sz w:val="22"/>
      <w:szCs w:val="22"/>
    </w:rPr>
  </w:style>
  <w:style w:type="character" w:customStyle="1" w:styleId="BodyTextChar">
    <w:name w:val="Body Text Char"/>
    <w:link w:val="BodyText"/>
    <w:uiPriority w:val="99"/>
    <w:rsid w:val="00EF4192"/>
    <w:rPr>
      <w:rFonts w:ascii="Calibri" w:eastAsia="Calibri" w:hAnsi="Calibri" w:cs="Arial"/>
      <w:sz w:val="22"/>
      <w:szCs w:val="22"/>
    </w:rPr>
  </w:style>
  <w:style w:type="paragraph" w:customStyle="1" w:styleId="Bullet">
    <w:name w:val="Bullet"/>
    <w:basedOn w:val="BodyText"/>
    <w:link w:val="BulletCharChar"/>
    <w:qFormat/>
    <w:rsid w:val="0035065D"/>
    <w:pPr>
      <w:numPr>
        <w:numId w:val="1"/>
      </w:numPr>
      <w:spacing w:before="80" w:after="8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ulletCharChar">
    <w:name w:val="Bullet Char Char"/>
    <w:link w:val="Bullet"/>
    <w:rsid w:val="0035065D"/>
  </w:style>
  <w:style w:type="paragraph" w:styleId="ListParagraph">
    <w:name w:val="List Paragraph"/>
    <w:basedOn w:val="Normal"/>
    <w:uiPriority w:val="34"/>
    <w:qFormat/>
    <w:rsid w:val="002621F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D2BCB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EB4F56"/>
    <w:rPr>
      <w:color w:val="800080" w:themeColor="followedHyperlink"/>
      <w:u w:val="single"/>
    </w:rPr>
  </w:style>
  <w:style w:type="paragraph" w:styleId="Revision">
    <w:name w:val="Revision"/>
    <w:hidden/>
    <w:semiHidden/>
    <w:rsid w:val="00A12D6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849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3" Type="http://schemas.openxmlformats.org/officeDocument/2006/relationships/customXml" Target="../customXml/item3.xml"/><Relationship Id="rId21" Type="http://schemas.openxmlformats.org/officeDocument/2006/relationships/image" Target="media/image6.emf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hudapps.hud.gov/OpportunityPortal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openxmlformats.org/officeDocument/2006/relationships/image" Target="media/image13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udapps.hud.gov/OpportunityPortal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EC9ED7FFDB04995361781586929F6" ma:contentTypeVersion="15" ma:contentTypeDescription="Create a new document." ma:contentTypeScope="" ma:versionID="ffdd72e14c3730e976a24ed830e68423">
  <xsd:schema xmlns:xsd="http://www.w3.org/2001/XMLSchema" xmlns:xs="http://www.w3.org/2001/XMLSchema" xmlns:p="http://schemas.microsoft.com/office/2006/metadata/properties" xmlns:ns2="f7e1b1e4-70a6-4f80-a9ef-f368aac60eb2" xmlns:ns3="6af7b864-496b-44de-834b-224806a8e51d" targetNamespace="http://schemas.microsoft.com/office/2006/metadata/properties" ma:root="true" ma:fieldsID="2338c43e4642c84611c82f798e2b24ad" ns2:_="" ns3:_="">
    <xsd:import namespace="f7e1b1e4-70a6-4f80-a9ef-f368aac60eb2"/>
    <xsd:import namespace="6af7b864-496b-44de-834b-224806a8e51d"/>
    <xsd:element name="properties">
      <xsd:complexType>
        <xsd:sequence>
          <xsd:element name="documentManagement">
            <xsd:complexType>
              <xsd:all>
                <xsd:element ref="ns2:Component" minOccurs="0"/>
                <xsd:element ref="ns2:Period" minOccurs="0"/>
                <xsd:element ref="ns2:Work_x0020_Product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1b1e4-70a6-4f80-a9ef-f368aac60eb2" elementFormDefault="qualified">
    <xsd:import namespace="http://schemas.microsoft.com/office/2006/documentManagement/types"/>
    <xsd:import namespace="http://schemas.microsoft.com/office/infopath/2007/PartnerControls"/>
    <xsd:element name="Component" ma:index="8" nillable="true" ma:displayName="Component" ma:default="General" ma:description="" ma:format="Dropdown" ma:internalName="Component">
      <xsd:simpleType>
        <xsd:restriction base="dms:Choice">
          <xsd:enumeration value="General"/>
          <xsd:enumeration value="HUD 903 Complaint"/>
          <xsd:enumeration value="HUD 903 Complaint Admin"/>
          <xsd:enumeration value="SPEARS Registry"/>
          <xsd:enumeration value="SPEARS 60002 Form"/>
          <xsd:enumeration value="SPEARS 60002 Form HUD Admin"/>
          <xsd:enumeration value="DME – SPEARS Registry"/>
          <xsd:enumeration value="DME – General"/>
          <xsd:enumeration value="DME – SPEARS 60002 Form"/>
          <xsd:enumeration value="DME – SPEARS HUD Admin"/>
          <xsd:enumeration value="DME – HUD 903 Complaint"/>
          <xsd:enumeration value="DME – HUD 903 Complaint Admin"/>
          <xsd:enumeration value="Opportunity Portal"/>
        </xsd:restriction>
      </xsd:simpleType>
    </xsd:element>
    <xsd:element name="Period" ma:index="9" nillable="true" ma:displayName="Period" ma:default="P026" ma:description="" ma:format="Dropdown" ma:internalName="Period">
      <xsd:simpleType>
        <xsd:union memberTypes="dms:Text">
          <xsd:simpleType>
            <xsd:restriction base="dms:Choice">
              <xsd:enumeration value="P030"/>
              <xsd:enumeration value="P029"/>
              <xsd:enumeration value="P028"/>
              <xsd:enumeration value="P027"/>
              <xsd:enumeration value="P026"/>
              <xsd:enumeration value="P025"/>
              <xsd:enumeration value="P024"/>
              <xsd:enumeration value="P023"/>
              <xsd:enumeration value="P022"/>
              <xsd:enumeration value="P021"/>
              <xsd:enumeration value="P020"/>
              <xsd:enumeration value="P019"/>
              <xsd:enumeration value="P018"/>
              <xsd:enumeration value="P017"/>
              <xsd:enumeration value="P016"/>
              <xsd:enumeration value="P015"/>
              <xsd:enumeration value="P014"/>
              <xsd:enumeration value="P013"/>
              <xsd:enumeration value="P012"/>
              <xsd:enumeration value="P011"/>
              <xsd:enumeration value="P010"/>
              <xsd:enumeration value="P009"/>
              <xsd:enumeration value="P008"/>
              <xsd:enumeration value="P007"/>
              <xsd:enumeration value="P006"/>
              <xsd:enumeration value="Opt1 Q1"/>
              <xsd:enumeration value="Base Q4"/>
              <xsd:enumeration value="Base Q3"/>
              <xsd:enumeration value="Base Q2"/>
              <xsd:enumeration value="Base Q1"/>
            </xsd:restriction>
          </xsd:simpleType>
        </xsd:union>
      </xsd:simpleType>
    </xsd:element>
    <xsd:element name="Work_x0020_Product" ma:index="10" nillable="true" ma:displayName="Work Product" ma:internalName="Work_x0020_Product">
      <xsd:simpleType>
        <xsd:restriction base="dms:Text">
          <xsd:maxLength value="255"/>
        </xsd:restriction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7b864-496b-44de-834b-224806a8e5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onent xmlns="f7e1b1e4-70a6-4f80-a9ef-f368aac60eb2">General</Component>
    <Work_x0020_Product xmlns="f7e1b1e4-70a6-4f80-a9ef-f368aac60eb2">SPEARS Quick Guides</Work_x0020_Product>
    <Period xmlns="f7e1b1e4-70a6-4f80-a9ef-f368aac60eb2">P026</Perio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39ECB-7AD0-462A-80D4-4166851E4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1b1e4-70a6-4f80-a9ef-f368aac60eb2"/>
    <ds:schemaRef ds:uri="6af7b864-496b-44de-834b-224806a8e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9D218F-A1AA-45CE-BAA3-44DFEB9259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585183-F6D2-4846-857E-225453C99136}">
  <ds:schemaRefs>
    <ds:schemaRef ds:uri="http://schemas.microsoft.com/office/2006/metadata/properties"/>
    <ds:schemaRef ds:uri="http://schemas.microsoft.com/office/infopath/2007/PartnerControls"/>
    <ds:schemaRef ds:uri="f7e1b1e4-70a6-4f80-a9ef-f368aac60eb2"/>
  </ds:schemaRefs>
</ds:datastoreItem>
</file>

<file path=customXml/itemProps4.xml><?xml version="1.0" encoding="utf-8"?>
<ds:datastoreItem xmlns:ds="http://schemas.openxmlformats.org/officeDocument/2006/customXml" ds:itemID="{CA15C982-3B6F-4554-877E-5F5B167942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06</Words>
  <Characters>915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ck Guide HUD FHEO SPEARS v5.0 – Opportunity Portal</vt:lpstr>
    </vt:vector>
  </TitlesOfParts>
  <Company>NARTech, Inc.</Company>
  <LinksUpToDate>false</LinksUpToDate>
  <CharactersWithSpaces>10743</CharactersWithSpaces>
  <SharedDoc>false</SharedDoc>
  <HLinks>
    <vt:vector size="12" baseType="variant">
      <vt:variant>
        <vt:i4>5374017</vt:i4>
      </vt:variant>
      <vt:variant>
        <vt:i4>3</vt:i4>
      </vt:variant>
      <vt:variant>
        <vt:i4>0</vt:i4>
      </vt:variant>
      <vt:variant>
        <vt:i4>5</vt:i4>
      </vt:variant>
      <vt:variant>
        <vt:lpwstr>https://hudapps.hud.gov/OpportunityPortal</vt:lpwstr>
      </vt:variant>
      <vt:variant>
        <vt:lpwstr/>
      </vt:variant>
      <vt:variant>
        <vt:i4>5374017</vt:i4>
      </vt:variant>
      <vt:variant>
        <vt:i4>0</vt:i4>
      </vt:variant>
      <vt:variant>
        <vt:i4>0</vt:i4>
      </vt:variant>
      <vt:variant>
        <vt:i4>5</vt:i4>
      </vt:variant>
      <vt:variant>
        <vt:lpwstr>https://hudapps.hud.gov/OpportunityPort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RS - Opportunity Portal Quick Guide - Worker</dc:title>
  <dc:subject/>
  <dc:creator>Chelene Webster</dc:creator>
  <cp:keywords/>
  <cp:lastModifiedBy>Akroyd, Cathy R</cp:lastModifiedBy>
  <cp:revision>2</cp:revision>
  <cp:lastPrinted>2016-03-25T23:01:00Z</cp:lastPrinted>
  <dcterms:created xsi:type="dcterms:W3CDTF">2022-10-26T22:11:00Z</dcterms:created>
  <dcterms:modified xsi:type="dcterms:W3CDTF">2022-10-2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isplay_urn:schemas-microsoft-com:office:office#Editor">
    <vt:lpwstr>Salman, Urusa A</vt:lpwstr>
  </property>
  <property fmtid="{D5CDD505-2E9C-101B-9397-08002B2CF9AE}" pid="4" name="xd_Signature">
    <vt:lpwstr/>
  </property>
  <property fmtid="{D5CDD505-2E9C-101B-9397-08002B2CF9AE}" pid="5" name="display_urn:schemas-microsoft-com:office:office#Author">
    <vt:lpwstr>Salman, Urusa A</vt:lpwstr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ContentTypeId">
    <vt:lpwstr>0x010100D44EC9ED7FFDB04995361781586929F6</vt:lpwstr>
  </property>
  <property fmtid="{D5CDD505-2E9C-101B-9397-08002B2CF9AE}" pid="9" name="_dlc_DocIdItemGuid">
    <vt:lpwstr>c2d039e7-ea46-4a79-92cc-7cfb90d002f2</vt:lpwstr>
  </property>
  <property fmtid="{D5CDD505-2E9C-101B-9397-08002B2CF9AE}" pid="10" name="_AdHocReviewCycleID">
    <vt:i4>-1885190256</vt:i4>
  </property>
  <property fmtid="{D5CDD505-2E9C-101B-9397-08002B2CF9AE}" pid="11" name="_NewReviewCycle">
    <vt:lpwstr/>
  </property>
  <property fmtid="{D5CDD505-2E9C-101B-9397-08002B2CF9AE}" pid="12" name="_EmailSubject">
    <vt:lpwstr>quick guide</vt:lpwstr>
  </property>
  <property fmtid="{D5CDD505-2E9C-101B-9397-08002B2CF9AE}" pid="13" name="_AuthorEmail">
    <vt:lpwstr>Rafiq.A.Munir@hud.gov</vt:lpwstr>
  </property>
  <property fmtid="{D5CDD505-2E9C-101B-9397-08002B2CF9AE}" pid="14" name="_AuthorEmailDisplayName">
    <vt:lpwstr>Munir, Rafiq A</vt:lpwstr>
  </property>
  <property fmtid="{D5CDD505-2E9C-101B-9397-08002B2CF9AE}" pid="15" name="_ReviewingToolsShownOnce">
    <vt:lpwstr/>
  </property>
</Properties>
</file>